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5FA1C" w14:textId="77777777" w:rsidR="00221C80" w:rsidRPr="000017AD" w:rsidRDefault="00646A0E" w:rsidP="00F02D3B">
      <w:pPr>
        <w:rPr>
          <w:rFonts w:asciiTheme="minorHAnsi" w:hAnsiTheme="minorHAnsi"/>
          <w:b/>
          <w:bCs/>
          <w:iCs/>
          <w:sz w:val="22"/>
          <w:szCs w:val="20"/>
          <w:u w:val="single"/>
        </w:rPr>
      </w:pPr>
      <w:r w:rsidRPr="000017AD">
        <w:rPr>
          <w:noProof/>
        </w:rPr>
        <mc:AlternateContent>
          <mc:Choice Requires="wps">
            <w:drawing>
              <wp:anchor distT="36576" distB="36576" distL="36576" distR="36576" simplePos="0" relativeHeight="251662336" behindDoc="0" locked="0" layoutInCell="1" allowOverlap="1" wp14:anchorId="69775FF5" wp14:editId="23A91C63">
                <wp:simplePos x="0" y="0"/>
                <wp:positionH relativeFrom="margin">
                  <wp:align>center</wp:align>
                </wp:positionH>
                <wp:positionV relativeFrom="paragraph">
                  <wp:posOffset>17780</wp:posOffset>
                </wp:positionV>
                <wp:extent cx="6915150" cy="426720"/>
                <wp:effectExtent l="0" t="0" r="19050" b="11430"/>
                <wp:wrapNone/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426720"/>
                        </a:xfrm>
                        <a:prstGeom prst="rect">
                          <a:avLst/>
                        </a:prstGeom>
                        <a:noFill/>
                        <a:ln w="12700" algn="in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5F730CB" w14:textId="7AA9E5D6" w:rsidR="00646A0E" w:rsidRPr="00D9156E" w:rsidRDefault="00607543" w:rsidP="00607543">
                            <w:pPr>
                              <w:pStyle w:val="Title"/>
                              <w:jc w:val="center"/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>Arquidiócesis</w:t>
                            </w:r>
                            <w:proofErr w:type="spellEnd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de Galveston-Houston </w:t>
                            </w:r>
                            <w:r w:rsid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D9156E"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| </w:t>
                            </w:r>
                            <w:r w:rsid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>Oficina</w:t>
                            </w:r>
                            <w:proofErr w:type="spellEnd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de </w:t>
                            </w:r>
                            <w:proofErr w:type="spellStart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>Catequesis</w:t>
                            </w:r>
                            <w:proofErr w:type="spellEnd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y </w:t>
                            </w:r>
                            <w:proofErr w:type="spellStart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>Evangelización</w:t>
                            </w:r>
                            <w:proofErr w:type="spellEnd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para </w:t>
                            </w:r>
                            <w:proofErr w:type="spellStart"/>
                            <w:r w:rsidRPr="00D9156E">
                              <w:rPr>
                                <w:b/>
                                <w:iCs/>
                                <w:sz w:val="24"/>
                                <w:szCs w:val="24"/>
                              </w:rPr>
                              <w:t>adolescente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36576" tIns="36576" rIns="36576" bIns="36576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775FF5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1.4pt;width:544.5pt;height:33.6pt;z-index:251662336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" filled="f" strokeweight="1pt" insetpen="t">
                <v:shadow color="#ccc"/>
                <v:textbox inset="2.88pt,2.88pt,2.88pt,2.88pt">
                  <w:txbxContent>
                    <w:p w14:paraId="25F730CB" w14:textId="7AA9E5D6" w:rsidR="00646A0E" w:rsidRPr="00D9156E" w:rsidRDefault="00607543" w:rsidP="00607543">
                      <w:pPr>
                        <w:pStyle w:val="Title"/>
                        <w:jc w:val="center"/>
                        <w:rPr>
                          <w:b/>
                          <w:iCs/>
                          <w:sz w:val="24"/>
                          <w:szCs w:val="24"/>
                        </w:rPr>
                      </w:pPr>
                      <w:proofErr w:type="spellStart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>Arquidiócesis</w:t>
                      </w:r>
                      <w:proofErr w:type="spellEnd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 xml:space="preserve"> de Galveston-Houston </w:t>
                      </w:r>
                      <w:r w:rsidR="00D9156E">
                        <w:rPr>
                          <w:b/>
                          <w:iCs/>
                          <w:sz w:val="24"/>
                          <w:szCs w:val="24"/>
                        </w:rPr>
                        <w:t xml:space="preserve">  </w:t>
                      </w:r>
                      <w:r w:rsidR="00D9156E" w:rsidRPr="00D9156E">
                        <w:rPr>
                          <w:b/>
                          <w:iCs/>
                          <w:sz w:val="24"/>
                          <w:szCs w:val="24"/>
                        </w:rPr>
                        <w:t xml:space="preserve">| </w:t>
                      </w:r>
                      <w:r w:rsidR="00D9156E">
                        <w:rPr>
                          <w:b/>
                          <w:iCs/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>Oficina</w:t>
                      </w:r>
                      <w:proofErr w:type="spellEnd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 xml:space="preserve"> de </w:t>
                      </w:r>
                      <w:proofErr w:type="spellStart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>Catequesis</w:t>
                      </w:r>
                      <w:proofErr w:type="spellEnd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 xml:space="preserve"> y </w:t>
                      </w:r>
                      <w:proofErr w:type="spellStart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>Evangelización</w:t>
                      </w:r>
                      <w:proofErr w:type="spellEnd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 xml:space="preserve"> para </w:t>
                      </w:r>
                      <w:proofErr w:type="spellStart"/>
                      <w:r w:rsidRPr="00D9156E">
                        <w:rPr>
                          <w:b/>
                          <w:iCs/>
                          <w:sz w:val="24"/>
                          <w:szCs w:val="24"/>
                        </w:rPr>
                        <w:t>adolescentes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48C357" w14:textId="77777777" w:rsidR="00FA31F6" w:rsidRPr="000017AD" w:rsidRDefault="00FA31F6" w:rsidP="00F02D3B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5F7A98CD" w14:textId="77777777" w:rsidR="00C947B5" w:rsidRPr="000017AD" w:rsidRDefault="00646A0E" w:rsidP="00F02D3B">
      <w:pPr>
        <w:rPr>
          <w:rFonts w:asciiTheme="minorHAnsi" w:hAnsiTheme="minorHAnsi"/>
          <w:iCs/>
          <w:sz w:val="20"/>
          <w:szCs w:val="20"/>
          <w:u w:val="single"/>
        </w:rPr>
      </w:pPr>
      <w:r w:rsidRPr="000017AD">
        <w:rPr>
          <w:noProof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29B2C866" wp14:editId="2C3980DA">
                <wp:simplePos x="0" y="0"/>
                <wp:positionH relativeFrom="margin">
                  <wp:posOffset>-266700</wp:posOffset>
                </wp:positionH>
                <wp:positionV relativeFrom="paragraph">
                  <wp:posOffset>123825</wp:posOffset>
                </wp:positionV>
                <wp:extent cx="6915150" cy="363855"/>
                <wp:effectExtent l="0" t="0" r="19050" b="17145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363855"/>
                        </a:xfrm>
                        <a:prstGeom prst="rect">
                          <a:avLst/>
                        </a:prstGeom>
                        <a:noFill/>
                        <a:ln w="1270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35FACC1" w14:textId="77777777" w:rsidR="00010145" w:rsidRPr="00010145" w:rsidRDefault="00010145" w:rsidP="00010145">
                            <w:pPr>
                              <w:spacing w:before="97"/>
                              <w:ind w:left="5" w:right="5"/>
                              <w:jc w:val="center"/>
                              <w:rPr>
                                <w:b/>
                              </w:rPr>
                            </w:pPr>
                            <w:r w:rsidRPr="00010145">
                              <w:rPr>
                                <w:b/>
                              </w:rPr>
                              <w:t>CONSENTIMIENTO</w:t>
                            </w:r>
                            <w:r w:rsidRPr="00010145">
                              <w:rPr>
                                <w:b/>
                                <w:spacing w:val="-14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</w:rPr>
                              <w:t>DE</w:t>
                            </w:r>
                            <w:r w:rsidRPr="00010145">
                              <w:rPr>
                                <w:b/>
                                <w:spacing w:val="-14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</w:rPr>
                              <w:t>LOS</w:t>
                            </w:r>
                            <w:r w:rsidRPr="00010145">
                              <w:rPr>
                                <w:b/>
                                <w:spacing w:val="-12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</w:rPr>
                              <w:t>PADRES</w:t>
                            </w:r>
                            <w:r w:rsidRPr="00010145">
                              <w:rPr>
                                <w:b/>
                                <w:spacing w:val="-15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</w:rPr>
                              <w:t>O</w:t>
                            </w:r>
                            <w:r w:rsidRPr="00010145">
                              <w:rPr>
                                <w:b/>
                                <w:spacing w:val="-13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</w:rPr>
                              <w:t>GUARDIANES</w:t>
                            </w:r>
                            <w:r w:rsidRPr="00010145">
                              <w:rPr>
                                <w:b/>
                                <w:spacing w:val="-13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</w:rPr>
                              <w:t>Y</w:t>
                            </w:r>
                            <w:r w:rsidRPr="00010145">
                              <w:rPr>
                                <w:b/>
                                <w:spacing w:val="-15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</w:rPr>
                              <w:t>CONSENTIMIENTO</w:t>
                            </w:r>
                            <w:r w:rsidRPr="00010145">
                              <w:rPr>
                                <w:b/>
                                <w:spacing w:val="-13"/>
                              </w:rPr>
                              <w:t xml:space="preserve"> </w:t>
                            </w:r>
                            <w:r w:rsidRPr="00010145">
                              <w:rPr>
                                <w:b/>
                                <w:spacing w:val="-2"/>
                              </w:rPr>
                              <w:t>MEDICO</w:t>
                            </w:r>
                          </w:p>
                          <w:p w14:paraId="026D5AE0" w14:textId="6C820751" w:rsidR="00646A0E" w:rsidRDefault="00646A0E" w:rsidP="000017AD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50800" tIns="12700" rIns="50800" bIns="1270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B2C866" id="Text Box 9" o:spid="_x0000_s1027" type="#_x0000_t202" style="position:absolute;margin-left:-21pt;margin-top:9.75pt;width:544.5pt;height:28.65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" filled="f" strokeweight="1pt" insetpen="t">
                <v:shadow color="#ccc"/>
                <v:textbox inset="4pt,1pt,4pt,1pt">
                  <w:txbxContent>
                    <w:p w14:paraId="535FACC1" w14:textId="77777777" w:rsidR="00010145" w:rsidRPr="00010145" w:rsidRDefault="00010145" w:rsidP="00010145">
                      <w:pPr>
                        <w:spacing w:before="97"/>
                        <w:ind w:left="5" w:right="5"/>
                        <w:jc w:val="center"/>
                        <w:rPr>
                          <w:b/>
                        </w:rPr>
                      </w:pPr>
                      <w:r w:rsidRPr="00010145">
                        <w:rPr>
                          <w:b/>
                        </w:rPr>
                        <w:t>CONSENTIMIENTO</w:t>
                      </w:r>
                      <w:r w:rsidRPr="00010145">
                        <w:rPr>
                          <w:b/>
                          <w:spacing w:val="-14"/>
                        </w:rPr>
                        <w:t xml:space="preserve"> </w:t>
                      </w:r>
                      <w:r w:rsidRPr="00010145">
                        <w:rPr>
                          <w:b/>
                        </w:rPr>
                        <w:t>DE</w:t>
                      </w:r>
                      <w:r w:rsidRPr="00010145">
                        <w:rPr>
                          <w:b/>
                          <w:spacing w:val="-14"/>
                        </w:rPr>
                        <w:t xml:space="preserve"> </w:t>
                      </w:r>
                      <w:r w:rsidRPr="00010145">
                        <w:rPr>
                          <w:b/>
                        </w:rPr>
                        <w:t>LOS</w:t>
                      </w:r>
                      <w:r w:rsidRPr="00010145">
                        <w:rPr>
                          <w:b/>
                          <w:spacing w:val="-12"/>
                        </w:rPr>
                        <w:t xml:space="preserve"> </w:t>
                      </w:r>
                      <w:r w:rsidRPr="00010145">
                        <w:rPr>
                          <w:b/>
                        </w:rPr>
                        <w:t>PADRES</w:t>
                      </w:r>
                      <w:r w:rsidRPr="00010145">
                        <w:rPr>
                          <w:b/>
                          <w:spacing w:val="-15"/>
                        </w:rPr>
                        <w:t xml:space="preserve"> </w:t>
                      </w:r>
                      <w:r w:rsidRPr="00010145">
                        <w:rPr>
                          <w:b/>
                        </w:rPr>
                        <w:t>O</w:t>
                      </w:r>
                      <w:r w:rsidRPr="00010145">
                        <w:rPr>
                          <w:b/>
                          <w:spacing w:val="-13"/>
                        </w:rPr>
                        <w:t xml:space="preserve"> </w:t>
                      </w:r>
                      <w:r w:rsidRPr="00010145">
                        <w:rPr>
                          <w:b/>
                        </w:rPr>
                        <w:t>GUARDIANES</w:t>
                      </w:r>
                      <w:r w:rsidRPr="00010145">
                        <w:rPr>
                          <w:b/>
                          <w:spacing w:val="-13"/>
                        </w:rPr>
                        <w:t xml:space="preserve"> </w:t>
                      </w:r>
                      <w:r w:rsidRPr="00010145">
                        <w:rPr>
                          <w:b/>
                        </w:rPr>
                        <w:t>Y</w:t>
                      </w:r>
                      <w:r w:rsidRPr="00010145">
                        <w:rPr>
                          <w:b/>
                          <w:spacing w:val="-15"/>
                        </w:rPr>
                        <w:t xml:space="preserve"> </w:t>
                      </w:r>
                      <w:r w:rsidRPr="00010145">
                        <w:rPr>
                          <w:b/>
                        </w:rPr>
                        <w:t>CONSENTIMIENTO</w:t>
                      </w:r>
                      <w:r w:rsidRPr="00010145">
                        <w:rPr>
                          <w:b/>
                          <w:spacing w:val="-13"/>
                        </w:rPr>
                        <w:t xml:space="preserve"> </w:t>
                      </w:r>
                      <w:r w:rsidRPr="00010145">
                        <w:rPr>
                          <w:b/>
                          <w:spacing w:val="-2"/>
                        </w:rPr>
                        <w:t>MEDICO</w:t>
                      </w:r>
                    </w:p>
                    <w:p w14:paraId="026D5AE0" w14:textId="6C820751" w:rsidR="00646A0E" w:rsidRDefault="00646A0E" w:rsidP="000017AD">
                      <w:pPr>
                        <w:widowControl w:val="0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44D327" w14:textId="77777777" w:rsidR="00FA31F6" w:rsidRPr="000017AD" w:rsidRDefault="00FA31F6" w:rsidP="00F02D3B">
      <w:pPr>
        <w:rPr>
          <w:rFonts w:asciiTheme="minorHAnsi" w:hAnsiTheme="minorHAnsi"/>
          <w:iCs/>
          <w:sz w:val="20"/>
          <w:szCs w:val="20"/>
          <w:u w:val="single"/>
        </w:rPr>
      </w:pPr>
    </w:p>
    <w:p w14:paraId="54656CF0" w14:textId="586773DA" w:rsidR="00646A0E" w:rsidRPr="000017AD" w:rsidRDefault="0091150F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  <w:r w:rsidRPr="000017A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FF15F0" wp14:editId="12682862">
                <wp:simplePos x="0" y="0"/>
                <wp:positionH relativeFrom="margin">
                  <wp:posOffset>-263236</wp:posOffset>
                </wp:positionH>
                <wp:positionV relativeFrom="paragraph">
                  <wp:posOffset>175664</wp:posOffset>
                </wp:positionV>
                <wp:extent cx="6915150" cy="2438400"/>
                <wp:effectExtent l="0" t="0" r="19050" b="19050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2438400"/>
                        </a:xfrm>
                        <a:prstGeom prst="rect">
                          <a:avLst/>
                        </a:prstGeom>
                        <a:noFill/>
                        <a:ln w="1270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89C20A" w14:textId="77777777" w:rsidR="00646A0E" w:rsidRPr="00646A0E" w:rsidRDefault="00646A0E" w:rsidP="00646A0E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</w:rPr>
                            </w:pPr>
                          </w:p>
                          <w:p w14:paraId="53E5D20C" w14:textId="2EB0CDDF" w:rsidR="000017AD" w:rsidRPr="00526059" w:rsidRDefault="00420079" w:rsidP="0091150F">
                            <w:pPr>
                              <w:widowControl w:val="0"/>
                              <w:tabs>
                                <w:tab w:val="left" w:pos="4320"/>
                              </w:tabs>
                              <w:jc w:val="both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 w:rsidRPr="00420079">
                              <w:rPr>
                                <w:b/>
                                <w:bCs/>
                                <w:sz w:val="22"/>
                              </w:rPr>
                              <w:t>Apellido</w:t>
                            </w:r>
                            <w:r w:rsidR="008C05DF" w:rsidRPr="00526059">
                              <w:rPr>
                                <w:b/>
                                <w:bCs/>
                                <w:sz w:val="22"/>
                              </w:rPr>
                              <w:t>:</w:t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Last Name"/>
                                <w:tag w:val="Last Name"/>
                                <w:id w:val="1618028246"/>
                                <w:lock w:val="sdtLocked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0017AD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0017AD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 w:rsidR="000017AD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</w:t>
                                </w:r>
                              </w:sdtContent>
                            </w:sdt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   </w:t>
                            </w:r>
                            <w:r w:rsidR="00354797" w:rsidRPr="00354797">
                              <w:rPr>
                                <w:b/>
                                <w:bCs/>
                                <w:sz w:val="22"/>
                              </w:rPr>
                              <w:t xml:space="preserve">Primer </w:t>
                            </w:r>
                            <w:proofErr w:type="spellStart"/>
                            <w:r w:rsidR="00354797" w:rsidRPr="00354797">
                              <w:rPr>
                                <w:b/>
                                <w:bCs/>
                                <w:sz w:val="22"/>
                              </w:rPr>
                              <w:t>nombre</w:t>
                            </w:r>
                            <w:proofErr w:type="spellEnd"/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First Name"/>
                                <w:tag w:val="First Name"/>
                                <w:id w:val="-1929341523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_</w:t>
                                </w:r>
                              </w:sdtContent>
                            </w:sdt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   </w:t>
                            </w:r>
                            <w:proofErr w:type="spellStart"/>
                            <w:r w:rsidRPr="00420079">
                              <w:rPr>
                                <w:b/>
                                <w:bCs/>
                                <w:sz w:val="22"/>
                              </w:rPr>
                              <w:t>Fecha</w:t>
                            </w:r>
                            <w:proofErr w:type="spellEnd"/>
                            <w:r w:rsidRPr="00420079">
                              <w:rPr>
                                <w:b/>
                                <w:bCs/>
                                <w:sz w:val="22"/>
                              </w:rPr>
                              <w:t xml:space="preserve"> de </w:t>
                            </w:r>
                            <w:proofErr w:type="spellStart"/>
                            <w:r w:rsidRPr="00420079">
                              <w:rPr>
                                <w:b/>
                                <w:bCs/>
                                <w:sz w:val="22"/>
                              </w:rPr>
                              <w:t>nacimiento</w:t>
                            </w:r>
                            <w:proofErr w:type="spellEnd"/>
                            <w:r w:rsidR="008C05DF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Date of Birth"/>
                                <w:tag w:val="Date of Birth"/>
                                <w:id w:val="1390151430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8C05D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_____</w:t>
                                </w:r>
                              </w:sdtContent>
                            </w:sdt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</w:p>
                          <w:p w14:paraId="32B7FD16" w14:textId="19CEFB8C" w:rsidR="000017AD" w:rsidRPr="00526059" w:rsidRDefault="00A73A6D" w:rsidP="008C05DF">
                            <w:pPr>
                              <w:widowControl w:val="0"/>
                              <w:jc w:val="both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proofErr w:type="spellStart"/>
                            <w:r w:rsidRPr="00A73A6D">
                              <w:rPr>
                                <w:b/>
                                <w:bCs/>
                                <w:sz w:val="22"/>
                              </w:rPr>
                              <w:t>Domicilio</w:t>
                            </w:r>
                            <w:proofErr w:type="spellEnd"/>
                            <w:r w:rsidR="008C05DF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Address Line 1"/>
                                <w:tag w:val="Address Line 1"/>
                                <w:id w:val="-1360741952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8C05D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____________</w:t>
                                </w:r>
                                <w:r w:rsidR="000017AD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</w:sdtContent>
                            </w:sdt>
                            <w:r w:rsidR="008C05DF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1C2583" w:rsidRPr="001C2583">
                              <w:rPr>
                                <w:b/>
                                <w:bCs/>
                                <w:sz w:val="22"/>
                              </w:rPr>
                              <w:t>Ciudad</w:t>
                            </w:r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City"/>
                                <w:tag w:val="City"/>
                                <w:id w:val="-681277203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_________</w:t>
                                </w:r>
                              </w:sdtContent>
                            </w:sdt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F62396" w:rsidRPr="00F62396">
                              <w:rPr>
                                <w:b/>
                                <w:bCs/>
                                <w:sz w:val="22"/>
                              </w:rPr>
                              <w:t>Estado</w:t>
                            </w:r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State"/>
                                <w:tag w:val="State"/>
                                <w:id w:val="1828326320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______</w:t>
                                </w:r>
                              </w:sdtContent>
                            </w:sdt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7A5DE9" w:rsidRPr="007A5DE9">
                              <w:rPr>
                                <w:b/>
                                <w:bCs/>
                                <w:sz w:val="22"/>
                              </w:rPr>
                              <w:t>Código postal</w:t>
                            </w:r>
                            <w:r w:rsidR="008C05DF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Zip/Postal Code"/>
                                <w:tag w:val="Zip/Postal Code"/>
                                <w:id w:val="-167023111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0017AD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</w:t>
                                </w:r>
                              </w:sdtContent>
                            </w:sdt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</w:p>
                          <w:p w14:paraId="370C43A5" w14:textId="1120F9A5" w:rsidR="00110055" w:rsidRDefault="00AF7254" w:rsidP="00CC36E8">
                            <w:pPr>
                              <w:widowControl w:val="0"/>
                              <w:jc w:val="both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 w:rsidRPr="00AF7254">
                              <w:rPr>
                                <w:b/>
                                <w:bCs/>
                                <w:sz w:val="22"/>
                              </w:rPr>
                              <w:t>Apellido del padre</w:t>
                            </w:r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Parent Last Name"/>
                                <w:tag w:val="Parent Last Name"/>
                                <w:id w:val="2108536106"/>
                                <w:placeholder>
                                  <w:docPart w:val="3546A5D7E1EC48BF94997E869649892B"/>
                                </w:placeholder>
                                <w:text/>
                              </w:sdtPr>
                              <w:sdtEndPr/>
                              <w:sdtContent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</w:t>
                                </w:r>
                                <w:r w:rsidR="00110055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</w:sdtContent>
                            </w:sdt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110055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Pr="00AF7254">
                              <w:rPr>
                                <w:b/>
                                <w:bCs/>
                                <w:sz w:val="22"/>
                              </w:rPr>
                              <w:t>Nombre del padre/madre</w:t>
                            </w:r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Parent First Name"/>
                                <w:tag w:val="Parent First Name"/>
                                <w:id w:val="1671447357"/>
                                <w:placeholder>
                                  <w:docPart w:val="9AB00C62EA914155914676993B35ABA8"/>
                                </w:placeholder>
                                <w:text/>
                              </w:sdtPr>
                              <w:sdtEndPr/>
                              <w:sdtContent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</w:t>
                                </w:r>
                                <w:r w:rsidR="00110055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110055">
                                  <w:rPr>
                                    <w:b/>
                                    <w:bCs/>
                                    <w:sz w:val="22"/>
                                  </w:rPr>
                                  <w:t>______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</w:t>
                                </w:r>
                              </w:sdtContent>
                            </w:sdt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</w:p>
                          <w:p w14:paraId="4B9BB048" w14:textId="77777777" w:rsidR="00110055" w:rsidRDefault="00110055" w:rsidP="00CC36E8">
                            <w:pPr>
                              <w:widowControl w:val="0"/>
                              <w:jc w:val="both"/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  <w:p w14:paraId="124DF924" w14:textId="4780723D" w:rsidR="00110055" w:rsidRDefault="004B3FD7" w:rsidP="00CC36E8">
                            <w:pPr>
                              <w:widowControl w:val="0"/>
                              <w:jc w:val="both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 w:rsidRPr="004B3FD7">
                              <w:rPr>
                                <w:b/>
                                <w:bCs/>
                                <w:sz w:val="22"/>
                              </w:rPr>
                              <w:t xml:space="preserve">Correo </w:t>
                            </w:r>
                            <w:proofErr w:type="spellStart"/>
                            <w:r w:rsidRPr="004B3FD7">
                              <w:rPr>
                                <w:b/>
                                <w:bCs/>
                                <w:sz w:val="22"/>
                              </w:rPr>
                              <w:t>electrónico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2"/>
                              </w:rPr>
                              <w:t xml:space="preserve"> (Padre)</w:t>
                            </w:r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Parent Email"/>
                                <w:tag w:val="Parent Email"/>
                                <w:id w:val="-438825572"/>
                                <w:placeholder>
                                  <w:docPart w:val="193E3BBD97254332BA7D6F6D4A8DCCC5"/>
                                </w:placeholder>
                                <w:text/>
                              </w:sdtPr>
                              <w:sdtEndPr/>
                              <w:sdtContent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</w:t>
                                </w:r>
                                <w:r w:rsidR="00110055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</w:t>
                                </w:r>
                                <w:r w:rsidR="0091150F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</w:t>
                                </w:r>
                              </w:sdtContent>
                            </w:sdt>
                            <w:r w:rsidR="00CC36E8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 </w:t>
                            </w:r>
                            <w:r w:rsidR="00110055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852F44" w:rsidRPr="004B3FD7">
                              <w:rPr>
                                <w:b/>
                                <w:bCs/>
                                <w:sz w:val="22"/>
                              </w:rPr>
                              <w:t xml:space="preserve">Correo </w:t>
                            </w:r>
                            <w:proofErr w:type="spellStart"/>
                            <w:r w:rsidR="00852F44" w:rsidRPr="004B3FD7">
                              <w:rPr>
                                <w:b/>
                                <w:bCs/>
                                <w:sz w:val="22"/>
                              </w:rPr>
                              <w:t>electrónico</w:t>
                            </w:r>
                            <w:proofErr w:type="spellEnd"/>
                            <w:r w:rsidR="00910ABB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F1656C">
                              <w:rPr>
                                <w:b/>
                                <w:bCs/>
                                <w:sz w:val="22"/>
                              </w:rPr>
                              <w:t>(</w:t>
                            </w:r>
                            <w:proofErr w:type="spellStart"/>
                            <w:r w:rsidR="00910ABB" w:rsidRPr="00910ABB">
                              <w:rPr>
                                <w:b/>
                                <w:bCs/>
                                <w:sz w:val="22"/>
                              </w:rPr>
                              <w:t>juvenil</w:t>
                            </w:r>
                            <w:proofErr w:type="spellEnd"/>
                            <w:r w:rsidR="00F1656C">
                              <w:rPr>
                                <w:b/>
                                <w:bCs/>
                                <w:sz w:val="22"/>
                              </w:rPr>
                              <w:t>)</w:t>
                            </w:r>
                            <w:r w:rsidR="00110055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Youth Email"/>
                                <w:tag w:val="Youth Email"/>
                                <w:id w:val="-367908118"/>
                                <w:placeholder>
                                  <w:docPart w:val="C231B35D0EEC4ACF8659EEDAC3686C05"/>
                                </w:placeholder>
                                <w:text/>
                              </w:sdtPr>
                              <w:sdtEndPr/>
                              <w:sdtContent>
                                <w:r w:rsidR="00110055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</w:t>
                                </w:r>
                                <w:r w:rsidR="00110055">
                                  <w:rPr>
                                    <w:b/>
                                    <w:bCs/>
                                    <w:sz w:val="22"/>
                                  </w:rPr>
                                  <w:t>_________</w:t>
                                </w:r>
                                <w:r w:rsidR="00110055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110055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110055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</w:t>
                                </w:r>
                                <w:r w:rsidR="00110055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110055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</w:sdtContent>
                            </w:sdt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ab/>
                            </w:r>
                          </w:p>
                          <w:p w14:paraId="40F1F11C" w14:textId="2525595F" w:rsidR="000017AD" w:rsidRPr="00526059" w:rsidRDefault="00107954" w:rsidP="00CC36E8">
                            <w:pPr>
                              <w:widowControl w:val="0"/>
                              <w:jc w:val="both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proofErr w:type="spellStart"/>
                            <w:r w:rsidRPr="00107954">
                              <w:rPr>
                                <w:b/>
                                <w:bCs/>
                                <w:sz w:val="22"/>
                              </w:rPr>
                              <w:t>Teléfono</w:t>
                            </w:r>
                            <w:proofErr w:type="spellEnd"/>
                            <w:r w:rsidRPr="00107954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07954">
                              <w:rPr>
                                <w:b/>
                                <w:bCs/>
                                <w:sz w:val="22"/>
                              </w:rPr>
                              <w:t>celular</w:t>
                            </w:r>
                            <w:proofErr w:type="spellEnd"/>
                            <w:r w:rsidRPr="00107954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F1656C">
                              <w:rPr>
                                <w:b/>
                                <w:bCs/>
                                <w:sz w:val="22"/>
                              </w:rPr>
                              <w:t>(P</w:t>
                            </w:r>
                            <w:r w:rsidRPr="00107954">
                              <w:rPr>
                                <w:b/>
                                <w:bCs/>
                                <w:sz w:val="22"/>
                              </w:rPr>
                              <w:t>adres</w:t>
                            </w:r>
                            <w:r w:rsidR="00F1656C">
                              <w:rPr>
                                <w:b/>
                                <w:bCs/>
                                <w:sz w:val="22"/>
                              </w:rPr>
                              <w:t>)</w:t>
                            </w:r>
                            <w:r w:rsidR="0091150F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Parent Mobil Number"/>
                                <w:tag w:val="Parent Mobil Number"/>
                                <w:id w:val="1686477831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_____</w:t>
                                </w:r>
                                <w:r w:rsidR="00F1656C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 w:rsidR="00F1656C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91150F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</w:sdtContent>
                            </w:sdt>
                            <w:r w:rsidR="0091150F">
                              <w:rPr>
                                <w:b/>
                                <w:bCs/>
                                <w:sz w:val="22"/>
                              </w:rPr>
                              <w:t xml:space="preserve">  </w:t>
                            </w:r>
                            <w:proofErr w:type="spellStart"/>
                            <w:r w:rsidR="00F1656C" w:rsidRPr="00107954">
                              <w:rPr>
                                <w:b/>
                                <w:bCs/>
                                <w:sz w:val="22"/>
                              </w:rPr>
                              <w:t>Teléfono</w:t>
                            </w:r>
                            <w:proofErr w:type="spellEnd"/>
                            <w:r w:rsidR="00F1656C" w:rsidRPr="00107954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F1656C">
                              <w:rPr>
                                <w:b/>
                                <w:bCs/>
                                <w:sz w:val="22"/>
                              </w:rPr>
                              <w:t>cellular (</w:t>
                            </w:r>
                            <w:proofErr w:type="spellStart"/>
                            <w:r w:rsidR="00F1656C" w:rsidRPr="00910ABB">
                              <w:rPr>
                                <w:b/>
                                <w:bCs/>
                                <w:sz w:val="22"/>
                              </w:rPr>
                              <w:t>juvenil</w:t>
                            </w:r>
                            <w:proofErr w:type="spellEnd"/>
                            <w:r w:rsidR="00F1656C">
                              <w:rPr>
                                <w:b/>
                                <w:bCs/>
                                <w:sz w:val="22"/>
                              </w:rPr>
                              <w:t>)</w:t>
                            </w:r>
                            <w:r w:rsidR="00C62119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Youth Mobil Number"/>
                                <w:tag w:val="Youth Mobil Number"/>
                                <w:id w:val="-1513528671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C62119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</w:t>
                                </w:r>
                                <w:r w:rsidR="00F1656C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C62119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</w:t>
                                </w:r>
                                <w:r w:rsidR="00F1656C">
                                  <w:rPr>
                                    <w:b/>
                                    <w:bCs/>
                                    <w:sz w:val="22"/>
                                  </w:rPr>
                                  <w:t>___</w:t>
                                </w:r>
                                <w:r w:rsidR="00C62119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</w:t>
                                </w:r>
                              </w:sdtContent>
                            </w:sdt>
                            <w:r w:rsidR="00C62119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  </w:t>
                            </w:r>
                            <w:r w:rsidR="00CC36E8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 </w:t>
                            </w:r>
                          </w:p>
                          <w:p w14:paraId="1CBBA779" w14:textId="77777777" w:rsidR="000017AD" w:rsidRPr="00526059" w:rsidRDefault="000017AD" w:rsidP="000017AD">
                            <w:pPr>
                              <w:widowControl w:val="0"/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  <w:p w14:paraId="6614A0CD" w14:textId="741BC786" w:rsidR="000017AD" w:rsidRPr="00526059" w:rsidRDefault="00D03C06" w:rsidP="001A4CDA">
                            <w:pPr>
                              <w:widowControl w:val="0"/>
                              <w:jc w:val="both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proofErr w:type="spellStart"/>
                            <w:r w:rsidRPr="00D03C06">
                              <w:rPr>
                                <w:b/>
                                <w:bCs/>
                                <w:sz w:val="22"/>
                              </w:rPr>
                              <w:t>Parroquia</w:t>
                            </w:r>
                            <w:proofErr w:type="spellEnd"/>
                            <w:r w:rsidRPr="00D03C06">
                              <w:rPr>
                                <w:b/>
                                <w:bCs/>
                                <w:sz w:val="22"/>
                              </w:rPr>
                              <w:t>/Escuela</w:t>
                            </w:r>
                            <w:r w:rsidR="00CC36E8" w:rsidRPr="00526059">
                              <w:rPr>
                                <w:b/>
                                <w:bCs/>
                                <w:sz w:val="22"/>
                              </w:rPr>
                              <w:t>:</w:t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Parish"/>
                                <w:tag w:val="Parish"/>
                                <w:id w:val="78262813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EndPr/>
                              <w:sdtContent>
                                <w:r w:rsidR="000017AD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</w:t>
                                </w:r>
                                <w:r w:rsidR="00CC36E8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</w:t>
                                </w:r>
                                <w:r w:rsidR="000017AD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______________</w:t>
                                </w:r>
                              </w:sdtContent>
                            </w:sdt>
                            <w:r w:rsidR="00CC36E8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  </w:t>
                            </w:r>
                            <w:r w:rsidR="001A4CDA" w:rsidRPr="001A4CDA">
                              <w:rPr>
                                <w:b/>
                                <w:bCs/>
                                <w:sz w:val="22"/>
                              </w:rPr>
                              <w:t>Escuela</w:t>
                            </w:r>
                            <w:r w:rsidR="0090187E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1A4CDA" w:rsidRPr="001A4CDA">
                              <w:rPr>
                                <w:b/>
                                <w:bCs/>
                                <w:sz w:val="22"/>
                              </w:rPr>
                              <w:t>Grado</w:t>
                            </w:r>
                            <w:r w:rsidR="00CC36E8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Grade"/>
                                <w:tag w:val="Grade"/>
                                <w:id w:val="-460190252"/>
                                <w:placeholder>
                                  <w:docPart w:val="17BBA48A080B4F24949292C9675969CF"/>
                                </w:placeholder>
                                <w:text/>
                              </w:sdtPr>
                              <w:sdtEndPr/>
                              <w:sdtContent>
                                <w:r w:rsidR="0090187E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</w:t>
                                </w:r>
                              </w:sdtContent>
                            </w:sdt>
                            <w:r w:rsidR="0090187E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99549A">
                              <w:rPr>
                                <w:b/>
                                <w:bCs/>
                                <w:sz w:val="22"/>
                              </w:rPr>
                              <w:t xml:space="preserve">  </w:t>
                            </w:r>
                            <w:proofErr w:type="spellStart"/>
                            <w:r w:rsidR="0090187E" w:rsidRPr="0090187E">
                              <w:rPr>
                                <w:b/>
                                <w:bCs/>
                                <w:sz w:val="22"/>
                              </w:rPr>
                              <w:t>Género</w:t>
                            </w:r>
                            <w:proofErr w:type="spellEnd"/>
                            <w:r w:rsidR="00CC36E8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2"/>
                                </w:rPr>
                                <w:alias w:val="Gender"/>
                                <w:tag w:val="Gender"/>
                                <w:id w:val="733511549"/>
                                <w:placeholder>
                                  <w:docPart w:val="79AF8F8C78E74CA6B4EF4D4A264418FA"/>
                                </w:placeholder>
                                <w:text/>
                              </w:sdtPr>
                              <w:sdtEndPr/>
                              <w:sdtContent>
                                <w:r w:rsidR="0099549A" w:rsidRPr="00526059">
                                  <w:rPr>
                                    <w:b/>
                                    <w:bCs/>
                                    <w:sz w:val="22"/>
                                  </w:rPr>
                                  <w:t>__________</w:t>
                                </w:r>
                              </w:sdtContent>
                            </w:sdt>
                          </w:p>
                          <w:p w14:paraId="792ECD5C" w14:textId="77777777" w:rsidR="000017AD" w:rsidRPr="00526059" w:rsidRDefault="000017AD" w:rsidP="000017AD">
                            <w:pPr>
                              <w:widowControl w:val="0"/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  <w:p w14:paraId="40E202D4" w14:textId="77777777" w:rsidR="00393CF7" w:rsidRDefault="00771388" w:rsidP="00393CF7">
                            <w:pPr>
                              <w:tabs>
                                <w:tab w:val="left" w:pos="1127"/>
                              </w:tabs>
                              <w:spacing w:before="82"/>
                              <w:ind w:left="329"/>
                              <w:rPr>
                                <w:b/>
                                <w:sz w:val="20"/>
                              </w:rPr>
                            </w:pPr>
                            <w:r w:rsidRPr="00771388">
                              <w:rPr>
                                <w:b/>
                                <w:bCs/>
                                <w:sz w:val="22"/>
                              </w:rPr>
                              <w:t xml:space="preserve">Talla de </w:t>
                            </w:r>
                            <w:proofErr w:type="spellStart"/>
                            <w:r w:rsidRPr="00771388">
                              <w:rPr>
                                <w:b/>
                                <w:bCs/>
                                <w:sz w:val="22"/>
                              </w:rPr>
                              <w:t>camiseta</w:t>
                            </w:r>
                            <w:proofErr w:type="spellEnd"/>
                            <w:r w:rsidRPr="00771388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>(</w:t>
                            </w:r>
                            <w:r w:rsidR="00131E50" w:rsidRPr="00131E50">
                              <w:rPr>
                                <w:b/>
                                <w:bCs/>
                                <w:sz w:val="22"/>
                              </w:rPr>
                              <w:t xml:space="preserve">Por favor </w:t>
                            </w:r>
                            <w:proofErr w:type="spellStart"/>
                            <w:r w:rsidR="00131E50" w:rsidRPr="00131E50">
                              <w:rPr>
                                <w:b/>
                                <w:bCs/>
                                <w:sz w:val="22"/>
                              </w:rPr>
                              <w:t>seleccione</w:t>
                            </w:r>
                            <w:proofErr w:type="spellEnd"/>
                            <w:r w:rsidR="00131E50" w:rsidRPr="00131E50">
                              <w:rPr>
                                <w:b/>
                                <w:bCs/>
                                <w:sz w:val="22"/>
                              </w:rPr>
                              <w:t xml:space="preserve"> uno</w:t>
                            </w:r>
                            <w:r w:rsidR="007B68E9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): </w:t>
                            </w:r>
                            <w:r w:rsidR="000017AD" w:rsidRPr="00526059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402556">
                              <w:rPr>
                                <w:b/>
                                <w:spacing w:val="-2"/>
                                <w:sz w:val="20"/>
                              </w:rPr>
                              <w:t>Chica</w:t>
                            </w:r>
                            <w:r w:rsidR="00402556">
                              <w:rPr>
                                <w:b/>
                                <w:sz w:val="20"/>
                              </w:rPr>
                              <w:tab/>
                            </w:r>
                            <w:r w:rsidR="00402556">
                              <w:rPr>
                                <w:b/>
                                <w:spacing w:val="-2"/>
                                <w:sz w:val="20"/>
                              </w:rPr>
                              <w:t>Mediana</w:t>
                            </w:r>
                            <w:r w:rsidR="00402556">
                              <w:rPr>
                                <w:b/>
                                <w:sz w:val="20"/>
                              </w:rPr>
                              <w:tab/>
                            </w:r>
                            <w:r w:rsidR="00402556">
                              <w:rPr>
                                <w:b/>
                                <w:spacing w:val="-2"/>
                                <w:sz w:val="20"/>
                              </w:rPr>
                              <w:t>Grande</w:t>
                            </w:r>
                            <w:r w:rsidR="00402556">
                              <w:rPr>
                                <w:b/>
                                <w:sz w:val="20"/>
                              </w:rPr>
                              <w:tab/>
                            </w:r>
                            <w:r w:rsidR="00402556">
                              <w:rPr>
                                <w:b/>
                                <w:spacing w:val="-5"/>
                                <w:sz w:val="20"/>
                              </w:rPr>
                              <w:t>XG</w:t>
                            </w:r>
                            <w:r w:rsidR="00402556">
                              <w:rPr>
                                <w:b/>
                                <w:sz w:val="20"/>
                              </w:rPr>
                              <w:tab/>
                            </w:r>
                            <w:r w:rsidR="00402556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2XG     </w:t>
                            </w:r>
                            <w:r w:rsidR="00393CF7">
                              <w:rPr>
                                <w:b/>
                                <w:spacing w:val="-5"/>
                                <w:sz w:val="20"/>
                              </w:rPr>
                              <w:t>3XG</w:t>
                            </w:r>
                            <w:r w:rsidR="00393CF7">
                              <w:rPr>
                                <w:b/>
                                <w:sz w:val="20"/>
                              </w:rPr>
                              <w:tab/>
                            </w:r>
                            <w:r w:rsidR="00393CF7">
                              <w:rPr>
                                <w:b/>
                                <w:spacing w:val="-5"/>
                                <w:sz w:val="20"/>
                              </w:rPr>
                              <w:t>4XG</w:t>
                            </w:r>
                          </w:p>
                          <w:p w14:paraId="138941BA" w14:textId="399366F1" w:rsidR="00646A0E" w:rsidRPr="00646A0E" w:rsidRDefault="00646A0E" w:rsidP="000017AD">
                            <w:pPr>
                              <w:widowControl w:val="0"/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50800" tIns="12700" rIns="5080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FF15F0" id="Text Box 11" o:spid="_x0000_s1028" type="#_x0000_t202" style="position:absolute;margin-left:-20.75pt;margin-top:13.85pt;width:544.5pt;height:19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" filled="f" strokeweight="1pt" insetpen="t">
                <v:textbox inset="4pt,1pt,4pt,0">
                  <w:txbxContent>
                    <w:p w14:paraId="2489C20A" w14:textId="77777777" w:rsidR="00646A0E" w:rsidRPr="00646A0E" w:rsidRDefault="00646A0E" w:rsidP="00646A0E">
                      <w:pPr>
                        <w:widowControl w:val="0"/>
                        <w:rPr>
                          <w:b/>
                          <w:bCs/>
                          <w:sz w:val="20"/>
                        </w:rPr>
                      </w:pPr>
                    </w:p>
                    <w:p w14:paraId="53E5D20C" w14:textId="2EB0CDDF" w:rsidR="000017AD" w:rsidRPr="00526059" w:rsidRDefault="00420079" w:rsidP="0091150F">
                      <w:pPr>
                        <w:widowControl w:val="0"/>
                        <w:tabs>
                          <w:tab w:val="left" w:pos="4320"/>
                        </w:tabs>
                        <w:jc w:val="both"/>
                        <w:rPr>
                          <w:b/>
                          <w:bCs/>
                          <w:sz w:val="22"/>
                        </w:rPr>
                      </w:pPr>
                      <w:proofErr w:type="spellStart"/>
                      <w:r w:rsidRPr="00420079">
                        <w:rPr>
                          <w:b/>
                          <w:bCs/>
                          <w:sz w:val="22"/>
                        </w:rPr>
                        <w:t>Apellido</w:t>
                      </w:r>
                      <w:proofErr w:type="spellEnd"/>
                      <w:r w:rsidR="008C05DF" w:rsidRPr="00526059">
                        <w:rPr>
                          <w:b/>
                          <w:bCs/>
                          <w:sz w:val="22"/>
                        </w:rPr>
                        <w:t>:</w:t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Last Name"/>
                          <w:tag w:val="Last Name"/>
                          <w:id w:val="1618028246"/>
                          <w:lock w:val="sdtLocked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0017AD" w:rsidRPr="00526059">
                            <w:rPr>
                              <w:b/>
                              <w:bCs/>
                              <w:sz w:val="22"/>
                            </w:rPr>
                            <w:t>______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0017AD" w:rsidRPr="00526059">
                            <w:rPr>
                              <w:b/>
                              <w:bCs/>
                              <w:sz w:val="22"/>
                            </w:rPr>
                            <w:t>___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 w:rsidR="000017AD" w:rsidRPr="00526059">
                            <w:rPr>
                              <w:b/>
                              <w:bCs/>
                              <w:sz w:val="22"/>
                            </w:rPr>
                            <w:t>____</w:t>
                          </w:r>
                        </w:sdtContent>
                      </w:sdt>
                      <w:r w:rsidR="0091150F">
                        <w:rPr>
                          <w:b/>
                          <w:bCs/>
                          <w:sz w:val="22"/>
                        </w:rPr>
                        <w:t xml:space="preserve">   </w:t>
                      </w:r>
                      <w:r w:rsidR="00354797" w:rsidRPr="00354797">
                        <w:rPr>
                          <w:b/>
                          <w:bCs/>
                          <w:sz w:val="22"/>
                        </w:rPr>
                        <w:t xml:space="preserve">Primer </w:t>
                      </w:r>
                      <w:proofErr w:type="spellStart"/>
                      <w:r w:rsidR="00354797" w:rsidRPr="00354797">
                        <w:rPr>
                          <w:b/>
                          <w:bCs/>
                          <w:sz w:val="22"/>
                        </w:rPr>
                        <w:t>nombre</w:t>
                      </w:r>
                      <w:proofErr w:type="spellEnd"/>
                      <w:r w:rsidR="0091150F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First Name"/>
                          <w:tag w:val="First Name"/>
                          <w:id w:val="-1929341523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_______</w:t>
                          </w:r>
                        </w:sdtContent>
                      </w:sdt>
                      <w:r w:rsidR="0091150F">
                        <w:rPr>
                          <w:b/>
                          <w:bCs/>
                          <w:sz w:val="22"/>
                        </w:rPr>
                        <w:t xml:space="preserve">   </w:t>
                      </w:r>
                      <w:proofErr w:type="spellStart"/>
                      <w:r w:rsidRPr="00420079">
                        <w:rPr>
                          <w:b/>
                          <w:bCs/>
                          <w:sz w:val="22"/>
                        </w:rPr>
                        <w:t>Fecha</w:t>
                      </w:r>
                      <w:proofErr w:type="spellEnd"/>
                      <w:r w:rsidRPr="00420079">
                        <w:rPr>
                          <w:b/>
                          <w:bCs/>
                          <w:sz w:val="22"/>
                        </w:rPr>
                        <w:t xml:space="preserve"> de </w:t>
                      </w:r>
                      <w:proofErr w:type="spellStart"/>
                      <w:r w:rsidRPr="00420079">
                        <w:rPr>
                          <w:b/>
                          <w:bCs/>
                          <w:sz w:val="22"/>
                        </w:rPr>
                        <w:t>nacimiento</w:t>
                      </w:r>
                      <w:proofErr w:type="spellEnd"/>
                      <w:r w:rsidR="008C05DF" w:rsidRPr="00526059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Date of Birth"/>
                          <w:tag w:val="Date of Birth"/>
                          <w:id w:val="1390151430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8C05DF" w:rsidRPr="00526059">
                            <w:rPr>
                              <w:b/>
                              <w:bCs/>
                              <w:sz w:val="22"/>
                            </w:rPr>
                            <w:t>_______________</w:t>
                          </w:r>
                        </w:sdtContent>
                      </w:sdt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</w:p>
                    <w:p w14:paraId="32B7FD16" w14:textId="19CEFB8C" w:rsidR="000017AD" w:rsidRPr="00526059" w:rsidRDefault="00A73A6D" w:rsidP="008C05DF">
                      <w:pPr>
                        <w:widowControl w:val="0"/>
                        <w:jc w:val="both"/>
                        <w:rPr>
                          <w:b/>
                          <w:bCs/>
                          <w:sz w:val="22"/>
                        </w:rPr>
                      </w:pPr>
                      <w:proofErr w:type="spellStart"/>
                      <w:r w:rsidRPr="00A73A6D">
                        <w:rPr>
                          <w:b/>
                          <w:bCs/>
                          <w:sz w:val="22"/>
                        </w:rPr>
                        <w:t>Domicilio</w:t>
                      </w:r>
                      <w:proofErr w:type="spellEnd"/>
                      <w:r w:rsidR="008C05DF" w:rsidRPr="00526059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Address Line 1"/>
                          <w:tag w:val="Address Line 1"/>
                          <w:id w:val="-1360741952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8C05DF" w:rsidRPr="00526059">
                            <w:rPr>
                              <w:b/>
                              <w:bCs/>
                              <w:sz w:val="22"/>
                            </w:rPr>
                            <w:t>______________________</w:t>
                          </w:r>
                          <w:r w:rsidR="000017AD" w:rsidRPr="00526059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</w:sdtContent>
                      </w:sdt>
                      <w:r w:rsidR="008C05DF" w:rsidRPr="00526059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1C2583" w:rsidRPr="001C2583">
                        <w:rPr>
                          <w:b/>
                          <w:bCs/>
                          <w:sz w:val="22"/>
                        </w:rPr>
                        <w:t>Ciudad</w:t>
                      </w:r>
                      <w:r w:rsidR="0091150F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City"/>
                          <w:tag w:val="City"/>
                          <w:id w:val="-681277203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__________________</w:t>
                          </w:r>
                        </w:sdtContent>
                      </w:sdt>
                      <w:r w:rsidR="0091150F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F62396" w:rsidRPr="00F62396">
                        <w:rPr>
                          <w:b/>
                          <w:bCs/>
                          <w:sz w:val="22"/>
                        </w:rPr>
                        <w:t>Estado</w:t>
                      </w:r>
                      <w:r w:rsidR="0091150F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State"/>
                          <w:tag w:val="State"/>
                          <w:id w:val="1828326320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______</w:t>
                          </w:r>
                        </w:sdtContent>
                      </w:sdt>
                      <w:r w:rsidR="0091150F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7A5DE9" w:rsidRPr="007A5DE9">
                        <w:rPr>
                          <w:b/>
                          <w:bCs/>
                          <w:sz w:val="22"/>
                        </w:rPr>
                        <w:t>Código postal</w:t>
                      </w:r>
                      <w:r w:rsidR="008C05DF" w:rsidRPr="00526059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Zip/Postal Code"/>
                          <w:tag w:val="Zip/Postal Code"/>
                          <w:id w:val="-167023111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0017AD" w:rsidRPr="00526059">
                            <w:rPr>
                              <w:b/>
                              <w:bCs/>
                              <w:sz w:val="22"/>
                            </w:rPr>
                            <w:t>_______</w:t>
                          </w:r>
                        </w:sdtContent>
                      </w:sdt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</w:p>
                    <w:p w14:paraId="370C43A5" w14:textId="1120F9A5" w:rsidR="00110055" w:rsidRDefault="00AF7254" w:rsidP="00CC36E8">
                      <w:pPr>
                        <w:widowControl w:val="0"/>
                        <w:jc w:val="both"/>
                        <w:rPr>
                          <w:b/>
                          <w:bCs/>
                          <w:sz w:val="22"/>
                        </w:rPr>
                      </w:pPr>
                      <w:proofErr w:type="spellStart"/>
                      <w:r w:rsidRPr="00AF7254">
                        <w:rPr>
                          <w:b/>
                          <w:bCs/>
                          <w:sz w:val="22"/>
                        </w:rPr>
                        <w:t>Apellido</w:t>
                      </w:r>
                      <w:proofErr w:type="spellEnd"/>
                      <w:r w:rsidRPr="00AF7254">
                        <w:rPr>
                          <w:b/>
                          <w:bCs/>
                          <w:sz w:val="22"/>
                        </w:rPr>
                        <w:t xml:space="preserve"> del padre</w:t>
                      </w:r>
                      <w:r w:rsidR="0091150F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Parent Last Name"/>
                          <w:tag w:val="Parent Last Name"/>
                          <w:id w:val="2108536106"/>
                          <w:placeholder>
                            <w:docPart w:val="3546A5D7E1EC48BF94997E869649892B"/>
                          </w:placeholder>
                          <w:text/>
                        </w:sdtPr>
                        <w:sdtEndPr/>
                        <w:sdtContent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__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</w:t>
                          </w:r>
                          <w:r w:rsidR="00110055">
                            <w:rPr>
                              <w:b/>
                              <w:bCs/>
                              <w:sz w:val="22"/>
                            </w:rPr>
                            <w:t>_________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</w:sdtContent>
                      </w:sdt>
                      <w:r w:rsidR="0091150F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110055">
                        <w:rPr>
                          <w:b/>
                          <w:bCs/>
                          <w:sz w:val="22"/>
                        </w:rPr>
                        <w:tab/>
                      </w:r>
                      <w:r w:rsidRPr="00AF7254">
                        <w:rPr>
                          <w:b/>
                          <w:bCs/>
                          <w:sz w:val="22"/>
                        </w:rPr>
                        <w:t>Nombre del padre/madre</w:t>
                      </w:r>
                      <w:r w:rsidR="0091150F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Parent First Name"/>
                          <w:tag w:val="Parent First Name"/>
                          <w:id w:val="1671447357"/>
                          <w:placeholder>
                            <w:docPart w:val="9AB00C62EA914155914676993B35ABA8"/>
                          </w:placeholder>
                          <w:text/>
                        </w:sdtPr>
                        <w:sdtEndPr/>
                        <w:sdtContent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_____</w:t>
                          </w:r>
                          <w:r w:rsidR="00110055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110055">
                            <w:rPr>
                              <w:b/>
                              <w:bCs/>
                              <w:sz w:val="22"/>
                            </w:rPr>
                            <w:t>______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</w:t>
                          </w:r>
                        </w:sdtContent>
                      </w:sdt>
                      <w:r w:rsidR="0091150F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</w:p>
                    <w:p w14:paraId="4B9BB048" w14:textId="77777777" w:rsidR="00110055" w:rsidRDefault="00110055" w:rsidP="00CC36E8">
                      <w:pPr>
                        <w:widowControl w:val="0"/>
                        <w:jc w:val="both"/>
                        <w:rPr>
                          <w:b/>
                          <w:bCs/>
                          <w:sz w:val="22"/>
                        </w:rPr>
                      </w:pPr>
                    </w:p>
                    <w:p w14:paraId="124DF924" w14:textId="4780723D" w:rsidR="00110055" w:rsidRDefault="004B3FD7" w:rsidP="00CC36E8">
                      <w:pPr>
                        <w:widowControl w:val="0"/>
                        <w:jc w:val="both"/>
                        <w:rPr>
                          <w:b/>
                          <w:bCs/>
                          <w:sz w:val="22"/>
                        </w:rPr>
                      </w:pPr>
                      <w:r w:rsidRPr="004B3FD7">
                        <w:rPr>
                          <w:b/>
                          <w:bCs/>
                          <w:sz w:val="22"/>
                        </w:rPr>
                        <w:t xml:space="preserve">Correo </w:t>
                      </w:r>
                      <w:proofErr w:type="spellStart"/>
                      <w:r w:rsidRPr="004B3FD7">
                        <w:rPr>
                          <w:b/>
                          <w:bCs/>
                          <w:sz w:val="22"/>
                        </w:rPr>
                        <w:t>electrónico</w:t>
                      </w:r>
                      <w:proofErr w:type="spellEnd"/>
                      <w:r>
                        <w:rPr>
                          <w:b/>
                          <w:bCs/>
                          <w:sz w:val="22"/>
                        </w:rPr>
                        <w:t xml:space="preserve"> (Padre)</w:t>
                      </w:r>
                      <w:r w:rsidR="0091150F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Parent Email"/>
                          <w:tag w:val="Parent Email"/>
                          <w:id w:val="-438825572"/>
                          <w:placeholder>
                            <w:docPart w:val="193E3BBD97254332BA7D6F6D4A8DCCC5"/>
                          </w:placeholder>
                          <w:text/>
                        </w:sdtPr>
                        <w:sdtEndPr/>
                        <w:sdtContent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_</w:t>
                          </w:r>
                          <w:r w:rsidR="00110055">
                            <w:rPr>
                              <w:b/>
                              <w:bCs/>
                              <w:sz w:val="22"/>
                            </w:rPr>
                            <w:t>_________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</w:t>
                          </w:r>
                          <w:r w:rsidR="0091150F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</w:t>
                          </w:r>
                        </w:sdtContent>
                      </w:sdt>
                      <w:r w:rsidR="00CC36E8" w:rsidRPr="00526059">
                        <w:rPr>
                          <w:b/>
                          <w:bCs/>
                          <w:sz w:val="22"/>
                        </w:rPr>
                        <w:t xml:space="preserve">  </w:t>
                      </w:r>
                      <w:r w:rsidR="00110055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852F44" w:rsidRPr="004B3FD7">
                        <w:rPr>
                          <w:b/>
                          <w:bCs/>
                          <w:sz w:val="22"/>
                        </w:rPr>
                        <w:t xml:space="preserve">Correo </w:t>
                      </w:r>
                      <w:proofErr w:type="spellStart"/>
                      <w:r w:rsidR="00852F44" w:rsidRPr="004B3FD7">
                        <w:rPr>
                          <w:b/>
                          <w:bCs/>
                          <w:sz w:val="22"/>
                        </w:rPr>
                        <w:t>electrónico</w:t>
                      </w:r>
                      <w:proofErr w:type="spellEnd"/>
                      <w:r w:rsidR="00910ABB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F1656C">
                        <w:rPr>
                          <w:b/>
                          <w:bCs/>
                          <w:sz w:val="22"/>
                        </w:rPr>
                        <w:t>(</w:t>
                      </w:r>
                      <w:proofErr w:type="spellStart"/>
                      <w:r w:rsidR="00910ABB" w:rsidRPr="00910ABB">
                        <w:rPr>
                          <w:b/>
                          <w:bCs/>
                          <w:sz w:val="22"/>
                        </w:rPr>
                        <w:t>juvenil</w:t>
                      </w:r>
                      <w:proofErr w:type="spellEnd"/>
                      <w:r w:rsidR="00F1656C">
                        <w:rPr>
                          <w:b/>
                          <w:bCs/>
                          <w:sz w:val="22"/>
                        </w:rPr>
                        <w:t>)</w:t>
                      </w:r>
                      <w:r w:rsidR="00110055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Youth Email"/>
                          <w:tag w:val="Youth Email"/>
                          <w:id w:val="-367908118"/>
                          <w:placeholder>
                            <w:docPart w:val="C231B35D0EEC4ACF8659EEDAC3686C05"/>
                          </w:placeholder>
                          <w:text/>
                        </w:sdtPr>
                        <w:sdtEndPr/>
                        <w:sdtContent>
                          <w:r w:rsidR="00110055" w:rsidRPr="00526059">
                            <w:rPr>
                              <w:b/>
                              <w:bCs/>
                              <w:sz w:val="22"/>
                            </w:rPr>
                            <w:t>_____</w:t>
                          </w:r>
                          <w:r w:rsidR="00110055">
                            <w:rPr>
                              <w:b/>
                              <w:bCs/>
                              <w:sz w:val="22"/>
                            </w:rPr>
                            <w:t>_________</w:t>
                          </w:r>
                          <w:r w:rsidR="00110055" w:rsidRPr="00526059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110055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110055" w:rsidRPr="00526059">
                            <w:rPr>
                              <w:b/>
                              <w:bCs/>
                              <w:sz w:val="22"/>
                            </w:rPr>
                            <w:t>__</w:t>
                          </w:r>
                          <w:r w:rsidR="00110055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110055" w:rsidRPr="00526059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</w:sdtContent>
                      </w:sdt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ab/>
                      </w:r>
                    </w:p>
                    <w:p w14:paraId="40F1F11C" w14:textId="2525595F" w:rsidR="000017AD" w:rsidRPr="00526059" w:rsidRDefault="00107954" w:rsidP="00CC36E8">
                      <w:pPr>
                        <w:widowControl w:val="0"/>
                        <w:jc w:val="both"/>
                        <w:rPr>
                          <w:b/>
                          <w:bCs/>
                          <w:sz w:val="22"/>
                        </w:rPr>
                      </w:pPr>
                      <w:proofErr w:type="spellStart"/>
                      <w:r w:rsidRPr="00107954">
                        <w:rPr>
                          <w:b/>
                          <w:bCs/>
                          <w:sz w:val="22"/>
                        </w:rPr>
                        <w:t>Teléfono</w:t>
                      </w:r>
                      <w:proofErr w:type="spellEnd"/>
                      <w:r w:rsidRPr="00107954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proofErr w:type="spellStart"/>
                      <w:r w:rsidRPr="00107954">
                        <w:rPr>
                          <w:b/>
                          <w:bCs/>
                          <w:sz w:val="22"/>
                        </w:rPr>
                        <w:t>celular</w:t>
                      </w:r>
                      <w:proofErr w:type="spellEnd"/>
                      <w:r w:rsidRPr="00107954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F1656C">
                        <w:rPr>
                          <w:b/>
                          <w:bCs/>
                          <w:sz w:val="22"/>
                        </w:rPr>
                        <w:t>(P</w:t>
                      </w:r>
                      <w:r w:rsidRPr="00107954">
                        <w:rPr>
                          <w:b/>
                          <w:bCs/>
                          <w:sz w:val="22"/>
                        </w:rPr>
                        <w:t>adres</w:t>
                      </w:r>
                      <w:r w:rsidR="00F1656C">
                        <w:rPr>
                          <w:b/>
                          <w:bCs/>
                          <w:sz w:val="22"/>
                        </w:rPr>
                        <w:t>)</w:t>
                      </w:r>
                      <w:r w:rsidR="0091150F" w:rsidRPr="00526059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Parent Mobil Number"/>
                          <w:tag w:val="Parent Mobil Number"/>
                          <w:id w:val="1686477831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____________</w:t>
                          </w:r>
                          <w:r w:rsidR="00F1656C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 w:rsidR="00F1656C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91150F" w:rsidRPr="00526059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</w:sdtContent>
                      </w:sdt>
                      <w:r w:rsidR="0091150F">
                        <w:rPr>
                          <w:b/>
                          <w:bCs/>
                          <w:sz w:val="22"/>
                        </w:rPr>
                        <w:t xml:space="preserve">  </w:t>
                      </w:r>
                      <w:proofErr w:type="spellStart"/>
                      <w:r w:rsidR="00F1656C" w:rsidRPr="00107954">
                        <w:rPr>
                          <w:b/>
                          <w:bCs/>
                          <w:sz w:val="22"/>
                        </w:rPr>
                        <w:t>Teléfono</w:t>
                      </w:r>
                      <w:proofErr w:type="spellEnd"/>
                      <w:r w:rsidR="00F1656C" w:rsidRPr="00107954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F1656C">
                        <w:rPr>
                          <w:b/>
                          <w:bCs/>
                          <w:sz w:val="22"/>
                        </w:rPr>
                        <w:t>cellular (</w:t>
                      </w:r>
                      <w:proofErr w:type="spellStart"/>
                      <w:r w:rsidR="00F1656C" w:rsidRPr="00910ABB">
                        <w:rPr>
                          <w:b/>
                          <w:bCs/>
                          <w:sz w:val="22"/>
                        </w:rPr>
                        <w:t>juvenil</w:t>
                      </w:r>
                      <w:proofErr w:type="spellEnd"/>
                      <w:r w:rsidR="00F1656C">
                        <w:rPr>
                          <w:b/>
                          <w:bCs/>
                          <w:sz w:val="22"/>
                        </w:rPr>
                        <w:t>)</w:t>
                      </w:r>
                      <w:r w:rsidR="00C62119" w:rsidRPr="00526059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Youth Mobil Number"/>
                          <w:tag w:val="Youth Mobil Number"/>
                          <w:id w:val="-1513528671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C62119" w:rsidRPr="00526059">
                            <w:rPr>
                              <w:b/>
                              <w:bCs/>
                              <w:sz w:val="22"/>
                            </w:rPr>
                            <w:t>_____</w:t>
                          </w:r>
                          <w:r w:rsidR="00F1656C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C62119" w:rsidRPr="00526059">
                            <w:rPr>
                              <w:b/>
                              <w:bCs/>
                              <w:sz w:val="22"/>
                            </w:rPr>
                            <w:t>_______</w:t>
                          </w:r>
                          <w:r w:rsidR="00F1656C">
                            <w:rPr>
                              <w:b/>
                              <w:bCs/>
                              <w:sz w:val="22"/>
                            </w:rPr>
                            <w:t>___</w:t>
                          </w:r>
                          <w:r w:rsidR="00C62119" w:rsidRPr="00526059">
                            <w:rPr>
                              <w:b/>
                              <w:bCs/>
                              <w:sz w:val="22"/>
                            </w:rPr>
                            <w:t>_________</w:t>
                          </w:r>
                        </w:sdtContent>
                      </w:sdt>
                      <w:r w:rsidR="00C62119" w:rsidRPr="00526059">
                        <w:rPr>
                          <w:b/>
                          <w:bCs/>
                          <w:sz w:val="22"/>
                        </w:rPr>
                        <w:t xml:space="preserve">   </w:t>
                      </w:r>
                      <w:r w:rsidR="00CC36E8" w:rsidRPr="00526059">
                        <w:rPr>
                          <w:b/>
                          <w:bCs/>
                          <w:sz w:val="22"/>
                        </w:rPr>
                        <w:t xml:space="preserve">  </w:t>
                      </w:r>
                    </w:p>
                    <w:p w14:paraId="1CBBA779" w14:textId="77777777" w:rsidR="000017AD" w:rsidRPr="00526059" w:rsidRDefault="000017AD" w:rsidP="000017AD">
                      <w:pPr>
                        <w:widowControl w:val="0"/>
                        <w:rPr>
                          <w:b/>
                          <w:bCs/>
                          <w:sz w:val="22"/>
                        </w:rPr>
                      </w:pPr>
                    </w:p>
                    <w:p w14:paraId="6614A0CD" w14:textId="741BC786" w:rsidR="000017AD" w:rsidRPr="00526059" w:rsidRDefault="00D03C06" w:rsidP="001A4CDA">
                      <w:pPr>
                        <w:widowControl w:val="0"/>
                        <w:jc w:val="both"/>
                        <w:rPr>
                          <w:b/>
                          <w:bCs/>
                          <w:sz w:val="22"/>
                        </w:rPr>
                      </w:pPr>
                      <w:proofErr w:type="spellStart"/>
                      <w:r w:rsidRPr="00D03C06">
                        <w:rPr>
                          <w:b/>
                          <w:bCs/>
                          <w:sz w:val="22"/>
                        </w:rPr>
                        <w:t>Parroquia</w:t>
                      </w:r>
                      <w:proofErr w:type="spellEnd"/>
                      <w:r w:rsidRPr="00D03C06">
                        <w:rPr>
                          <w:b/>
                          <w:bCs/>
                          <w:sz w:val="22"/>
                        </w:rPr>
                        <w:t>/Escuela</w:t>
                      </w:r>
                      <w:r w:rsidR="00CC36E8" w:rsidRPr="00526059">
                        <w:rPr>
                          <w:b/>
                          <w:bCs/>
                          <w:sz w:val="22"/>
                        </w:rPr>
                        <w:t>:</w:t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Parish"/>
                          <w:tag w:val="Parish"/>
                          <w:id w:val="78262813"/>
                          <w:placeholder>
                            <w:docPart w:val="DefaultPlaceholder_-1854013440"/>
                          </w:placeholder>
                          <w:text/>
                        </w:sdtPr>
                        <w:sdtEndPr/>
                        <w:sdtContent>
                          <w:r w:rsidR="000017AD" w:rsidRPr="00526059">
                            <w:rPr>
                              <w:b/>
                              <w:bCs/>
                              <w:sz w:val="22"/>
                            </w:rPr>
                            <w:t>__</w:t>
                          </w:r>
                          <w:r w:rsidR="00CC36E8" w:rsidRPr="00526059">
                            <w:rPr>
                              <w:b/>
                              <w:bCs/>
                              <w:sz w:val="22"/>
                            </w:rPr>
                            <w:t>_</w:t>
                          </w:r>
                          <w:r w:rsidR="000017AD" w:rsidRPr="00526059">
                            <w:rPr>
                              <w:b/>
                              <w:bCs/>
                              <w:sz w:val="22"/>
                            </w:rPr>
                            <w:t>________________________</w:t>
                          </w:r>
                        </w:sdtContent>
                      </w:sdt>
                      <w:r w:rsidR="00CC36E8" w:rsidRPr="00526059">
                        <w:rPr>
                          <w:b/>
                          <w:bCs/>
                          <w:sz w:val="22"/>
                        </w:rPr>
                        <w:t xml:space="preserve">   </w:t>
                      </w:r>
                      <w:r w:rsidR="001A4CDA" w:rsidRPr="001A4CDA">
                        <w:rPr>
                          <w:b/>
                          <w:bCs/>
                          <w:sz w:val="22"/>
                        </w:rPr>
                        <w:t>Escuela</w:t>
                      </w:r>
                      <w:r w:rsidR="0090187E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1A4CDA" w:rsidRPr="001A4CDA">
                        <w:rPr>
                          <w:b/>
                          <w:bCs/>
                          <w:sz w:val="22"/>
                        </w:rPr>
                        <w:t>Grado</w:t>
                      </w:r>
                      <w:r w:rsidR="00CC36E8" w:rsidRPr="00526059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Grade"/>
                          <w:tag w:val="Grade"/>
                          <w:id w:val="-460190252"/>
                          <w:placeholder>
                            <w:docPart w:val="17BBA48A080B4F24949292C9675969CF"/>
                          </w:placeholder>
                          <w:text/>
                        </w:sdtPr>
                        <w:sdtEndPr/>
                        <w:sdtContent>
                          <w:r w:rsidR="0090187E" w:rsidRPr="00526059">
                            <w:rPr>
                              <w:b/>
                              <w:bCs/>
                              <w:sz w:val="22"/>
                            </w:rPr>
                            <w:t>__________</w:t>
                          </w:r>
                        </w:sdtContent>
                      </w:sdt>
                      <w:r w:rsidR="0090187E" w:rsidRPr="00526059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99549A">
                        <w:rPr>
                          <w:b/>
                          <w:bCs/>
                          <w:sz w:val="22"/>
                        </w:rPr>
                        <w:t xml:space="preserve">  </w:t>
                      </w:r>
                      <w:proofErr w:type="spellStart"/>
                      <w:r w:rsidR="0090187E" w:rsidRPr="0090187E">
                        <w:rPr>
                          <w:b/>
                          <w:bCs/>
                          <w:sz w:val="22"/>
                        </w:rPr>
                        <w:t>Género</w:t>
                      </w:r>
                      <w:proofErr w:type="spellEnd"/>
                      <w:r w:rsidR="00CC36E8" w:rsidRPr="00526059">
                        <w:rPr>
                          <w:b/>
                          <w:bCs/>
                          <w:sz w:val="22"/>
                        </w:rPr>
                        <w:t xml:space="preserve">: </w:t>
                      </w:r>
                      <w:sdt>
                        <w:sdtPr>
                          <w:rPr>
                            <w:b/>
                            <w:bCs/>
                            <w:sz w:val="22"/>
                          </w:rPr>
                          <w:alias w:val="Gender"/>
                          <w:tag w:val="Gender"/>
                          <w:id w:val="733511549"/>
                          <w:placeholder>
                            <w:docPart w:val="79AF8F8C78E74CA6B4EF4D4A264418FA"/>
                          </w:placeholder>
                          <w:text/>
                        </w:sdtPr>
                        <w:sdtEndPr/>
                        <w:sdtContent>
                          <w:r w:rsidR="0099549A" w:rsidRPr="00526059">
                            <w:rPr>
                              <w:b/>
                              <w:bCs/>
                              <w:sz w:val="22"/>
                            </w:rPr>
                            <w:t>__________</w:t>
                          </w:r>
                        </w:sdtContent>
                      </w:sdt>
                    </w:p>
                    <w:p w14:paraId="792ECD5C" w14:textId="77777777" w:rsidR="000017AD" w:rsidRPr="00526059" w:rsidRDefault="000017AD" w:rsidP="000017AD">
                      <w:pPr>
                        <w:widowControl w:val="0"/>
                        <w:rPr>
                          <w:b/>
                          <w:bCs/>
                          <w:sz w:val="22"/>
                        </w:rPr>
                      </w:pPr>
                    </w:p>
                    <w:p w14:paraId="40E202D4" w14:textId="77777777" w:rsidR="00393CF7" w:rsidRDefault="00771388" w:rsidP="00393CF7">
                      <w:pPr>
                        <w:tabs>
                          <w:tab w:val="left" w:pos="1127"/>
                        </w:tabs>
                        <w:spacing w:before="82"/>
                        <w:ind w:left="329"/>
                        <w:rPr>
                          <w:b/>
                          <w:sz w:val="20"/>
                        </w:rPr>
                      </w:pPr>
                      <w:r w:rsidRPr="00771388">
                        <w:rPr>
                          <w:b/>
                          <w:bCs/>
                          <w:sz w:val="22"/>
                        </w:rPr>
                        <w:t xml:space="preserve">Talla de </w:t>
                      </w:r>
                      <w:proofErr w:type="spellStart"/>
                      <w:r w:rsidRPr="00771388">
                        <w:rPr>
                          <w:b/>
                          <w:bCs/>
                          <w:sz w:val="22"/>
                        </w:rPr>
                        <w:t>camiseta</w:t>
                      </w:r>
                      <w:proofErr w:type="spellEnd"/>
                      <w:r w:rsidRPr="00771388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>(</w:t>
                      </w:r>
                      <w:r w:rsidR="00131E50" w:rsidRPr="00131E50">
                        <w:rPr>
                          <w:b/>
                          <w:bCs/>
                          <w:sz w:val="22"/>
                        </w:rPr>
                        <w:t xml:space="preserve">Por favor </w:t>
                      </w:r>
                      <w:proofErr w:type="spellStart"/>
                      <w:r w:rsidR="00131E50" w:rsidRPr="00131E50">
                        <w:rPr>
                          <w:b/>
                          <w:bCs/>
                          <w:sz w:val="22"/>
                        </w:rPr>
                        <w:t>seleccione</w:t>
                      </w:r>
                      <w:proofErr w:type="spellEnd"/>
                      <w:r w:rsidR="00131E50" w:rsidRPr="00131E50">
                        <w:rPr>
                          <w:b/>
                          <w:bCs/>
                          <w:sz w:val="22"/>
                        </w:rPr>
                        <w:t xml:space="preserve"> uno</w:t>
                      </w:r>
                      <w:r w:rsidR="007B68E9" w:rsidRPr="00526059">
                        <w:rPr>
                          <w:b/>
                          <w:bCs/>
                          <w:sz w:val="22"/>
                        </w:rPr>
                        <w:t xml:space="preserve">): </w:t>
                      </w:r>
                      <w:r w:rsidR="000017AD" w:rsidRPr="00526059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402556">
                        <w:rPr>
                          <w:b/>
                          <w:spacing w:val="-2"/>
                          <w:sz w:val="20"/>
                        </w:rPr>
                        <w:t>Chica</w:t>
                      </w:r>
                      <w:r w:rsidR="00402556">
                        <w:rPr>
                          <w:b/>
                          <w:sz w:val="20"/>
                        </w:rPr>
                        <w:tab/>
                      </w:r>
                      <w:r w:rsidR="00402556">
                        <w:rPr>
                          <w:b/>
                          <w:spacing w:val="-2"/>
                          <w:sz w:val="20"/>
                        </w:rPr>
                        <w:t>Mediana</w:t>
                      </w:r>
                      <w:r w:rsidR="00402556">
                        <w:rPr>
                          <w:b/>
                          <w:sz w:val="20"/>
                        </w:rPr>
                        <w:tab/>
                      </w:r>
                      <w:r w:rsidR="00402556">
                        <w:rPr>
                          <w:b/>
                          <w:spacing w:val="-2"/>
                          <w:sz w:val="20"/>
                        </w:rPr>
                        <w:t>Grande</w:t>
                      </w:r>
                      <w:r w:rsidR="00402556">
                        <w:rPr>
                          <w:b/>
                          <w:sz w:val="20"/>
                        </w:rPr>
                        <w:tab/>
                      </w:r>
                      <w:r w:rsidR="00402556">
                        <w:rPr>
                          <w:b/>
                          <w:spacing w:val="-5"/>
                          <w:sz w:val="20"/>
                        </w:rPr>
                        <w:t>XG</w:t>
                      </w:r>
                      <w:r w:rsidR="00402556">
                        <w:rPr>
                          <w:b/>
                          <w:sz w:val="20"/>
                        </w:rPr>
                        <w:tab/>
                      </w:r>
                      <w:r w:rsidR="00402556">
                        <w:rPr>
                          <w:b/>
                          <w:spacing w:val="-5"/>
                          <w:sz w:val="20"/>
                        </w:rPr>
                        <w:t xml:space="preserve">2XG     </w:t>
                      </w:r>
                      <w:r w:rsidR="00393CF7">
                        <w:rPr>
                          <w:b/>
                          <w:spacing w:val="-5"/>
                          <w:sz w:val="20"/>
                        </w:rPr>
                        <w:t>3XG</w:t>
                      </w:r>
                      <w:r w:rsidR="00393CF7">
                        <w:rPr>
                          <w:b/>
                          <w:sz w:val="20"/>
                        </w:rPr>
                        <w:tab/>
                      </w:r>
                      <w:r w:rsidR="00393CF7">
                        <w:rPr>
                          <w:b/>
                          <w:spacing w:val="-5"/>
                          <w:sz w:val="20"/>
                        </w:rPr>
                        <w:t>4XG</w:t>
                      </w:r>
                    </w:p>
                    <w:p w14:paraId="138941BA" w14:textId="399366F1" w:rsidR="00646A0E" w:rsidRPr="00646A0E" w:rsidRDefault="00646A0E" w:rsidP="000017AD">
                      <w:pPr>
                        <w:widowControl w:val="0"/>
                        <w:rPr>
                          <w:b/>
                          <w:bCs/>
                          <w:sz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2111112" w14:textId="633737E0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73C8D03A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79E94876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58DDFC4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2ECE1049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2538F32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AA9405D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5A170966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0D0712F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1792FDD4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7D207B1D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62200437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14E956A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EC6B868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689D50C3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76302C1E" w14:textId="6E2FA2BB" w:rsidR="00646A0E" w:rsidRPr="000017AD" w:rsidRDefault="00110055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  <w:r w:rsidRPr="000017AD">
        <w:rPr>
          <w:noProof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1DCFBF4F" wp14:editId="7BD6A9C9">
                <wp:simplePos x="0" y="0"/>
                <wp:positionH relativeFrom="margin">
                  <wp:posOffset>-257175</wp:posOffset>
                </wp:positionH>
                <wp:positionV relativeFrom="paragraph">
                  <wp:posOffset>134620</wp:posOffset>
                </wp:positionV>
                <wp:extent cx="6915150" cy="3962400"/>
                <wp:effectExtent l="0" t="0" r="19050" b="19050"/>
                <wp:wrapNone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3962400"/>
                        </a:xfrm>
                        <a:prstGeom prst="rect">
                          <a:avLst/>
                        </a:prstGeom>
                        <a:noFill/>
                        <a:ln w="12700" algn="in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CDFE5AF" w14:textId="77777777" w:rsidR="00646A0E" w:rsidRPr="00646A0E" w:rsidRDefault="00646A0E" w:rsidP="00646A0E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10"/>
                                <w:szCs w:val="20"/>
                              </w:rPr>
                            </w:pPr>
                          </w:p>
                          <w:p w14:paraId="247B302F" w14:textId="77777777" w:rsidR="00646A0E" w:rsidRPr="00646A0E" w:rsidRDefault="00646A0E" w:rsidP="00646A0E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ONSENT &amp; LIABILITY WAIVER</w:t>
                            </w:r>
                          </w:p>
                          <w:p w14:paraId="6271570F" w14:textId="77777777" w:rsidR="00537A66" w:rsidRDefault="00537A66" w:rsidP="00537A66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¡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mportante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! Para ser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lenado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or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os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padres o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guardianes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del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joven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enor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de 18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ños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dad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125B976" w14:textId="77777777" w:rsidR="00537A66" w:rsidRPr="00646A0E" w:rsidRDefault="00537A66" w:rsidP="00537A66">
                            <w:pPr>
                              <w:widowControl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i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articipante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es mayor de 18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ños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onsentimiento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ebe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ser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rmado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or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él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ismo</w:t>
                            </w:r>
                            <w:proofErr w:type="spellEnd"/>
                            <w:r w:rsidRPr="007B23A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F48A3A2" w14:textId="77777777" w:rsidR="00537A66" w:rsidRPr="00646A0E" w:rsidRDefault="00537A66" w:rsidP="00537A66">
                            <w:pPr>
                              <w:widowControl w:val="0"/>
                              <w:rPr>
                                <w:sz w:val="14"/>
                                <w:szCs w:val="20"/>
                              </w:rPr>
                            </w:pPr>
                          </w:p>
                          <w:p w14:paraId="70BA476E" w14:textId="77777777" w:rsidR="00537A66" w:rsidRPr="00646A0E" w:rsidRDefault="00537A66" w:rsidP="00537A66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Como padre/tutor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autoriz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​​l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articipac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mi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hij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/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(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Inserta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event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)</w:t>
                            </w:r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(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Inserta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ubicac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  <w:highlight w:val="yellow"/>
                              </w:rPr>
                              <w:t>)</w:t>
                            </w:r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. En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considerac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a l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articipac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mi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hij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/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ste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vent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acept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nombre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mi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hij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/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nombrad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/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ste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document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nuestr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hereder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sucesore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cesionari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indemniza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ximi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responsabilidad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y defender a l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Arquidiócesi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Galveston-Houston, l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arroqui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scuel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atrocinador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su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árroc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líde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l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ministeri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juvenil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director/a, y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demá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agente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mplead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u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otr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representante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asociad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con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vent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de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cualquie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les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érdid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o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reclamac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derivad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l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articipac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de mi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hij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/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mism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. Al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acepta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l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término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condiciones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certifico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que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tod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la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informació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aquí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contenid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es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verdader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precisa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según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leal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 xml:space="preserve"> saber y </w:t>
                            </w:r>
                            <w:proofErr w:type="spellStart"/>
                            <w:r w:rsidRPr="00E25770">
                              <w:rPr>
                                <w:sz w:val="20"/>
                                <w:szCs w:val="20"/>
                              </w:rPr>
                              <w:t>entender</w:t>
                            </w:r>
                            <w:proofErr w:type="spellEnd"/>
                            <w:r w:rsidRPr="00E25770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A6B4C2" w14:textId="77777777" w:rsidR="00537A66" w:rsidRPr="00646A0E" w:rsidRDefault="00537A66" w:rsidP="00646A0E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6ECD1DF" w14:textId="77777777" w:rsidR="00165F46" w:rsidRPr="00165F46" w:rsidRDefault="00165F46" w:rsidP="00165F46">
                            <w:pPr>
                              <w:widowControl w:val="0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540D2805" w14:textId="0C41E09C" w:rsidR="00110055" w:rsidRDefault="00165F46" w:rsidP="00165F46">
                            <w:pPr>
                              <w:widowControl w:val="0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Al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firmar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esta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forma, hasta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donde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es de mi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conocimiento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certifico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que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toda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la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información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contenida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ella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es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cierta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correcta</w:t>
                            </w:r>
                            <w:proofErr w:type="spellEnd"/>
                            <w:r w:rsidRPr="00165F4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 w:rsidR="00646A0E" w:rsidRPr="00646A0E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600F4F20" w14:textId="77777777" w:rsidR="00165F46" w:rsidRDefault="00165F46" w:rsidP="00165F46">
                            <w:pPr>
                              <w:widowControl w:val="0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34D17B07" w14:textId="77777777" w:rsidR="008A45DD" w:rsidRDefault="008A45DD" w:rsidP="00165F46">
                            <w:pPr>
                              <w:widowControl w:val="0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6113CA9F" w14:textId="77777777" w:rsidR="008A45DD" w:rsidRDefault="008A45DD" w:rsidP="00165F46">
                            <w:pPr>
                              <w:widowControl w:val="0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A70FC9F" w14:textId="77777777" w:rsidR="001B13E6" w:rsidRPr="00646A0E" w:rsidRDefault="001B13E6" w:rsidP="001B13E6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___________________________________________________________</w:t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  <w:t>______________________</w:t>
                            </w:r>
                          </w:p>
                          <w:p w14:paraId="7BFDF497" w14:textId="6FF0D3DB" w:rsidR="009C696F" w:rsidRPr="00646A0E" w:rsidRDefault="00203ECD" w:rsidP="00203ECD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03EC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rma</w:t>
                            </w:r>
                            <w:proofErr w:type="spellEnd"/>
                            <w:r w:rsidRPr="00203EC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padre/</w:t>
                            </w:r>
                            <w:proofErr w:type="spellStart"/>
                            <w:r w:rsidRPr="00203EC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guardián</w:t>
                            </w:r>
                            <w:proofErr w:type="spellEnd"/>
                            <w:r w:rsidRPr="00203EC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echa</w:t>
                            </w:r>
                            <w:proofErr w:type="spellEnd"/>
                          </w:p>
                          <w:p w14:paraId="589D4282" w14:textId="77777777" w:rsidR="009C696F" w:rsidRPr="00646A0E" w:rsidRDefault="009C696F" w:rsidP="009C696F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240D6698" w14:textId="6EB7AACD" w:rsidR="009C696F" w:rsidRPr="00E94080" w:rsidRDefault="00E94080" w:rsidP="00E94080">
                            <w:pPr>
                              <w:widowControl w:val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E9408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JÓVEN PARTICIPANTE: </w:t>
                            </w:r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Al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firmar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aquí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stoy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acuerd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y me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ateng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a las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norma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regla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stablecida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por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vent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jóvene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ver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códig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conducta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). Mi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falta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cumplimient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sta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norma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implicará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consecuencia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por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comporta-mient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que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incluyen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ser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retirad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del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vent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enviado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a mi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hogar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con </w:t>
                            </w:r>
                            <w:proofErr w:type="spellStart"/>
                            <w:r w:rsidRPr="00E94080">
                              <w:rPr>
                                <w:sz w:val="20"/>
                                <w:szCs w:val="20"/>
                              </w:rPr>
                              <w:t>gastos</w:t>
                            </w:r>
                            <w:proofErr w:type="spellEnd"/>
                            <w:r w:rsidRPr="00E94080">
                              <w:rPr>
                                <w:sz w:val="20"/>
                                <w:szCs w:val="20"/>
                              </w:rPr>
                              <w:t xml:space="preserve"> a cargo de mis padres.</w:t>
                            </w:r>
                          </w:p>
                          <w:p w14:paraId="3125A83E" w14:textId="77777777" w:rsidR="009C696F" w:rsidRDefault="009C696F" w:rsidP="009C696F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6B5F740" w14:textId="77777777" w:rsidR="008A45DD" w:rsidRPr="00646A0E" w:rsidRDefault="008A45DD" w:rsidP="009C696F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CB40FE5" w14:textId="77777777" w:rsidR="009C696F" w:rsidRPr="00646A0E" w:rsidRDefault="009C696F" w:rsidP="009C696F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_________________________________________________________</w:t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  <w:t>_____________________</w:t>
                            </w:r>
                          </w:p>
                          <w:p w14:paraId="72D26E99" w14:textId="1D00C2EC" w:rsidR="009C696F" w:rsidRPr="00646A0E" w:rsidRDefault="008A45DD" w:rsidP="008A45DD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rma</w:t>
                            </w:r>
                            <w:proofErr w:type="spellEnd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joven</w:t>
                            </w:r>
                            <w:proofErr w:type="spellEnd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articipante</w:t>
                            </w:r>
                            <w:proofErr w:type="spellEnd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9C696F"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echa</w:t>
                            </w:r>
                            <w:proofErr w:type="spellEnd"/>
                          </w:p>
                          <w:p w14:paraId="751C7A9B" w14:textId="1C90AD1E" w:rsidR="00646A0E" w:rsidRDefault="00646A0E" w:rsidP="00646A0E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54E26F2" w14:textId="1FB9B9F6" w:rsidR="00110055" w:rsidRDefault="00110055" w:rsidP="00646A0E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397CFA0" w14:textId="1302D05E" w:rsidR="00110055" w:rsidRDefault="00110055" w:rsidP="00110055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41B1920" w14:textId="77777777" w:rsidR="00110055" w:rsidRPr="00646A0E" w:rsidRDefault="00110055" w:rsidP="00646A0E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CFBF4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margin-left:-20.25pt;margin-top:10.6pt;width:544.5pt;height:312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" filled="f" strokeweight="1pt" insetpen="t">
                <v:shadow color="#ccc"/>
                <v:textbox inset="2.88pt,2.88pt,2.88pt,2.88pt">
                  <w:txbxContent>
                    <w:p w14:paraId="2CDFE5AF" w14:textId="77777777" w:rsidR="00646A0E" w:rsidRPr="00646A0E" w:rsidRDefault="00646A0E" w:rsidP="00646A0E">
                      <w:pPr>
                        <w:widowControl w:val="0"/>
                        <w:jc w:val="center"/>
                        <w:rPr>
                          <w:b/>
                          <w:bCs/>
                          <w:sz w:val="10"/>
                          <w:szCs w:val="20"/>
                        </w:rPr>
                      </w:pPr>
                    </w:p>
                    <w:p w14:paraId="247B302F" w14:textId="77777777" w:rsidR="00646A0E" w:rsidRPr="00646A0E" w:rsidRDefault="00646A0E" w:rsidP="00646A0E">
                      <w:pPr>
                        <w:widowControl w:val="0"/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>CONSENT &amp; LIABILITY WAIVER</w:t>
                      </w:r>
                    </w:p>
                    <w:p w14:paraId="6271570F" w14:textId="77777777" w:rsidR="00537A66" w:rsidRDefault="00537A66" w:rsidP="00537A66">
                      <w:pPr>
                        <w:widowControl w:val="0"/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¡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Importante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! Para ser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llenado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por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los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padres o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guardianes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del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joven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menor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de 18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años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edad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125B976" w14:textId="77777777" w:rsidR="00537A66" w:rsidRPr="00646A0E" w:rsidRDefault="00537A66" w:rsidP="00537A66">
                      <w:pPr>
                        <w:widowControl w:val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Si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participante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es mayor de 18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años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consentimiento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debe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ser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firmado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por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él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>mismo</w:t>
                      </w:r>
                      <w:proofErr w:type="spellEnd"/>
                      <w:r w:rsidRPr="007B23A9">
                        <w:rPr>
                          <w:b/>
                          <w:bCs/>
                          <w:sz w:val="20"/>
                          <w:szCs w:val="20"/>
                        </w:rPr>
                        <w:t xml:space="preserve">. </w:t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F48A3A2" w14:textId="77777777" w:rsidR="00537A66" w:rsidRPr="00646A0E" w:rsidRDefault="00537A66" w:rsidP="00537A66">
                      <w:pPr>
                        <w:widowControl w:val="0"/>
                        <w:rPr>
                          <w:sz w:val="14"/>
                          <w:szCs w:val="20"/>
                        </w:rPr>
                      </w:pPr>
                    </w:p>
                    <w:p w14:paraId="70BA476E" w14:textId="77777777" w:rsidR="00537A66" w:rsidRPr="00646A0E" w:rsidRDefault="00537A66" w:rsidP="00537A66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E25770">
                        <w:rPr>
                          <w:sz w:val="20"/>
                          <w:szCs w:val="20"/>
                        </w:rPr>
                        <w:t xml:space="preserve">Como padre/tutor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autoriz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​​l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articipac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mi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hij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/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(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Inserta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event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)</w:t>
                      </w:r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(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Inserta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ubicac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  <w:highlight w:val="yellow"/>
                        </w:rPr>
                        <w:t>)</w:t>
                      </w:r>
                      <w:r w:rsidRPr="00E25770">
                        <w:rPr>
                          <w:sz w:val="20"/>
                          <w:szCs w:val="20"/>
                        </w:rPr>
                        <w:t xml:space="preserve">. En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considerac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a l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articipac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mi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hij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/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ste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vent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acept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mi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nombre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mi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hij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/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nombrad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/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ste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document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nuestr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hereder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sucesore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cesionari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indemniza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ximi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responsabilidad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y defender a l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Arquidiócesi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Galveston-Houston, l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arroqui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scuel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atrocinador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su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árroc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líde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l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ministeri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juvenil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director/a, y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demá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agente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mplead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u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otr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representante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asociad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con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vent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de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cualquie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les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érdid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o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reclamac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derivad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l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articipac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de mi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hij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/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mism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. Al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acepta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l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término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condiciones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certifico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que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tod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la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informació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aquí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contenid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es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verdader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precisa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según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mi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leal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 xml:space="preserve"> saber y </w:t>
                      </w:r>
                      <w:proofErr w:type="spellStart"/>
                      <w:r w:rsidRPr="00E25770">
                        <w:rPr>
                          <w:sz w:val="20"/>
                          <w:szCs w:val="20"/>
                        </w:rPr>
                        <w:t>entender</w:t>
                      </w:r>
                      <w:proofErr w:type="spellEnd"/>
                      <w:r w:rsidRPr="00E25770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3CA6B4C2" w14:textId="77777777" w:rsidR="00537A66" w:rsidRPr="00646A0E" w:rsidRDefault="00537A66" w:rsidP="00646A0E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6ECD1DF" w14:textId="77777777" w:rsidR="00165F46" w:rsidRPr="00165F46" w:rsidRDefault="00165F46" w:rsidP="00165F46">
                      <w:pPr>
                        <w:widowControl w:val="0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540D2805" w14:textId="0C41E09C" w:rsidR="00110055" w:rsidRDefault="00165F46" w:rsidP="00165F46">
                      <w:pPr>
                        <w:widowControl w:val="0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Al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firmar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esta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forma, hasta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donde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es de mi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conocimiento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certifico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que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toda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la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información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contenida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ella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es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cierta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correcta</w:t>
                      </w:r>
                      <w:proofErr w:type="spellEnd"/>
                      <w:r w:rsidRPr="00165F4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  <w:r w:rsidR="00646A0E" w:rsidRPr="00646A0E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 </w:t>
                      </w:r>
                    </w:p>
                    <w:p w14:paraId="600F4F20" w14:textId="77777777" w:rsidR="00165F46" w:rsidRDefault="00165F46" w:rsidP="00165F46">
                      <w:pPr>
                        <w:widowControl w:val="0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34D17B07" w14:textId="77777777" w:rsidR="008A45DD" w:rsidRDefault="008A45DD" w:rsidP="00165F46">
                      <w:pPr>
                        <w:widowControl w:val="0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6113CA9F" w14:textId="77777777" w:rsidR="008A45DD" w:rsidRDefault="008A45DD" w:rsidP="00165F46">
                      <w:pPr>
                        <w:widowControl w:val="0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1A70FC9F" w14:textId="77777777" w:rsidR="001B13E6" w:rsidRPr="00646A0E" w:rsidRDefault="001B13E6" w:rsidP="001B13E6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>___________________________________________________________</w:t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  <w:t>______________________</w:t>
                      </w:r>
                    </w:p>
                    <w:p w14:paraId="7BFDF497" w14:textId="6FF0D3DB" w:rsidR="009C696F" w:rsidRPr="00646A0E" w:rsidRDefault="00203ECD" w:rsidP="00203ECD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proofErr w:type="spellStart"/>
                      <w:r w:rsidRPr="00203ECD">
                        <w:rPr>
                          <w:b/>
                          <w:bCs/>
                          <w:sz w:val="20"/>
                          <w:szCs w:val="20"/>
                        </w:rPr>
                        <w:t>Firma</w:t>
                      </w:r>
                      <w:proofErr w:type="spellEnd"/>
                      <w:r w:rsidRPr="00203EC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(padre/</w:t>
                      </w:r>
                      <w:proofErr w:type="spellStart"/>
                      <w:r w:rsidRPr="00203ECD">
                        <w:rPr>
                          <w:b/>
                          <w:bCs/>
                          <w:sz w:val="20"/>
                          <w:szCs w:val="20"/>
                        </w:rPr>
                        <w:t>guardián</w:t>
                      </w:r>
                      <w:proofErr w:type="spellEnd"/>
                      <w:r w:rsidRPr="00203ECD">
                        <w:rPr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Fecha</w:t>
                      </w:r>
                      <w:proofErr w:type="spellEnd"/>
                    </w:p>
                    <w:p w14:paraId="589D4282" w14:textId="77777777" w:rsidR="009C696F" w:rsidRPr="00646A0E" w:rsidRDefault="009C696F" w:rsidP="009C696F">
                      <w:pPr>
                        <w:widowControl w:val="0"/>
                        <w:rPr>
                          <w:sz w:val="20"/>
                          <w:szCs w:val="20"/>
                        </w:rPr>
                      </w:pPr>
                      <w:r w:rsidRPr="00646A0E">
                        <w:rPr>
                          <w:sz w:val="20"/>
                          <w:szCs w:val="20"/>
                        </w:rPr>
                        <w:t> </w:t>
                      </w:r>
                    </w:p>
                    <w:p w14:paraId="240D6698" w14:textId="6EB7AACD" w:rsidR="009C696F" w:rsidRPr="00E94080" w:rsidRDefault="00E94080" w:rsidP="00E94080">
                      <w:pPr>
                        <w:widowControl w:val="0"/>
                        <w:jc w:val="both"/>
                        <w:rPr>
                          <w:sz w:val="20"/>
                          <w:szCs w:val="20"/>
                        </w:rPr>
                      </w:pPr>
                      <w:r w:rsidRPr="00E94080">
                        <w:rPr>
                          <w:b/>
                          <w:bCs/>
                          <w:sz w:val="20"/>
                          <w:szCs w:val="20"/>
                        </w:rPr>
                        <w:t xml:space="preserve"> JÓVEN PARTICIPANTE: </w:t>
                      </w:r>
                      <w:r w:rsidRPr="00E94080">
                        <w:rPr>
                          <w:sz w:val="20"/>
                          <w:szCs w:val="20"/>
                        </w:rPr>
                        <w:t xml:space="preserve">Al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firmar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aquí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stoy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acuerd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y me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ateng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a las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norma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regla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stablecida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por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vent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jóvene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ver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códig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conducta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). Mi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falta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cumplimient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sta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norma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implicará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consecuencia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por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mi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comporta-mient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que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incluyen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ser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retirad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del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vent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enviado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a mi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hogar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con </w:t>
                      </w:r>
                      <w:proofErr w:type="spellStart"/>
                      <w:r w:rsidRPr="00E94080">
                        <w:rPr>
                          <w:sz w:val="20"/>
                          <w:szCs w:val="20"/>
                        </w:rPr>
                        <w:t>gastos</w:t>
                      </w:r>
                      <w:proofErr w:type="spellEnd"/>
                      <w:r w:rsidRPr="00E94080">
                        <w:rPr>
                          <w:sz w:val="20"/>
                          <w:szCs w:val="20"/>
                        </w:rPr>
                        <w:t xml:space="preserve"> a cargo de mis padres.</w:t>
                      </w:r>
                    </w:p>
                    <w:p w14:paraId="3125A83E" w14:textId="77777777" w:rsidR="009C696F" w:rsidRDefault="009C696F" w:rsidP="009C696F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> </w:t>
                      </w:r>
                    </w:p>
                    <w:p w14:paraId="76B5F740" w14:textId="77777777" w:rsidR="008A45DD" w:rsidRPr="00646A0E" w:rsidRDefault="008A45DD" w:rsidP="009C696F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CB40FE5" w14:textId="77777777" w:rsidR="009C696F" w:rsidRPr="00646A0E" w:rsidRDefault="009C696F" w:rsidP="009C696F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>_________________________________________________________</w:t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  <w:t>_____________________</w:t>
                      </w:r>
                    </w:p>
                    <w:p w14:paraId="72D26E99" w14:textId="1D00C2EC" w:rsidR="009C696F" w:rsidRPr="00646A0E" w:rsidRDefault="008A45DD" w:rsidP="008A45DD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Firma</w:t>
                      </w:r>
                      <w:proofErr w:type="spellEnd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joven</w:t>
                      </w:r>
                      <w:proofErr w:type="spellEnd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participante</w:t>
                      </w:r>
                      <w:proofErr w:type="spellEnd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9C696F"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Fecha</w:t>
                      </w:r>
                      <w:proofErr w:type="spellEnd"/>
                    </w:p>
                    <w:p w14:paraId="751C7A9B" w14:textId="1C90AD1E" w:rsidR="00646A0E" w:rsidRDefault="00646A0E" w:rsidP="00646A0E">
                      <w:pPr>
                        <w:widowControl w:val="0"/>
                        <w:rPr>
                          <w:sz w:val="20"/>
                          <w:szCs w:val="20"/>
                        </w:rPr>
                      </w:pPr>
                      <w:r w:rsidRPr="00646A0E">
                        <w:rPr>
                          <w:sz w:val="20"/>
                          <w:szCs w:val="20"/>
                        </w:rPr>
                        <w:t> </w:t>
                      </w:r>
                    </w:p>
                    <w:p w14:paraId="754E26F2" w14:textId="1FB9B9F6" w:rsidR="00110055" w:rsidRDefault="00110055" w:rsidP="00646A0E">
                      <w:pPr>
                        <w:widowControl w:val="0"/>
                        <w:rPr>
                          <w:sz w:val="20"/>
                          <w:szCs w:val="20"/>
                        </w:rPr>
                      </w:pPr>
                    </w:p>
                    <w:p w14:paraId="2397CFA0" w14:textId="1302D05E" w:rsidR="00110055" w:rsidRDefault="00110055" w:rsidP="00110055">
                      <w:pPr>
                        <w:widowControl w:val="0"/>
                        <w:rPr>
                          <w:sz w:val="20"/>
                          <w:szCs w:val="20"/>
                        </w:rPr>
                      </w:pPr>
                    </w:p>
                    <w:p w14:paraId="341B1920" w14:textId="77777777" w:rsidR="00110055" w:rsidRPr="00646A0E" w:rsidRDefault="00110055" w:rsidP="00646A0E">
                      <w:pPr>
                        <w:widowControl w:val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196E97" w14:textId="47559341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7B45BB7" w14:textId="5AE5A03A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1D2F528D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B7EA13F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3FCC64E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13505EB4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D4DD3FE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7DCA7E60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5C5F3789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BE27CFA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AE16679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4252020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5F4E423E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58501D76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14872903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203D1635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6289B8FB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588A6B32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513F3A39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1A98D7A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60A542F5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F068F57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79B5D5D8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FD9A61F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6BC6C767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3DCB9F2" w14:textId="57E98577" w:rsidR="00646A0E" w:rsidRPr="000017AD" w:rsidRDefault="00110055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  <w:r w:rsidRPr="000017AD"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4E9775B" wp14:editId="431723E2">
                <wp:simplePos x="0" y="0"/>
                <wp:positionH relativeFrom="margin">
                  <wp:posOffset>-257175</wp:posOffset>
                </wp:positionH>
                <wp:positionV relativeFrom="paragraph">
                  <wp:posOffset>135890</wp:posOffset>
                </wp:positionV>
                <wp:extent cx="6915150" cy="1259205"/>
                <wp:effectExtent l="0" t="0" r="19050" b="17145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1259205"/>
                        </a:xfrm>
                        <a:prstGeom prst="rect">
                          <a:avLst/>
                        </a:prstGeom>
                        <a:noFill/>
                        <a:ln w="12700" algn="in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173AFEE" w14:textId="1A926D57" w:rsidR="00646A0E" w:rsidRDefault="008A45DD" w:rsidP="008A45DD">
                            <w:pPr>
                              <w:pStyle w:val="Heading3"/>
                              <w:jc w:val="center"/>
                              <w:rPr>
                                <w:rFonts w:ascii="Times New Roman" w:hAnsi="Times New Roman"/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8A45DD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CONSENTIMIENTO PARA TOMAR VIDEO / FOTOGRAFÍAS</w:t>
                            </w:r>
                          </w:p>
                          <w:p w14:paraId="4E30E612" w14:textId="77777777" w:rsidR="00646A0E" w:rsidRPr="00646A0E" w:rsidRDefault="00646A0E" w:rsidP="00646A0E">
                            <w:pPr>
                              <w:rPr>
                                <w:sz w:val="6"/>
                              </w:rPr>
                            </w:pPr>
                          </w:p>
                          <w:p w14:paraId="2523E8B8" w14:textId="4DCA0AC6" w:rsidR="00110055" w:rsidRDefault="008A45DD" w:rsidP="008A45DD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Y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com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padre/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guardián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entiend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se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tomarán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fotografías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promocionales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individuales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y de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grup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)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durante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este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acontecimient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Conced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permis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para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la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fotografía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de mi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(a) sea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utilizada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en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materiales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promoción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boletín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noticias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página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web, ca-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lendarios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, etc.) para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informar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sobre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el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sz w:val="20"/>
                              </w:rPr>
                              <w:t>evento</w:t>
                            </w:r>
                            <w:proofErr w:type="spellEnd"/>
                            <w:r w:rsidRPr="008A45DD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1A8669C0" w14:textId="77777777" w:rsidR="008A45DD" w:rsidRPr="00646A0E" w:rsidRDefault="008A45DD" w:rsidP="008A45DD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1939CA7" w14:textId="77777777" w:rsidR="008A45DD" w:rsidRPr="00646A0E" w:rsidRDefault="008A45DD" w:rsidP="008A45DD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_________________________________________________________</w:t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  <w:t>_____________________</w:t>
                            </w:r>
                          </w:p>
                          <w:p w14:paraId="06ED8B76" w14:textId="77777777" w:rsidR="008A45DD" w:rsidRPr="00646A0E" w:rsidRDefault="008A45DD" w:rsidP="008A45DD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rma</w:t>
                            </w:r>
                            <w:proofErr w:type="spellEnd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joven</w:t>
                            </w:r>
                            <w:proofErr w:type="spellEnd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articipante</w:t>
                            </w:r>
                            <w:proofErr w:type="spellEnd"/>
                            <w:r w:rsidRPr="008A45D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646A0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echa</w:t>
                            </w:r>
                            <w:proofErr w:type="spellEnd"/>
                          </w:p>
                          <w:p w14:paraId="54E84840" w14:textId="77777777" w:rsidR="00110055" w:rsidRPr="00646A0E" w:rsidRDefault="00110055" w:rsidP="00646A0E">
                            <w:pPr>
                              <w:widowControl w:val="0"/>
                              <w:rPr>
                                <w:b/>
                                <w:b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E9775B" id="Text Box 7" o:spid="_x0000_s1030" type="#_x0000_t202" style="position:absolute;margin-left:-20.25pt;margin-top:10.7pt;width:544.5pt;height:99.1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" filled="f" strokeweight="1pt" insetpen="t">
                <v:shadow color="#ccc"/>
                <v:textbox inset="2.88pt,2.88pt,2.88pt,2.88pt">
                  <w:txbxContent>
                    <w:p w14:paraId="0173AFEE" w14:textId="1A926D57" w:rsidR="00646A0E" w:rsidRDefault="008A45DD" w:rsidP="008A45DD">
                      <w:pPr>
                        <w:pStyle w:val="Heading3"/>
                        <w:jc w:val="center"/>
                        <w:rPr>
                          <w:rFonts w:ascii="Times New Roman" w:hAnsi="Times New Roman"/>
                          <w:b/>
                          <w:color w:val="auto"/>
                          <w:sz w:val="28"/>
                          <w:szCs w:val="28"/>
                        </w:rPr>
                      </w:pPr>
                      <w:r w:rsidRPr="008A45DD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CONSENTIMIENTO PARA TOMAR VIDEO / FOTOGRAFÍAS</w:t>
                      </w:r>
                    </w:p>
                    <w:p w14:paraId="4E30E612" w14:textId="77777777" w:rsidR="00646A0E" w:rsidRPr="00646A0E" w:rsidRDefault="00646A0E" w:rsidP="00646A0E">
                      <w:pPr>
                        <w:rPr>
                          <w:sz w:val="6"/>
                        </w:rPr>
                      </w:pPr>
                    </w:p>
                    <w:p w14:paraId="2523E8B8" w14:textId="4DCA0AC6" w:rsidR="00110055" w:rsidRDefault="008A45DD" w:rsidP="008A45DD">
                      <w:pPr>
                        <w:widowControl w:val="0"/>
                        <w:rPr>
                          <w:sz w:val="20"/>
                        </w:rPr>
                      </w:pPr>
                      <w:proofErr w:type="spellStart"/>
                      <w:r w:rsidRPr="008A45DD">
                        <w:rPr>
                          <w:sz w:val="20"/>
                        </w:rPr>
                        <w:t>Y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com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padre/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guardián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entiend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que se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tomarán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fotografías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promocionales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(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individuales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y de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grup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)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durante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este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acontecimient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.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Conced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permis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para que la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fotografía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de mi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hijo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(a) sea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utilizada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en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materiales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promoción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(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boletín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noticias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página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web, ca-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lendarios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, etc.) para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informar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sobre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el</w:t>
                      </w:r>
                      <w:proofErr w:type="spellEnd"/>
                      <w:r w:rsidRPr="008A45DD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sz w:val="20"/>
                        </w:rPr>
                        <w:t>evento</w:t>
                      </w:r>
                      <w:proofErr w:type="spellEnd"/>
                      <w:r w:rsidRPr="008A45DD">
                        <w:rPr>
                          <w:sz w:val="20"/>
                        </w:rPr>
                        <w:t>.</w:t>
                      </w:r>
                    </w:p>
                    <w:p w14:paraId="1A8669C0" w14:textId="77777777" w:rsidR="008A45DD" w:rsidRPr="00646A0E" w:rsidRDefault="008A45DD" w:rsidP="008A45DD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31939CA7" w14:textId="77777777" w:rsidR="008A45DD" w:rsidRPr="00646A0E" w:rsidRDefault="008A45DD" w:rsidP="008A45DD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>_________________________________________________________</w:t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  <w:t>_____________________</w:t>
                      </w:r>
                    </w:p>
                    <w:p w14:paraId="06ED8B76" w14:textId="77777777" w:rsidR="008A45DD" w:rsidRPr="00646A0E" w:rsidRDefault="008A45DD" w:rsidP="008A45DD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Firma</w:t>
                      </w:r>
                      <w:proofErr w:type="spellEnd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joven</w:t>
                      </w:r>
                      <w:proofErr w:type="spellEnd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participante</w:t>
                      </w:r>
                      <w:proofErr w:type="spellEnd"/>
                      <w:r w:rsidRPr="008A45DD">
                        <w:rPr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646A0E">
                        <w:rPr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Fecha</w:t>
                      </w:r>
                      <w:proofErr w:type="spellEnd"/>
                    </w:p>
                    <w:p w14:paraId="54E84840" w14:textId="77777777" w:rsidR="00110055" w:rsidRPr="00646A0E" w:rsidRDefault="00110055" w:rsidP="00646A0E">
                      <w:pPr>
                        <w:widowControl w:val="0"/>
                        <w:rPr>
                          <w:b/>
                          <w:bCs/>
                          <w:sz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D658C0" w14:textId="28CD7FC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B177D71" w14:textId="66849AEB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1F341AAA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2CEFB198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27CD2CA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09AF3633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21BEF974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674A715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43A93F4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464AC62A" w14:textId="77777777" w:rsidR="00646A0E" w:rsidRPr="000017AD" w:rsidRDefault="00646A0E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</w:p>
    <w:p w14:paraId="3DA120E2" w14:textId="26F5E0A2" w:rsidR="00FA31F6" w:rsidRPr="000017AD" w:rsidRDefault="00854F88" w:rsidP="00FA31F6">
      <w:pPr>
        <w:rPr>
          <w:rFonts w:asciiTheme="minorHAnsi" w:hAnsiTheme="minorHAnsi"/>
          <w:color w:val="000000"/>
          <w:kern w:val="28"/>
          <w:sz w:val="20"/>
          <w:szCs w:val="20"/>
          <w14:cntxtAlts/>
        </w:rPr>
      </w:pPr>
      <w:r w:rsidRPr="000017AD">
        <w:rPr>
          <w:noProof/>
        </w:rPr>
        <w:lastRenderedPageBreak/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5900EFBD" wp14:editId="5FFC4931">
                <wp:simplePos x="0" y="0"/>
                <wp:positionH relativeFrom="margin">
                  <wp:align>center</wp:align>
                </wp:positionH>
                <wp:positionV relativeFrom="paragraph">
                  <wp:posOffset>315595</wp:posOffset>
                </wp:positionV>
                <wp:extent cx="6915150" cy="8858250"/>
                <wp:effectExtent l="0" t="0" r="1905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8858250"/>
                        </a:xfrm>
                        <a:prstGeom prst="rect">
                          <a:avLst/>
                        </a:prstGeom>
                        <a:noFill/>
                        <a:ln w="12700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931593F" w14:textId="77777777" w:rsidR="00077D6F" w:rsidRPr="00077D6F" w:rsidRDefault="00077D6F" w:rsidP="00077D6F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proofErr w:type="spellStart"/>
                            <w:r w:rsidRPr="00077D6F">
                              <w:rPr>
                                <w:b/>
                                <w:bCs/>
                                <w:sz w:val="20"/>
                              </w:rPr>
                              <w:t>Asuntos</w:t>
                            </w:r>
                            <w:proofErr w:type="spellEnd"/>
                            <w:r w:rsidRPr="00077D6F">
                              <w:rPr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b/>
                                <w:bCs/>
                                <w:sz w:val="20"/>
                              </w:rPr>
                              <w:t>Médicos</w:t>
                            </w:r>
                            <w:proofErr w:type="spellEnd"/>
                            <w:r w:rsidRPr="00077D6F">
                              <w:rPr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</w:p>
                          <w:p w14:paraId="76420229" w14:textId="653999CE" w:rsidR="00646A0E" w:rsidRPr="00077D6F" w:rsidRDefault="00077D6F" w:rsidP="00077D6F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Certifico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por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este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medio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hasta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donde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llega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conocimiento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, mi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(a),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está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en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buena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salud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y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asumo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toda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la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responsabilidad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por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la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salud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de mi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(a). En las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declaraciones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siguientes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firme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solamente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aquellas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con las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esté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077D6F">
                              <w:rPr>
                                <w:sz w:val="20"/>
                              </w:rPr>
                              <w:t>acuerdo</w:t>
                            </w:r>
                            <w:proofErr w:type="spellEnd"/>
                            <w:r w:rsidRPr="00077D6F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2A23CC18" w14:textId="77777777" w:rsidR="00110055" w:rsidRDefault="00110055" w:rsidP="00646A0E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</w:p>
                          <w:p w14:paraId="36D51E6E" w14:textId="77777777" w:rsidR="009308E1" w:rsidRPr="009308E1" w:rsidRDefault="009308E1" w:rsidP="009308E1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proofErr w:type="spellStart"/>
                            <w:r w:rsidRPr="009308E1">
                              <w:rPr>
                                <w:b/>
                                <w:bCs/>
                                <w:sz w:val="20"/>
                              </w:rPr>
                              <w:t>Tratamiento</w:t>
                            </w:r>
                            <w:proofErr w:type="spellEnd"/>
                            <w:r w:rsidRPr="009308E1">
                              <w:rPr>
                                <w:b/>
                                <w:bCs/>
                                <w:sz w:val="20"/>
                              </w:rPr>
                              <w:t xml:space="preserve"> Médico de </w:t>
                            </w:r>
                            <w:proofErr w:type="spellStart"/>
                            <w:r w:rsidRPr="009308E1">
                              <w:rPr>
                                <w:b/>
                                <w:bCs/>
                                <w:sz w:val="20"/>
                              </w:rPr>
                              <w:t>Emergencia</w:t>
                            </w:r>
                            <w:proofErr w:type="spellEnd"/>
                            <w:r w:rsidRPr="009308E1">
                              <w:rPr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</w:p>
                          <w:p w14:paraId="13433AF0" w14:textId="28FD2566" w:rsidR="00646A0E" w:rsidRPr="009308E1" w:rsidRDefault="009308E1" w:rsidP="009308E1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r w:rsidRPr="009308E1">
                              <w:rPr>
                                <w:sz w:val="20"/>
                              </w:rPr>
                              <w:t xml:space="preserve">En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cas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una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emergencia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doy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permis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transportar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a mi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(a) a un hospital para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tratamient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médic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o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quirúrgic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emer-gencia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. Pido ser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notificad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antes de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el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hospital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los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médicos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hagan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cualquier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tratamiento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308E1">
                              <w:rPr>
                                <w:sz w:val="20"/>
                              </w:rPr>
                              <w:t>adicional</w:t>
                            </w:r>
                            <w:proofErr w:type="spellEnd"/>
                            <w:r w:rsidRPr="009308E1">
                              <w:rPr>
                                <w:sz w:val="20"/>
                              </w:rPr>
                              <w:t>.</w:t>
                            </w:r>
                            <w:r w:rsidR="00646A0E" w:rsidRPr="009308E1">
                              <w:rPr>
                                <w:sz w:val="20"/>
                              </w:rPr>
                              <w:t xml:space="preserve">  </w:t>
                            </w:r>
                          </w:p>
                          <w:p w14:paraId="7896240E" w14:textId="77777777" w:rsidR="00110055" w:rsidRDefault="00110055" w:rsidP="00646A0E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</w:rPr>
                            </w:pPr>
                          </w:p>
                          <w:p w14:paraId="474A60E1" w14:textId="77777777" w:rsidR="009308E1" w:rsidRPr="009308E1" w:rsidRDefault="009308E1" w:rsidP="009308E1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Nombre y </w:t>
                            </w:r>
                            <w:proofErr w:type="spellStart"/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elación</w:t>
                            </w:r>
                            <w:proofErr w:type="spellEnd"/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________________________________________ </w:t>
                            </w:r>
                            <w:proofErr w:type="spellStart"/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léfono</w:t>
                            </w:r>
                            <w:proofErr w:type="spellEnd"/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___________________________</w:t>
                            </w:r>
                          </w:p>
                          <w:p w14:paraId="0C61606D" w14:textId="77777777" w:rsidR="009308E1" w:rsidRPr="009308E1" w:rsidRDefault="009308E1" w:rsidP="009308E1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097D802" w14:textId="2BFFB8CD" w:rsidR="00110055" w:rsidRPr="009308E1" w:rsidRDefault="009308E1" w:rsidP="009308E1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édico de la familia ______________________________________ </w:t>
                            </w:r>
                            <w:proofErr w:type="spellStart"/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léfono</w:t>
                            </w:r>
                            <w:proofErr w:type="spellEnd"/>
                            <w:r w:rsidRPr="009308E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___________________________</w:t>
                            </w:r>
                          </w:p>
                          <w:p w14:paraId="649D3F55" w14:textId="77777777" w:rsidR="001626A3" w:rsidRPr="005862BD" w:rsidRDefault="001626A3" w:rsidP="00646A0E">
                            <w:pPr>
                              <w:widowControl w:val="0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D08BAF1" w14:textId="77777777" w:rsidR="001626A3" w:rsidRPr="001626A3" w:rsidRDefault="001626A3" w:rsidP="001626A3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proofErr w:type="spellStart"/>
                            <w:r w:rsidRPr="001626A3">
                              <w:rPr>
                                <w:b/>
                                <w:bCs/>
                                <w:sz w:val="20"/>
                              </w:rPr>
                              <w:t>Medicamentos</w:t>
                            </w:r>
                            <w:proofErr w:type="spellEnd"/>
                            <w:r w:rsidRPr="001626A3">
                              <w:rPr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</w:p>
                          <w:p w14:paraId="23C7FC34" w14:textId="32F8851F" w:rsidR="00646A0E" w:rsidRPr="001626A3" w:rsidRDefault="001626A3" w:rsidP="001626A3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r w:rsidRPr="001626A3">
                              <w:rPr>
                                <w:sz w:val="20"/>
                              </w:rPr>
                              <w:t xml:space="preserve">Mi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(a)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traerá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lo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medicamento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necesite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correctamente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etiquetado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, con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lo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nombre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e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indicacione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sobre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la forma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en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deben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ser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administrado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incluyendo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la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dosis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y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frecuencia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1626A3">
                              <w:rPr>
                                <w:sz w:val="20"/>
                              </w:rPr>
                              <w:t>según</w:t>
                            </w:r>
                            <w:proofErr w:type="spellEnd"/>
                            <w:r w:rsidRPr="001626A3">
                              <w:rPr>
                                <w:sz w:val="20"/>
                              </w:rPr>
                              <w:t xml:space="preserve"> se indica:</w:t>
                            </w:r>
                            <w:r w:rsidR="00646A0E" w:rsidRPr="001626A3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3601C705" w14:textId="77777777" w:rsidR="00E63AA6" w:rsidRPr="00E63AA6" w:rsidRDefault="00E63AA6" w:rsidP="00E63AA6">
                            <w:pPr>
                              <w:widowControl w:val="0"/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</w:pPr>
                          </w:p>
                          <w:p w14:paraId="7D3CE9E6" w14:textId="77777777" w:rsidR="00E63AA6" w:rsidRPr="00E63AA6" w:rsidRDefault="00E63AA6" w:rsidP="00E63AA6">
                            <w:pPr>
                              <w:widowControl w:val="0"/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</w:pPr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Mi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hijo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(a)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está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tomando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los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siguientes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medicamentos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: </w:t>
                            </w:r>
                          </w:p>
                          <w:p w14:paraId="44979194" w14:textId="77777777" w:rsidR="00E63AA6" w:rsidRPr="00101094" w:rsidRDefault="00E63AA6" w:rsidP="00E63AA6">
                            <w:pPr>
                              <w:widowControl w:val="0"/>
                              <w:rPr>
                                <w:color w:val="000000"/>
                                <w:kern w:val="28"/>
                                <w:sz w:val="8"/>
                                <w:szCs w:val="8"/>
                                <w14:cntxtAlts/>
                              </w:rPr>
                            </w:pPr>
                          </w:p>
                          <w:p w14:paraId="24E609A7" w14:textId="35ACE345" w:rsidR="00E63AA6" w:rsidRPr="00E63AA6" w:rsidRDefault="00E63AA6" w:rsidP="00E63AA6">
                            <w:pPr>
                              <w:widowControl w:val="0"/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</w:pP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Medicamento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(s): ________________________________________________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Cantidad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: ________________________ </w:t>
                            </w:r>
                          </w:p>
                          <w:p w14:paraId="17FE669D" w14:textId="77777777" w:rsidR="00E63AA6" w:rsidRDefault="00E63AA6" w:rsidP="00E63AA6">
                            <w:pPr>
                              <w:widowControl w:val="0"/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</w:pPr>
                          </w:p>
                          <w:p w14:paraId="5ED338A1" w14:textId="05B8A77F" w:rsidR="00646A0E" w:rsidRDefault="00E63AA6" w:rsidP="00E63AA6">
                            <w:pPr>
                              <w:widowControl w:val="0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Como </w:t>
                            </w:r>
                            <w:proofErr w:type="spellStart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administrar</w:t>
                            </w:r>
                            <w:proofErr w:type="spellEnd"/>
                            <w:r w:rsidRPr="00E63AA6">
                              <w:rPr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 xml:space="preserve">: </w:t>
                            </w:r>
                            <w:r w:rsidRPr="00E63AA6">
                              <w:rPr>
                                <w:b/>
                                <w:bCs/>
                                <w:color w:val="000000"/>
                                <w:kern w:val="28"/>
                                <w:sz w:val="20"/>
                                <w:szCs w:val="20"/>
                                <w14:cntxtAlts/>
                              </w:rPr>
                              <w:t>_______________________________________________________________________________</w:t>
                            </w:r>
                            <w:r w:rsidR="00646A0E" w:rsidRPr="00646A0E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68306189" w14:textId="77777777" w:rsidR="00DE3D66" w:rsidRPr="00DE3D66" w:rsidRDefault="00DE3D66" w:rsidP="00646A0E">
                            <w:pPr>
                              <w:widowControl w:val="0"/>
                              <w:rPr>
                                <w:b/>
                                <w:bCs/>
                                <w:sz w:val="8"/>
                                <w:szCs w:val="18"/>
                              </w:rPr>
                            </w:pPr>
                          </w:p>
                          <w:p w14:paraId="222B7054" w14:textId="33D1BBD0" w:rsidR="00101094" w:rsidRDefault="00101094" w:rsidP="00101094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r w:rsidRPr="00101094">
                              <w:rPr>
                                <w:b/>
                                <w:bCs/>
                                <w:sz w:val="20"/>
                              </w:rPr>
                              <w:t>_____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Y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or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la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resent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NO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otorg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el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ermis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para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administrar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ningún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tip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medicament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con o sin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rescripción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médica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a mi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, a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menos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de lo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contrari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s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vea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en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eligr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su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vida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y s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requieran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com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tratamient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emergencia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. (Si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está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acuerd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firm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sus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iniciales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0A8AF385" w14:textId="77777777" w:rsidR="00101094" w:rsidRPr="00101094" w:rsidRDefault="00101094" w:rsidP="00101094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</w:p>
                          <w:p w14:paraId="00A66F15" w14:textId="77811723" w:rsidR="00110055" w:rsidRDefault="00101094" w:rsidP="00101094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r w:rsidRPr="00101094">
                              <w:rPr>
                                <w:sz w:val="20"/>
                              </w:rPr>
                              <w:t xml:space="preserve">_____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Y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or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la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resent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otorg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el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permis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para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administrarl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medicamentos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sin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receta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(tales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com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Tylenol, pastillas d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gargan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-ta, jarabe d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tos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) a mi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(a),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si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s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considera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necesari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y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convenient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Entiend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qu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no se l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administrará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aspirina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a mi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hij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(a). (Si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está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acuerdo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firme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 xml:space="preserve"> sus </w:t>
                            </w:r>
                            <w:proofErr w:type="spellStart"/>
                            <w:r w:rsidRPr="00101094">
                              <w:rPr>
                                <w:sz w:val="20"/>
                              </w:rPr>
                              <w:t>iniciales</w:t>
                            </w:r>
                            <w:proofErr w:type="spellEnd"/>
                            <w:r w:rsidRPr="00101094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529B13B1" w14:textId="77777777" w:rsidR="00101094" w:rsidRDefault="00101094" w:rsidP="00101094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</w:p>
                          <w:p w14:paraId="0292AB05" w14:textId="77777777" w:rsidR="00424E86" w:rsidRPr="00424E86" w:rsidRDefault="00424E86" w:rsidP="00424E86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24E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nformación</w:t>
                            </w:r>
                            <w:proofErr w:type="spellEnd"/>
                            <w:r w:rsidRPr="00424E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obre</w:t>
                            </w:r>
                            <w:proofErr w:type="spellEnd"/>
                            <w:r w:rsidRPr="00424E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ondiciones</w:t>
                            </w:r>
                            <w:proofErr w:type="spellEnd"/>
                            <w:r w:rsidRPr="00424E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édicas</w:t>
                            </w:r>
                            <w:proofErr w:type="spellEnd"/>
                          </w:p>
                          <w:p w14:paraId="4FB7804F" w14:textId="77777777" w:rsidR="00424E86" w:rsidRPr="00424E86" w:rsidRDefault="00424E86" w:rsidP="00424E86">
                            <w:pPr>
                              <w:widowControl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(El personal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arquidiocesan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tomará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cuidad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mantener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est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información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confidencial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DC237F5" w14:textId="77777777" w:rsidR="00424E86" w:rsidRPr="00424E86" w:rsidRDefault="00424E86" w:rsidP="00424E86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Mi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hij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(a) ha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tenid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:</w:t>
                            </w:r>
                          </w:p>
                          <w:p w14:paraId="2EE99A01" w14:textId="256BE158" w:rsidR="00424E86" w:rsidRPr="009E29FB" w:rsidRDefault="00424E86" w:rsidP="009E29F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Un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episodi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de o se le ha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diagnosticad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9E29FB" w:rsidRPr="009E29FB">
                              <w:rPr>
                                <w:sz w:val="20"/>
                                <w:szCs w:val="20"/>
                              </w:rPr>
                              <w:t xml:space="preserve">____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Convulsion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E29FB" w:rsidRPr="009E29FB">
                              <w:rPr>
                                <w:sz w:val="20"/>
                                <w:szCs w:val="20"/>
                              </w:rPr>
                              <w:tab/>
                              <w:t>____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Asma </w:t>
                            </w:r>
                            <w:r w:rsidR="009E29FB" w:rsidRPr="009E29FB">
                              <w:rPr>
                                <w:sz w:val="20"/>
                                <w:szCs w:val="20"/>
                              </w:rPr>
                              <w:t xml:space="preserve">    ____ 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>Diabetes</w:t>
                            </w:r>
                          </w:p>
                          <w:p w14:paraId="52C5F6B2" w14:textId="77777777" w:rsidR="00424E86" w:rsidRPr="009E29FB" w:rsidRDefault="00424E86" w:rsidP="009E29F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Reaccion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alérgica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a: (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alimento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tint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>, latex, etc.) ____________________________________________________</w:t>
                            </w:r>
                          </w:p>
                          <w:p w14:paraId="0F95FECE" w14:textId="11AC7365" w:rsidR="00424E86" w:rsidRPr="009E29FB" w:rsidRDefault="00424E86" w:rsidP="009E29F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Ha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sid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sometid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a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cirugía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médica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dentr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lo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último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seis meses? </w:t>
                            </w:r>
                            <w:r w:rsidR="009E29FB">
                              <w:rPr>
                                <w:sz w:val="20"/>
                                <w:szCs w:val="20"/>
                              </w:rPr>
                              <w:t xml:space="preserve">__ 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>Si</w:t>
                            </w:r>
                            <w:r w:rsidR="00C4736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E29FB">
                              <w:rPr>
                                <w:sz w:val="20"/>
                                <w:szCs w:val="20"/>
                              </w:rPr>
                              <w:t xml:space="preserve"> __ 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No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Está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bajo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cuidad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médic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? </w:t>
                            </w:r>
                            <w:r w:rsidR="00C4736E">
                              <w:rPr>
                                <w:sz w:val="20"/>
                                <w:szCs w:val="20"/>
                              </w:rPr>
                              <w:t xml:space="preserve">__ 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Si </w:t>
                            </w:r>
                            <w:r w:rsidR="00C4736E">
                              <w:rPr>
                                <w:sz w:val="20"/>
                                <w:szCs w:val="20"/>
                              </w:rPr>
                              <w:t>__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085CED25" w14:textId="77777777" w:rsidR="00424E86" w:rsidRPr="009E29FB" w:rsidRDefault="00424E86" w:rsidP="009E29F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Tiene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una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dieta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prescrita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por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su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médic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_______________________________________________________________</w:t>
                            </w:r>
                          </w:p>
                          <w:p w14:paraId="700262C7" w14:textId="77777777" w:rsidR="00424E86" w:rsidRPr="009E29FB" w:rsidRDefault="00424E86" w:rsidP="009E29F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Tiene las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siguient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limitacion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física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_______________________________________________________________</w:t>
                            </w:r>
                          </w:p>
                          <w:p w14:paraId="2694714B" w14:textId="14F28900" w:rsidR="00424E86" w:rsidRPr="009E29FB" w:rsidRDefault="00424E86" w:rsidP="009E29F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Sus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inmunizacion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vacuna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están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actualizada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C4736E">
                              <w:rPr>
                                <w:sz w:val="20"/>
                                <w:szCs w:val="20"/>
                              </w:rPr>
                              <w:t>___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Si </w:t>
                            </w:r>
                            <w:r w:rsidR="00C4736E">
                              <w:rPr>
                                <w:sz w:val="20"/>
                                <w:szCs w:val="20"/>
                              </w:rPr>
                              <w:t>___</w:t>
                            </w:r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No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Fecha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de la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última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inmunización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____________________</w:t>
                            </w:r>
                          </w:p>
                          <w:p w14:paraId="27CB0D9C" w14:textId="77777777" w:rsidR="00424E86" w:rsidRPr="009E29FB" w:rsidRDefault="00424E86" w:rsidP="009E29F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Usted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deben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estar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enterado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de las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siguient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condicione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médicas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 xml:space="preserve"> de mi </w:t>
                            </w:r>
                            <w:proofErr w:type="spellStart"/>
                            <w:r w:rsidRPr="009E29FB">
                              <w:rPr>
                                <w:sz w:val="20"/>
                                <w:szCs w:val="20"/>
                              </w:rPr>
                              <w:t>hijo</w:t>
                            </w:r>
                            <w:proofErr w:type="spellEnd"/>
                            <w:r w:rsidRPr="009E29FB">
                              <w:rPr>
                                <w:sz w:val="20"/>
                                <w:szCs w:val="20"/>
                              </w:rPr>
                              <w:t>(a): _____________________________</w:t>
                            </w:r>
                          </w:p>
                          <w:p w14:paraId="33D5D876" w14:textId="77777777" w:rsidR="00424E86" w:rsidRPr="009E29FB" w:rsidRDefault="00424E86" w:rsidP="009E29FB">
                            <w:pPr>
                              <w:pStyle w:val="ListParagraph"/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29FB">
                              <w:rPr>
                                <w:sz w:val="20"/>
                                <w:szCs w:val="20"/>
                              </w:rPr>
                              <w:t>________________________________________________________________________________________________</w:t>
                            </w:r>
                          </w:p>
                          <w:p w14:paraId="0D2BD407" w14:textId="77777777" w:rsidR="00BA56C0" w:rsidRDefault="00BA56C0" w:rsidP="00BA56C0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DDE08F3" w14:textId="551E7999" w:rsidR="00424E86" w:rsidRPr="00BA56C0" w:rsidRDefault="00424E86" w:rsidP="00BA56C0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A56C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nformación</w:t>
                            </w:r>
                            <w:proofErr w:type="spellEnd"/>
                            <w:r w:rsidRPr="00BA56C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BA56C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obre</w:t>
                            </w:r>
                            <w:proofErr w:type="spellEnd"/>
                            <w:r w:rsidRPr="00BA56C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Seguro Médico</w:t>
                            </w:r>
                          </w:p>
                          <w:p w14:paraId="3A0A2333" w14:textId="2F26F995" w:rsidR="00424E86" w:rsidRPr="00424E86" w:rsidRDefault="00424E86" w:rsidP="00BA56C0">
                            <w:pPr>
                              <w:widowControl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(Por favor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adjunt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a</w:t>
                            </w:r>
                            <w:proofErr w:type="gram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est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forma,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un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fotocopi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su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tarjet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r w:rsidR="00BA56C0">
                              <w:rPr>
                                <w:sz w:val="20"/>
                                <w:szCs w:val="20"/>
                              </w:rPr>
                              <w:pgNum/>
                            </w:r>
                            <w:proofErr w:type="spellStart"/>
                            <w:r w:rsidR="00BA56C0">
                              <w:rPr>
                                <w:sz w:val="20"/>
                                <w:szCs w:val="20"/>
                              </w:rPr>
                              <w:t>egur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l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frent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y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part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posterior)</w:t>
                            </w:r>
                          </w:p>
                          <w:p w14:paraId="31F53BF6" w14:textId="64D49F72" w:rsidR="00424E86" w:rsidRPr="00424E86" w:rsidRDefault="00BA56C0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___ </w:t>
                            </w:r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 xml:space="preserve">No, </w:t>
                            </w:r>
                            <w:proofErr w:type="spellStart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>este</w:t>
                            </w:r>
                            <w:proofErr w:type="spellEnd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>momento</w:t>
                            </w:r>
                            <w:proofErr w:type="spellEnd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 xml:space="preserve"> no </w:t>
                            </w:r>
                            <w:proofErr w:type="spellStart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>tengo</w:t>
                            </w:r>
                            <w:proofErr w:type="spellEnd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>seguro</w:t>
                            </w:r>
                            <w:proofErr w:type="spellEnd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>médico</w:t>
                            </w:r>
                            <w:proofErr w:type="spellEnd"/>
                            <w:r w:rsidR="00424E86" w:rsidRPr="00424E86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80A1D71" w14:textId="77777777" w:rsidR="00424E86" w:rsidRPr="00424E86" w:rsidRDefault="00424E86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Portador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l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segur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: _________________________________ Nombre del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asegurad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>: __________________________________</w:t>
                            </w:r>
                          </w:p>
                          <w:p w14:paraId="2718400F" w14:textId="77777777" w:rsidR="00424E86" w:rsidRPr="00424E86" w:rsidRDefault="00424E86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Numer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póliz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>: _________________________________________________________</w:t>
                            </w:r>
                          </w:p>
                          <w:p w14:paraId="685E4847" w14:textId="77777777" w:rsidR="00424E86" w:rsidRPr="00424E86" w:rsidRDefault="00424E86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Nombre del padre: ________________________________________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Teléfon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>: __________________________</w:t>
                            </w:r>
                          </w:p>
                          <w:p w14:paraId="0407BAEA" w14:textId="77777777" w:rsidR="00424E86" w:rsidRPr="00424E86" w:rsidRDefault="00424E86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Nombre de la madre: ______________________________________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Teléfon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>: ___________________________</w:t>
                            </w:r>
                          </w:p>
                          <w:p w14:paraId="57A53386" w14:textId="379A64CC" w:rsidR="00101094" w:rsidRDefault="00424E86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En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cas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qu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los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adultos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acompañantes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mi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hij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(a)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dich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event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noten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qu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sufr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síntomas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repetidos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dolor de cabeza,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vómit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, dolor de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gargant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fiebr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o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diarre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pid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ser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informad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inmediatament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. Si la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llamad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es de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larg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distanci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pid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qu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se me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llam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por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cobrar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y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seré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responsable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por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el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costo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 xml:space="preserve"> de la </w:t>
                            </w:r>
                            <w:proofErr w:type="spellStart"/>
                            <w:r w:rsidRPr="00424E86">
                              <w:rPr>
                                <w:sz w:val="20"/>
                                <w:szCs w:val="20"/>
                              </w:rPr>
                              <w:t>llamada</w:t>
                            </w:r>
                            <w:proofErr w:type="spellEnd"/>
                            <w:r w:rsidRPr="00424E86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44A4095" w14:textId="77777777" w:rsidR="00854F88" w:rsidRDefault="00854F88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EFA4C92" w14:textId="521BF427" w:rsidR="00854F88" w:rsidRDefault="00854F88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159842CC" w14:textId="076C6239" w:rsidR="00854F88" w:rsidRPr="00646A0E" w:rsidRDefault="00731520" w:rsidP="00854F88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proofErr w:type="spellStart"/>
                            <w:r w:rsidRPr="00731520">
                              <w:rPr>
                                <w:sz w:val="20"/>
                              </w:rPr>
                              <w:t>Firma</w:t>
                            </w:r>
                            <w:proofErr w:type="spellEnd"/>
                            <w:r w:rsidRPr="00731520">
                              <w:rPr>
                                <w:sz w:val="20"/>
                              </w:rPr>
                              <w:t xml:space="preserve"> (padres/</w:t>
                            </w:r>
                            <w:proofErr w:type="spellStart"/>
                            <w:r w:rsidRPr="00731520">
                              <w:rPr>
                                <w:sz w:val="20"/>
                              </w:rPr>
                              <w:t>guardianes</w:t>
                            </w:r>
                            <w:proofErr w:type="spellEnd"/>
                            <w:r w:rsidRPr="00731520">
                              <w:rPr>
                                <w:sz w:val="20"/>
                              </w:rPr>
                              <w:t xml:space="preserve">) del </w:t>
                            </w:r>
                            <w:proofErr w:type="spellStart"/>
                            <w:r w:rsidRPr="00731520">
                              <w:rPr>
                                <w:sz w:val="20"/>
                              </w:rPr>
                              <w:t>jóven</w:t>
                            </w:r>
                            <w:proofErr w:type="spellEnd"/>
                            <w:r w:rsidRPr="0073152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31520">
                              <w:rPr>
                                <w:sz w:val="20"/>
                              </w:rPr>
                              <w:t>menor</w:t>
                            </w:r>
                            <w:proofErr w:type="spellEnd"/>
                            <w:r w:rsidRPr="00731520">
                              <w:rPr>
                                <w:sz w:val="20"/>
                              </w:rPr>
                              <w:t xml:space="preserve"> de 18 </w:t>
                            </w:r>
                            <w:proofErr w:type="spellStart"/>
                            <w:r w:rsidRPr="00731520">
                              <w:rPr>
                                <w:sz w:val="20"/>
                              </w:rPr>
                              <w:t>años</w:t>
                            </w:r>
                            <w:proofErr w:type="spellEnd"/>
                            <w:r w:rsidR="00854F88" w:rsidRPr="00646A0E">
                              <w:rPr>
                                <w:sz w:val="20"/>
                              </w:rPr>
                              <w:t xml:space="preserve">.  </w:t>
                            </w:r>
                            <w:r w:rsidR="00854F88" w:rsidRPr="00646A0E"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Fecha</w:t>
                            </w:r>
                            <w:proofErr w:type="spellEnd"/>
                          </w:p>
                          <w:p w14:paraId="0D4741B0" w14:textId="77777777" w:rsidR="00854F88" w:rsidRPr="00646A0E" w:rsidRDefault="00854F88" w:rsidP="00854F88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r w:rsidRPr="00646A0E">
                              <w:rPr>
                                <w:sz w:val="20"/>
                              </w:rPr>
                              <w:t> </w:t>
                            </w:r>
                          </w:p>
                          <w:p w14:paraId="01AFAB8C" w14:textId="77777777" w:rsidR="00854F88" w:rsidRPr="00646A0E" w:rsidRDefault="00854F88" w:rsidP="00854F88">
                            <w:pPr>
                              <w:widowControl w:val="0"/>
                              <w:rPr>
                                <w:sz w:val="20"/>
                                <w:u w:val="single"/>
                              </w:rPr>
                            </w:pP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Pr="00646A0E"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4B54CC96" w14:textId="3E0101D3" w:rsidR="00854F88" w:rsidRPr="00646A0E" w:rsidRDefault="00A65718" w:rsidP="00854F88">
                            <w:pPr>
                              <w:widowControl w:val="0"/>
                              <w:rPr>
                                <w:sz w:val="20"/>
                              </w:rPr>
                            </w:pP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Firma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del 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participante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mayor de 18 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años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de 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edad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debe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firmar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su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propio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A65718">
                              <w:rPr>
                                <w:sz w:val="20"/>
                              </w:rPr>
                              <w:t>consentimiento</w:t>
                            </w:r>
                            <w:proofErr w:type="spellEnd"/>
                            <w:r w:rsidRPr="00A65718">
                              <w:rPr>
                                <w:sz w:val="20"/>
                              </w:rPr>
                              <w:t>)</w:t>
                            </w:r>
                            <w:r w:rsidR="00854F88" w:rsidRPr="00646A0E">
                              <w:rPr>
                                <w:sz w:val="20"/>
                              </w:rPr>
                              <w:tab/>
                            </w:r>
                            <w:r w:rsidR="00854F88" w:rsidRPr="00646A0E">
                              <w:rPr>
                                <w:sz w:val="20"/>
                              </w:rPr>
                              <w:tab/>
                            </w:r>
                            <w:proofErr w:type="spellStart"/>
                            <w:r w:rsidR="00731520">
                              <w:rPr>
                                <w:sz w:val="20"/>
                              </w:rPr>
                              <w:t>Fecha</w:t>
                            </w:r>
                            <w:proofErr w:type="spellEnd"/>
                          </w:p>
                          <w:p w14:paraId="4CEC0568" w14:textId="77777777" w:rsidR="00854F88" w:rsidRPr="00424E86" w:rsidRDefault="00854F88" w:rsidP="00BA56C0">
                            <w:pPr>
                              <w:widowControl w:val="0"/>
                              <w:spacing w:line="276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00EFBD" id="Text Box 3" o:spid="_x0000_s1031" type="#_x0000_t202" style="position:absolute;margin-left:0;margin-top:24.85pt;width:544.5pt;height:697.5pt;z-index:251665408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" filled="f" strokecolor="black [0]" strokeweight="1pt" insetpen="t">
                <v:shadow color="#ccc"/>
                <v:textbox inset="2.88pt,2.88pt,2.88pt,2.88pt">
                  <w:txbxContent>
                    <w:p w14:paraId="2931593F" w14:textId="77777777" w:rsidR="00077D6F" w:rsidRPr="00077D6F" w:rsidRDefault="00077D6F" w:rsidP="00077D6F">
                      <w:pPr>
                        <w:widowControl w:val="0"/>
                        <w:rPr>
                          <w:b/>
                          <w:bCs/>
                          <w:sz w:val="20"/>
                        </w:rPr>
                      </w:pPr>
                      <w:proofErr w:type="spellStart"/>
                      <w:r w:rsidRPr="00077D6F">
                        <w:rPr>
                          <w:b/>
                          <w:bCs/>
                          <w:sz w:val="20"/>
                        </w:rPr>
                        <w:t>Asuntos</w:t>
                      </w:r>
                      <w:proofErr w:type="spellEnd"/>
                      <w:r w:rsidRPr="00077D6F">
                        <w:rPr>
                          <w:b/>
                          <w:bCs/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b/>
                          <w:bCs/>
                          <w:sz w:val="20"/>
                        </w:rPr>
                        <w:t>Médicos</w:t>
                      </w:r>
                      <w:proofErr w:type="spellEnd"/>
                      <w:r w:rsidRPr="00077D6F">
                        <w:rPr>
                          <w:b/>
                          <w:bCs/>
                          <w:sz w:val="20"/>
                        </w:rPr>
                        <w:t xml:space="preserve"> </w:t>
                      </w:r>
                    </w:p>
                    <w:p w14:paraId="76420229" w14:textId="653999CE" w:rsidR="00646A0E" w:rsidRPr="00077D6F" w:rsidRDefault="00077D6F" w:rsidP="00077D6F">
                      <w:pPr>
                        <w:widowControl w:val="0"/>
                        <w:rPr>
                          <w:sz w:val="20"/>
                        </w:rPr>
                      </w:pPr>
                      <w:proofErr w:type="spellStart"/>
                      <w:r w:rsidRPr="00077D6F">
                        <w:rPr>
                          <w:sz w:val="20"/>
                        </w:rPr>
                        <w:t>Certifico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por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este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medio que hasta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donde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llega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mi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conocimiento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, mi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hijo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(a),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está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en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buena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salud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y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asumo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toda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la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responsabilidad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por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la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salud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de mi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hijo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(a). En las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declaraciones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siguientes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firme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solamente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aquellas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con las que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esté</w:t>
                      </w:r>
                      <w:proofErr w:type="spellEnd"/>
                      <w:r w:rsidRPr="00077D6F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077D6F">
                        <w:rPr>
                          <w:sz w:val="20"/>
                        </w:rPr>
                        <w:t>acuerdo</w:t>
                      </w:r>
                      <w:proofErr w:type="spellEnd"/>
                      <w:r w:rsidRPr="00077D6F">
                        <w:rPr>
                          <w:sz w:val="20"/>
                        </w:rPr>
                        <w:t>.</w:t>
                      </w:r>
                    </w:p>
                    <w:p w14:paraId="2A23CC18" w14:textId="77777777" w:rsidR="00110055" w:rsidRDefault="00110055" w:rsidP="00646A0E">
                      <w:pPr>
                        <w:widowControl w:val="0"/>
                        <w:rPr>
                          <w:sz w:val="20"/>
                        </w:rPr>
                      </w:pPr>
                    </w:p>
                    <w:p w14:paraId="36D51E6E" w14:textId="77777777" w:rsidR="009308E1" w:rsidRPr="009308E1" w:rsidRDefault="009308E1" w:rsidP="009308E1">
                      <w:pPr>
                        <w:widowControl w:val="0"/>
                        <w:rPr>
                          <w:b/>
                          <w:bCs/>
                          <w:sz w:val="20"/>
                        </w:rPr>
                      </w:pPr>
                      <w:proofErr w:type="spellStart"/>
                      <w:r w:rsidRPr="009308E1">
                        <w:rPr>
                          <w:b/>
                          <w:bCs/>
                          <w:sz w:val="20"/>
                        </w:rPr>
                        <w:t>Tratamiento</w:t>
                      </w:r>
                      <w:proofErr w:type="spellEnd"/>
                      <w:r w:rsidRPr="009308E1">
                        <w:rPr>
                          <w:b/>
                          <w:bCs/>
                          <w:sz w:val="20"/>
                        </w:rPr>
                        <w:t xml:space="preserve"> Médico de </w:t>
                      </w:r>
                      <w:proofErr w:type="spellStart"/>
                      <w:r w:rsidRPr="009308E1">
                        <w:rPr>
                          <w:b/>
                          <w:bCs/>
                          <w:sz w:val="20"/>
                        </w:rPr>
                        <w:t>Emergencia</w:t>
                      </w:r>
                      <w:proofErr w:type="spellEnd"/>
                      <w:r w:rsidRPr="009308E1">
                        <w:rPr>
                          <w:b/>
                          <w:bCs/>
                          <w:sz w:val="20"/>
                        </w:rPr>
                        <w:t xml:space="preserve"> </w:t>
                      </w:r>
                    </w:p>
                    <w:p w14:paraId="13433AF0" w14:textId="28FD2566" w:rsidR="00646A0E" w:rsidRPr="009308E1" w:rsidRDefault="009308E1" w:rsidP="009308E1">
                      <w:pPr>
                        <w:widowControl w:val="0"/>
                        <w:rPr>
                          <w:sz w:val="20"/>
                        </w:rPr>
                      </w:pPr>
                      <w:r w:rsidRPr="009308E1">
                        <w:rPr>
                          <w:sz w:val="20"/>
                        </w:rPr>
                        <w:t xml:space="preserve">En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cas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una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emergencia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doy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permis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transportar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a mi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hij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(a) a un hospital para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tratamient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médic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o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quirúrgic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emer-gencia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. Pido ser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notificad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antes de que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el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hospital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los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médicos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hagan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cualquier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tratamiento</w:t>
                      </w:r>
                      <w:proofErr w:type="spellEnd"/>
                      <w:r w:rsidRPr="009308E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9308E1">
                        <w:rPr>
                          <w:sz w:val="20"/>
                        </w:rPr>
                        <w:t>adicional</w:t>
                      </w:r>
                      <w:proofErr w:type="spellEnd"/>
                      <w:r w:rsidRPr="009308E1">
                        <w:rPr>
                          <w:sz w:val="20"/>
                        </w:rPr>
                        <w:t>.</w:t>
                      </w:r>
                      <w:r w:rsidR="00646A0E" w:rsidRPr="009308E1">
                        <w:rPr>
                          <w:sz w:val="20"/>
                        </w:rPr>
                        <w:t xml:space="preserve">  </w:t>
                      </w:r>
                    </w:p>
                    <w:p w14:paraId="7896240E" w14:textId="77777777" w:rsidR="00110055" w:rsidRDefault="00110055" w:rsidP="00646A0E">
                      <w:pPr>
                        <w:widowControl w:val="0"/>
                        <w:rPr>
                          <w:b/>
                          <w:bCs/>
                          <w:sz w:val="20"/>
                        </w:rPr>
                      </w:pPr>
                    </w:p>
                    <w:p w14:paraId="474A60E1" w14:textId="77777777" w:rsidR="009308E1" w:rsidRPr="009308E1" w:rsidRDefault="009308E1" w:rsidP="009308E1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 xml:space="preserve">Nombre y </w:t>
                      </w:r>
                      <w:proofErr w:type="spellStart"/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>relación</w:t>
                      </w:r>
                      <w:proofErr w:type="spellEnd"/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 xml:space="preserve"> ________________________________________ </w:t>
                      </w:r>
                      <w:proofErr w:type="spellStart"/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>Teléfono</w:t>
                      </w:r>
                      <w:proofErr w:type="spellEnd"/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 xml:space="preserve"> ___________________________</w:t>
                      </w:r>
                    </w:p>
                    <w:p w14:paraId="0C61606D" w14:textId="77777777" w:rsidR="009308E1" w:rsidRPr="009308E1" w:rsidRDefault="009308E1" w:rsidP="009308E1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1097D802" w14:textId="2BFFB8CD" w:rsidR="00110055" w:rsidRPr="009308E1" w:rsidRDefault="009308E1" w:rsidP="009308E1">
                      <w:pPr>
                        <w:widowControl w:val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 xml:space="preserve">Médico de la familia ______________________________________ </w:t>
                      </w:r>
                      <w:proofErr w:type="spellStart"/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>Teléfono</w:t>
                      </w:r>
                      <w:proofErr w:type="spellEnd"/>
                      <w:r w:rsidRPr="009308E1">
                        <w:rPr>
                          <w:b/>
                          <w:bCs/>
                          <w:sz w:val="20"/>
                          <w:szCs w:val="20"/>
                        </w:rPr>
                        <w:t xml:space="preserve"> ___________________________</w:t>
                      </w:r>
                    </w:p>
                    <w:p w14:paraId="649D3F55" w14:textId="77777777" w:rsidR="001626A3" w:rsidRPr="005862BD" w:rsidRDefault="001626A3" w:rsidP="00646A0E">
                      <w:pPr>
                        <w:widowControl w:val="0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D08BAF1" w14:textId="77777777" w:rsidR="001626A3" w:rsidRPr="001626A3" w:rsidRDefault="001626A3" w:rsidP="001626A3">
                      <w:pPr>
                        <w:widowControl w:val="0"/>
                        <w:rPr>
                          <w:b/>
                          <w:bCs/>
                          <w:sz w:val="20"/>
                        </w:rPr>
                      </w:pPr>
                      <w:proofErr w:type="spellStart"/>
                      <w:r w:rsidRPr="001626A3">
                        <w:rPr>
                          <w:b/>
                          <w:bCs/>
                          <w:sz w:val="20"/>
                        </w:rPr>
                        <w:t>Medicamentos</w:t>
                      </w:r>
                      <w:proofErr w:type="spellEnd"/>
                      <w:r w:rsidRPr="001626A3">
                        <w:rPr>
                          <w:b/>
                          <w:bCs/>
                          <w:sz w:val="20"/>
                        </w:rPr>
                        <w:t xml:space="preserve"> </w:t>
                      </w:r>
                    </w:p>
                    <w:p w14:paraId="23C7FC34" w14:textId="32F8851F" w:rsidR="00646A0E" w:rsidRPr="001626A3" w:rsidRDefault="001626A3" w:rsidP="001626A3">
                      <w:pPr>
                        <w:widowControl w:val="0"/>
                        <w:rPr>
                          <w:sz w:val="20"/>
                        </w:rPr>
                      </w:pPr>
                      <w:r w:rsidRPr="001626A3">
                        <w:rPr>
                          <w:sz w:val="20"/>
                        </w:rPr>
                        <w:t xml:space="preserve">Mi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hijo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(a)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traerá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lo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medicamento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que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necesite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correctamente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etiquetado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, con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lo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nombre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e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indicacione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sobre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la forma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en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que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deben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ser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administrado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incluyendo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la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dosis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y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frecuencia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1626A3">
                        <w:rPr>
                          <w:sz w:val="20"/>
                        </w:rPr>
                        <w:t>según</w:t>
                      </w:r>
                      <w:proofErr w:type="spellEnd"/>
                      <w:r w:rsidRPr="001626A3">
                        <w:rPr>
                          <w:sz w:val="20"/>
                        </w:rPr>
                        <w:t xml:space="preserve"> se indica:</w:t>
                      </w:r>
                      <w:r w:rsidR="00646A0E" w:rsidRPr="001626A3">
                        <w:rPr>
                          <w:sz w:val="20"/>
                        </w:rPr>
                        <w:t xml:space="preserve"> </w:t>
                      </w:r>
                    </w:p>
                    <w:p w14:paraId="3601C705" w14:textId="77777777" w:rsidR="00E63AA6" w:rsidRPr="00E63AA6" w:rsidRDefault="00E63AA6" w:rsidP="00E63AA6">
                      <w:pPr>
                        <w:widowControl w:val="0"/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</w:pPr>
                    </w:p>
                    <w:p w14:paraId="7D3CE9E6" w14:textId="77777777" w:rsidR="00E63AA6" w:rsidRPr="00E63AA6" w:rsidRDefault="00E63AA6" w:rsidP="00E63AA6">
                      <w:pPr>
                        <w:widowControl w:val="0"/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</w:pPr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Mi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hijo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(a)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está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tomando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los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siguientes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medicamentos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: </w:t>
                      </w:r>
                    </w:p>
                    <w:p w14:paraId="44979194" w14:textId="77777777" w:rsidR="00E63AA6" w:rsidRPr="00101094" w:rsidRDefault="00E63AA6" w:rsidP="00E63AA6">
                      <w:pPr>
                        <w:widowControl w:val="0"/>
                        <w:rPr>
                          <w:color w:val="000000"/>
                          <w:kern w:val="28"/>
                          <w:sz w:val="8"/>
                          <w:szCs w:val="8"/>
                          <w14:cntxtAlts/>
                        </w:rPr>
                      </w:pPr>
                    </w:p>
                    <w:p w14:paraId="24E609A7" w14:textId="35ACE345" w:rsidR="00E63AA6" w:rsidRPr="00E63AA6" w:rsidRDefault="00E63AA6" w:rsidP="00E63AA6">
                      <w:pPr>
                        <w:widowControl w:val="0"/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</w:pP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Medicamento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(s): ________________________________________________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Cantidad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: ________________________ </w:t>
                      </w:r>
                    </w:p>
                    <w:p w14:paraId="17FE669D" w14:textId="77777777" w:rsidR="00E63AA6" w:rsidRDefault="00E63AA6" w:rsidP="00E63AA6">
                      <w:pPr>
                        <w:widowControl w:val="0"/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</w:pPr>
                    </w:p>
                    <w:p w14:paraId="5ED338A1" w14:textId="05B8A77F" w:rsidR="00646A0E" w:rsidRDefault="00E63AA6" w:rsidP="00E63AA6">
                      <w:pPr>
                        <w:widowControl w:val="0"/>
                        <w:rPr>
                          <w:b/>
                          <w:bCs/>
                          <w:sz w:val="20"/>
                        </w:rPr>
                      </w:pPr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Como </w:t>
                      </w:r>
                      <w:proofErr w:type="spellStart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administrar</w:t>
                      </w:r>
                      <w:proofErr w:type="spellEnd"/>
                      <w:r w:rsidRPr="00E63AA6">
                        <w:rPr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 xml:space="preserve">: </w:t>
                      </w:r>
                      <w:r w:rsidRPr="00E63AA6">
                        <w:rPr>
                          <w:b/>
                          <w:bCs/>
                          <w:color w:val="000000"/>
                          <w:kern w:val="28"/>
                          <w:sz w:val="20"/>
                          <w:szCs w:val="20"/>
                          <w14:cntxtAlts/>
                        </w:rPr>
                        <w:t>_______________________________________________________________________________</w:t>
                      </w:r>
                      <w:r w:rsidR="00646A0E" w:rsidRPr="00646A0E">
                        <w:rPr>
                          <w:sz w:val="20"/>
                        </w:rPr>
                        <w:t xml:space="preserve"> </w:t>
                      </w:r>
                    </w:p>
                    <w:p w14:paraId="68306189" w14:textId="77777777" w:rsidR="00DE3D66" w:rsidRPr="00DE3D66" w:rsidRDefault="00DE3D66" w:rsidP="00646A0E">
                      <w:pPr>
                        <w:widowControl w:val="0"/>
                        <w:rPr>
                          <w:b/>
                          <w:bCs/>
                          <w:sz w:val="8"/>
                          <w:szCs w:val="18"/>
                        </w:rPr>
                      </w:pPr>
                    </w:p>
                    <w:p w14:paraId="222B7054" w14:textId="33D1BBD0" w:rsidR="00101094" w:rsidRDefault="00101094" w:rsidP="00101094">
                      <w:pPr>
                        <w:widowControl w:val="0"/>
                        <w:rPr>
                          <w:sz w:val="20"/>
                        </w:rPr>
                      </w:pPr>
                      <w:r w:rsidRPr="00101094">
                        <w:rPr>
                          <w:b/>
                          <w:bCs/>
                          <w:sz w:val="20"/>
                        </w:rPr>
                        <w:t>_____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Y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or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la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resente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NO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otorg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el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ermis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para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administrar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ningún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tip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medicament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con o sin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rescripción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médica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a mi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hij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, a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menos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que de lo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contrari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s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vea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en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eligr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su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vida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y s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requieran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com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tratamient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emergencia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. (Si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está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acuerd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firme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sus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iniciales</w:t>
                      </w:r>
                      <w:proofErr w:type="spellEnd"/>
                      <w:r w:rsidRPr="00101094">
                        <w:rPr>
                          <w:sz w:val="20"/>
                        </w:rPr>
                        <w:t>)</w:t>
                      </w:r>
                    </w:p>
                    <w:p w14:paraId="0A8AF385" w14:textId="77777777" w:rsidR="00101094" w:rsidRPr="00101094" w:rsidRDefault="00101094" w:rsidP="00101094">
                      <w:pPr>
                        <w:widowControl w:val="0"/>
                        <w:rPr>
                          <w:sz w:val="20"/>
                        </w:rPr>
                      </w:pPr>
                    </w:p>
                    <w:p w14:paraId="00A66F15" w14:textId="77811723" w:rsidR="00110055" w:rsidRDefault="00101094" w:rsidP="00101094">
                      <w:pPr>
                        <w:widowControl w:val="0"/>
                        <w:rPr>
                          <w:sz w:val="20"/>
                        </w:rPr>
                      </w:pPr>
                      <w:r w:rsidRPr="00101094">
                        <w:rPr>
                          <w:sz w:val="20"/>
                        </w:rPr>
                        <w:t xml:space="preserve">_____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Y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or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la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resente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otorg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el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permis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para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administrarle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medicamentos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sin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receta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(tales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com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Tylenol, pastillas d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gargan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-ta, jarabe d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tos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) a mi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hij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(a),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si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s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considera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necesari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y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conveniente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.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Entiend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que no se l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administrará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aspirina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a mi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hij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(a). (Si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está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acuerdo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firme</w:t>
                      </w:r>
                      <w:proofErr w:type="spellEnd"/>
                      <w:r w:rsidRPr="00101094">
                        <w:rPr>
                          <w:sz w:val="20"/>
                        </w:rPr>
                        <w:t xml:space="preserve"> sus </w:t>
                      </w:r>
                      <w:proofErr w:type="spellStart"/>
                      <w:r w:rsidRPr="00101094">
                        <w:rPr>
                          <w:sz w:val="20"/>
                        </w:rPr>
                        <w:t>iniciales</w:t>
                      </w:r>
                      <w:proofErr w:type="spellEnd"/>
                      <w:r w:rsidRPr="00101094">
                        <w:rPr>
                          <w:sz w:val="20"/>
                        </w:rPr>
                        <w:t>)</w:t>
                      </w:r>
                    </w:p>
                    <w:p w14:paraId="529B13B1" w14:textId="77777777" w:rsidR="00101094" w:rsidRDefault="00101094" w:rsidP="00101094">
                      <w:pPr>
                        <w:widowControl w:val="0"/>
                        <w:rPr>
                          <w:sz w:val="20"/>
                        </w:rPr>
                      </w:pPr>
                    </w:p>
                    <w:p w14:paraId="0292AB05" w14:textId="77777777" w:rsidR="00424E86" w:rsidRPr="00424E86" w:rsidRDefault="00424E86" w:rsidP="00424E86">
                      <w:pPr>
                        <w:widowControl w:val="0"/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proofErr w:type="spellStart"/>
                      <w:r w:rsidRPr="00424E86">
                        <w:rPr>
                          <w:b/>
                          <w:bCs/>
                          <w:sz w:val="20"/>
                          <w:szCs w:val="20"/>
                        </w:rPr>
                        <w:t>Información</w:t>
                      </w:r>
                      <w:proofErr w:type="spellEnd"/>
                      <w:r w:rsidRPr="00424E86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b/>
                          <w:bCs/>
                          <w:sz w:val="20"/>
                          <w:szCs w:val="20"/>
                        </w:rPr>
                        <w:t>sobre</w:t>
                      </w:r>
                      <w:proofErr w:type="spellEnd"/>
                      <w:r w:rsidRPr="00424E86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b/>
                          <w:bCs/>
                          <w:sz w:val="20"/>
                          <w:szCs w:val="20"/>
                        </w:rPr>
                        <w:t>Condiciones</w:t>
                      </w:r>
                      <w:proofErr w:type="spellEnd"/>
                      <w:r w:rsidRPr="00424E86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b/>
                          <w:bCs/>
                          <w:sz w:val="20"/>
                          <w:szCs w:val="20"/>
                        </w:rPr>
                        <w:t>Médicas</w:t>
                      </w:r>
                      <w:proofErr w:type="spellEnd"/>
                    </w:p>
                    <w:p w14:paraId="4FB7804F" w14:textId="77777777" w:rsidR="00424E86" w:rsidRPr="00424E86" w:rsidRDefault="00424E86" w:rsidP="00424E86">
                      <w:pPr>
                        <w:widowControl w:val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424E86">
                        <w:rPr>
                          <w:sz w:val="20"/>
                          <w:szCs w:val="20"/>
                        </w:rPr>
                        <w:t xml:space="preserve">(El personal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arquidiocesan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tomará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cuidad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mantener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est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información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confidencial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4DC237F5" w14:textId="77777777" w:rsidR="00424E86" w:rsidRPr="00424E86" w:rsidRDefault="00424E86" w:rsidP="00424E86">
                      <w:pPr>
                        <w:widowControl w:val="0"/>
                        <w:rPr>
                          <w:sz w:val="20"/>
                          <w:szCs w:val="20"/>
                        </w:rPr>
                      </w:pPr>
                      <w:r w:rsidRPr="00424E86">
                        <w:rPr>
                          <w:sz w:val="20"/>
                          <w:szCs w:val="20"/>
                        </w:rPr>
                        <w:t xml:space="preserve">Mi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hij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(a) ha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tenid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:</w:t>
                      </w:r>
                    </w:p>
                    <w:p w14:paraId="2EE99A01" w14:textId="256BE158" w:rsidR="00424E86" w:rsidRPr="009E29FB" w:rsidRDefault="00424E86" w:rsidP="009E29FB">
                      <w:pPr>
                        <w:pStyle w:val="ListParagraph"/>
                        <w:widowControl w:val="0"/>
                        <w:numPr>
                          <w:ilvl w:val="0"/>
                          <w:numId w:val="13"/>
                        </w:numPr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9E29FB">
                        <w:rPr>
                          <w:sz w:val="20"/>
                          <w:szCs w:val="20"/>
                        </w:rPr>
                        <w:t xml:space="preserve">Un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episodi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de o se le ha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diagnosticad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: </w:t>
                      </w:r>
                      <w:r w:rsidR="009E29FB" w:rsidRPr="009E29FB">
                        <w:rPr>
                          <w:sz w:val="20"/>
                          <w:szCs w:val="20"/>
                        </w:rPr>
                        <w:t xml:space="preserve">____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Convulsion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9E29FB" w:rsidRPr="009E29FB">
                        <w:rPr>
                          <w:sz w:val="20"/>
                          <w:szCs w:val="20"/>
                        </w:rPr>
                        <w:tab/>
                        <w:t>____</w:t>
                      </w:r>
                      <w:r w:rsidRPr="009E29FB">
                        <w:rPr>
                          <w:sz w:val="20"/>
                          <w:szCs w:val="20"/>
                        </w:rPr>
                        <w:t xml:space="preserve">Asma </w:t>
                      </w:r>
                      <w:r w:rsidR="009E29FB" w:rsidRPr="009E29FB">
                        <w:rPr>
                          <w:sz w:val="20"/>
                          <w:szCs w:val="20"/>
                        </w:rPr>
                        <w:t xml:space="preserve">    ____ </w:t>
                      </w:r>
                      <w:r w:rsidRPr="009E29FB">
                        <w:rPr>
                          <w:sz w:val="20"/>
                          <w:szCs w:val="20"/>
                        </w:rPr>
                        <w:t>Diabetes</w:t>
                      </w:r>
                    </w:p>
                    <w:p w14:paraId="52C5F6B2" w14:textId="77777777" w:rsidR="00424E86" w:rsidRPr="009E29FB" w:rsidRDefault="00424E86" w:rsidP="009E29FB">
                      <w:pPr>
                        <w:pStyle w:val="ListParagraph"/>
                        <w:widowControl w:val="0"/>
                        <w:numPr>
                          <w:ilvl w:val="0"/>
                          <w:numId w:val="13"/>
                        </w:numPr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Reaccion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alérgica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a: (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alimento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tint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>, latex, etc.) ____________________________________________________</w:t>
                      </w:r>
                    </w:p>
                    <w:p w14:paraId="0F95FECE" w14:textId="11AC7365" w:rsidR="00424E86" w:rsidRPr="009E29FB" w:rsidRDefault="00424E86" w:rsidP="009E29FB">
                      <w:pPr>
                        <w:pStyle w:val="ListParagraph"/>
                        <w:widowControl w:val="0"/>
                        <w:numPr>
                          <w:ilvl w:val="0"/>
                          <w:numId w:val="13"/>
                        </w:numPr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9E29FB">
                        <w:rPr>
                          <w:sz w:val="20"/>
                          <w:szCs w:val="20"/>
                        </w:rPr>
                        <w:t xml:space="preserve">Ha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sid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sometid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a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cirugía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médica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dentr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lo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último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seis meses? </w:t>
                      </w:r>
                      <w:r w:rsidR="009E29FB">
                        <w:rPr>
                          <w:sz w:val="20"/>
                          <w:szCs w:val="20"/>
                        </w:rPr>
                        <w:t xml:space="preserve">__ </w:t>
                      </w:r>
                      <w:r w:rsidRPr="009E29FB">
                        <w:rPr>
                          <w:sz w:val="20"/>
                          <w:szCs w:val="20"/>
                        </w:rPr>
                        <w:t>Si</w:t>
                      </w:r>
                      <w:r w:rsidR="00C4736E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9E29FB">
                        <w:rPr>
                          <w:sz w:val="20"/>
                          <w:szCs w:val="20"/>
                        </w:rPr>
                        <w:t xml:space="preserve"> __ </w:t>
                      </w:r>
                      <w:r w:rsidRPr="009E29FB">
                        <w:rPr>
                          <w:sz w:val="20"/>
                          <w:szCs w:val="20"/>
                        </w:rPr>
                        <w:t xml:space="preserve">No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Está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bajo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cuidad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médic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? </w:t>
                      </w:r>
                      <w:r w:rsidR="00C4736E">
                        <w:rPr>
                          <w:sz w:val="20"/>
                          <w:szCs w:val="20"/>
                        </w:rPr>
                        <w:t xml:space="preserve">__ </w:t>
                      </w:r>
                      <w:r w:rsidRPr="009E29FB">
                        <w:rPr>
                          <w:sz w:val="20"/>
                          <w:szCs w:val="20"/>
                        </w:rPr>
                        <w:t xml:space="preserve">Si </w:t>
                      </w:r>
                      <w:r w:rsidR="00C4736E">
                        <w:rPr>
                          <w:sz w:val="20"/>
                          <w:szCs w:val="20"/>
                        </w:rPr>
                        <w:t>__</w:t>
                      </w:r>
                      <w:r w:rsidRPr="009E29FB">
                        <w:rPr>
                          <w:sz w:val="20"/>
                          <w:szCs w:val="20"/>
                        </w:rPr>
                        <w:t>No</w:t>
                      </w:r>
                    </w:p>
                    <w:p w14:paraId="085CED25" w14:textId="77777777" w:rsidR="00424E86" w:rsidRPr="009E29FB" w:rsidRDefault="00424E86" w:rsidP="009E29FB">
                      <w:pPr>
                        <w:pStyle w:val="ListParagraph"/>
                        <w:widowControl w:val="0"/>
                        <w:numPr>
                          <w:ilvl w:val="0"/>
                          <w:numId w:val="13"/>
                        </w:numPr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9E29FB">
                        <w:rPr>
                          <w:sz w:val="20"/>
                          <w:szCs w:val="20"/>
                        </w:rPr>
                        <w:t xml:space="preserve">Tiene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una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dieta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prescrita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por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su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médic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_______________________________________________________________</w:t>
                      </w:r>
                    </w:p>
                    <w:p w14:paraId="700262C7" w14:textId="77777777" w:rsidR="00424E86" w:rsidRPr="009E29FB" w:rsidRDefault="00424E86" w:rsidP="009E29FB">
                      <w:pPr>
                        <w:pStyle w:val="ListParagraph"/>
                        <w:widowControl w:val="0"/>
                        <w:numPr>
                          <w:ilvl w:val="0"/>
                          <w:numId w:val="13"/>
                        </w:numPr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9E29FB">
                        <w:rPr>
                          <w:sz w:val="20"/>
                          <w:szCs w:val="20"/>
                        </w:rPr>
                        <w:t xml:space="preserve">Tiene las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siguient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limitacion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física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_______________________________________________________________</w:t>
                      </w:r>
                    </w:p>
                    <w:p w14:paraId="2694714B" w14:textId="14F28900" w:rsidR="00424E86" w:rsidRPr="009E29FB" w:rsidRDefault="00424E86" w:rsidP="009E29FB">
                      <w:pPr>
                        <w:pStyle w:val="ListParagraph"/>
                        <w:widowControl w:val="0"/>
                        <w:numPr>
                          <w:ilvl w:val="0"/>
                          <w:numId w:val="13"/>
                        </w:numPr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9E29FB">
                        <w:rPr>
                          <w:sz w:val="20"/>
                          <w:szCs w:val="20"/>
                        </w:rPr>
                        <w:t xml:space="preserve">Sus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inmunizacion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vacuna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están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actualizada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: </w:t>
                      </w:r>
                      <w:r w:rsidR="00C4736E">
                        <w:rPr>
                          <w:sz w:val="20"/>
                          <w:szCs w:val="20"/>
                        </w:rPr>
                        <w:t>___</w:t>
                      </w:r>
                      <w:r w:rsidRPr="009E29FB">
                        <w:rPr>
                          <w:sz w:val="20"/>
                          <w:szCs w:val="20"/>
                        </w:rPr>
                        <w:t xml:space="preserve">Si </w:t>
                      </w:r>
                      <w:r w:rsidR="00C4736E">
                        <w:rPr>
                          <w:sz w:val="20"/>
                          <w:szCs w:val="20"/>
                        </w:rPr>
                        <w:t>___</w:t>
                      </w:r>
                      <w:r w:rsidRPr="009E29FB">
                        <w:rPr>
                          <w:sz w:val="20"/>
                          <w:szCs w:val="20"/>
                        </w:rPr>
                        <w:t xml:space="preserve">No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Fecha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de la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última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inmunización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____________________</w:t>
                      </w:r>
                    </w:p>
                    <w:p w14:paraId="27CB0D9C" w14:textId="77777777" w:rsidR="00424E86" w:rsidRPr="009E29FB" w:rsidRDefault="00424E86" w:rsidP="009E29FB">
                      <w:pPr>
                        <w:pStyle w:val="ListParagraph"/>
                        <w:widowControl w:val="0"/>
                        <w:numPr>
                          <w:ilvl w:val="0"/>
                          <w:numId w:val="13"/>
                        </w:numPr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Usted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deben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estar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enterado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de las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siguient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condicione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médicas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 xml:space="preserve"> de mi </w:t>
                      </w:r>
                      <w:proofErr w:type="spellStart"/>
                      <w:r w:rsidRPr="009E29FB">
                        <w:rPr>
                          <w:sz w:val="20"/>
                          <w:szCs w:val="20"/>
                        </w:rPr>
                        <w:t>hijo</w:t>
                      </w:r>
                      <w:proofErr w:type="spellEnd"/>
                      <w:r w:rsidRPr="009E29FB">
                        <w:rPr>
                          <w:sz w:val="20"/>
                          <w:szCs w:val="20"/>
                        </w:rPr>
                        <w:t>(a): _____________________________</w:t>
                      </w:r>
                    </w:p>
                    <w:p w14:paraId="33D5D876" w14:textId="77777777" w:rsidR="00424E86" w:rsidRPr="009E29FB" w:rsidRDefault="00424E86" w:rsidP="009E29FB">
                      <w:pPr>
                        <w:pStyle w:val="ListParagraph"/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9E29FB">
                        <w:rPr>
                          <w:sz w:val="20"/>
                          <w:szCs w:val="20"/>
                        </w:rPr>
                        <w:t>________________________________________________________________________________________________</w:t>
                      </w:r>
                    </w:p>
                    <w:p w14:paraId="0D2BD407" w14:textId="77777777" w:rsidR="00BA56C0" w:rsidRDefault="00BA56C0" w:rsidP="00BA56C0">
                      <w:pPr>
                        <w:widowControl w:val="0"/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2DDE08F3" w14:textId="551E7999" w:rsidR="00424E86" w:rsidRPr="00BA56C0" w:rsidRDefault="00424E86" w:rsidP="00BA56C0">
                      <w:pPr>
                        <w:widowControl w:val="0"/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proofErr w:type="spellStart"/>
                      <w:r w:rsidRPr="00BA56C0">
                        <w:rPr>
                          <w:b/>
                          <w:bCs/>
                          <w:sz w:val="20"/>
                          <w:szCs w:val="20"/>
                        </w:rPr>
                        <w:t>Información</w:t>
                      </w:r>
                      <w:proofErr w:type="spellEnd"/>
                      <w:r w:rsidRPr="00BA56C0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BA56C0">
                        <w:rPr>
                          <w:b/>
                          <w:bCs/>
                          <w:sz w:val="20"/>
                          <w:szCs w:val="20"/>
                        </w:rPr>
                        <w:t>sobre</w:t>
                      </w:r>
                      <w:proofErr w:type="spellEnd"/>
                      <w:r w:rsidRPr="00BA56C0">
                        <w:rPr>
                          <w:b/>
                          <w:bCs/>
                          <w:sz w:val="20"/>
                          <w:szCs w:val="20"/>
                        </w:rPr>
                        <w:t xml:space="preserve"> Seguro Médico</w:t>
                      </w:r>
                    </w:p>
                    <w:p w14:paraId="3A0A2333" w14:textId="2F26F995" w:rsidR="00424E86" w:rsidRPr="00424E86" w:rsidRDefault="00424E86" w:rsidP="00BA56C0">
                      <w:pPr>
                        <w:widowControl w:val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424E86">
                        <w:rPr>
                          <w:sz w:val="20"/>
                          <w:szCs w:val="20"/>
                        </w:rPr>
                        <w:t xml:space="preserve">(Por favor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adjunt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a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est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forma,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un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fotocopi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su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tarjet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</w:t>
                      </w:r>
                      <w:r w:rsidR="00BA56C0">
                        <w:rPr>
                          <w:sz w:val="20"/>
                          <w:szCs w:val="20"/>
                        </w:rPr>
                        <w:pgNum/>
                      </w:r>
                      <w:proofErr w:type="spellStart"/>
                      <w:r w:rsidR="00BA56C0">
                        <w:rPr>
                          <w:sz w:val="20"/>
                          <w:szCs w:val="20"/>
                        </w:rPr>
                        <w:t>egur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l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frent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y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part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posterior)</w:t>
                      </w:r>
                    </w:p>
                    <w:p w14:paraId="31F53BF6" w14:textId="64D49F72" w:rsidR="00424E86" w:rsidRPr="00424E86" w:rsidRDefault="00BA56C0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___ </w:t>
                      </w:r>
                      <w:r w:rsidR="00424E86" w:rsidRPr="00424E86">
                        <w:rPr>
                          <w:sz w:val="20"/>
                          <w:szCs w:val="20"/>
                        </w:rPr>
                        <w:t xml:space="preserve">No, </w:t>
                      </w:r>
                      <w:proofErr w:type="spellStart"/>
                      <w:r w:rsidR="00424E86" w:rsidRPr="00424E86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="00424E86"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424E86" w:rsidRPr="00424E86">
                        <w:rPr>
                          <w:sz w:val="20"/>
                          <w:szCs w:val="20"/>
                        </w:rPr>
                        <w:t>este</w:t>
                      </w:r>
                      <w:proofErr w:type="spellEnd"/>
                      <w:r w:rsidR="00424E86"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424E86" w:rsidRPr="00424E86">
                        <w:rPr>
                          <w:sz w:val="20"/>
                          <w:szCs w:val="20"/>
                        </w:rPr>
                        <w:t>momento</w:t>
                      </w:r>
                      <w:proofErr w:type="spellEnd"/>
                      <w:r w:rsidR="00424E86" w:rsidRPr="00424E86">
                        <w:rPr>
                          <w:sz w:val="20"/>
                          <w:szCs w:val="20"/>
                        </w:rPr>
                        <w:t xml:space="preserve"> no </w:t>
                      </w:r>
                      <w:proofErr w:type="spellStart"/>
                      <w:r w:rsidR="00424E86" w:rsidRPr="00424E86">
                        <w:rPr>
                          <w:sz w:val="20"/>
                          <w:szCs w:val="20"/>
                        </w:rPr>
                        <w:t>tengo</w:t>
                      </w:r>
                      <w:proofErr w:type="spellEnd"/>
                      <w:r w:rsidR="00424E86"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424E86" w:rsidRPr="00424E86">
                        <w:rPr>
                          <w:sz w:val="20"/>
                          <w:szCs w:val="20"/>
                        </w:rPr>
                        <w:t>seguro</w:t>
                      </w:r>
                      <w:proofErr w:type="spellEnd"/>
                      <w:r w:rsidR="00424E86"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424E86" w:rsidRPr="00424E86">
                        <w:rPr>
                          <w:sz w:val="20"/>
                          <w:szCs w:val="20"/>
                        </w:rPr>
                        <w:t>médico</w:t>
                      </w:r>
                      <w:proofErr w:type="spellEnd"/>
                      <w:r w:rsidR="00424E86" w:rsidRPr="00424E86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280A1D71" w14:textId="77777777" w:rsidR="00424E86" w:rsidRPr="00424E86" w:rsidRDefault="00424E86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Portador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l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segur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: _________________________________ Nombre del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asegurad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>: __________________________________</w:t>
                      </w:r>
                    </w:p>
                    <w:p w14:paraId="2718400F" w14:textId="77777777" w:rsidR="00424E86" w:rsidRPr="00424E86" w:rsidRDefault="00424E86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Numer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póliz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>: _________________________________________________________</w:t>
                      </w:r>
                    </w:p>
                    <w:p w14:paraId="685E4847" w14:textId="77777777" w:rsidR="00424E86" w:rsidRPr="00424E86" w:rsidRDefault="00424E86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424E86">
                        <w:rPr>
                          <w:sz w:val="20"/>
                          <w:szCs w:val="20"/>
                        </w:rPr>
                        <w:t xml:space="preserve">Nombre del padre: ________________________________________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Teléfon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>: __________________________</w:t>
                      </w:r>
                    </w:p>
                    <w:p w14:paraId="0407BAEA" w14:textId="77777777" w:rsidR="00424E86" w:rsidRPr="00424E86" w:rsidRDefault="00424E86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424E86">
                        <w:rPr>
                          <w:sz w:val="20"/>
                          <w:szCs w:val="20"/>
                        </w:rPr>
                        <w:t xml:space="preserve">Nombre de la madre: ______________________________________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Teléfon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>: ___________________________</w:t>
                      </w:r>
                    </w:p>
                    <w:p w14:paraId="57A53386" w14:textId="379A64CC" w:rsidR="00101094" w:rsidRDefault="00424E86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424E86">
                        <w:rPr>
                          <w:sz w:val="20"/>
                          <w:szCs w:val="20"/>
                        </w:rPr>
                        <w:t xml:space="preserve">En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cas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qu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los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adultos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acompañantes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mi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hij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(a)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dich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event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noten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qu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sufr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síntomas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repetidos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dolor de cabeza,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vómit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, dolor d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gargant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fiebr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o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diarre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pid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ser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informad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inmediatament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. Si la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llamad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es d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larg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distanci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pid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que se me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llam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por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cobrar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y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seré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responsable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por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el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costo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 xml:space="preserve"> de la </w:t>
                      </w:r>
                      <w:proofErr w:type="spellStart"/>
                      <w:r w:rsidRPr="00424E86">
                        <w:rPr>
                          <w:sz w:val="20"/>
                          <w:szCs w:val="20"/>
                        </w:rPr>
                        <w:t>llamada</w:t>
                      </w:r>
                      <w:proofErr w:type="spellEnd"/>
                      <w:r w:rsidRPr="00424E86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344A4095" w14:textId="77777777" w:rsidR="00854F88" w:rsidRDefault="00854F88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</w:p>
                    <w:p w14:paraId="7EFA4C92" w14:textId="521BF427" w:rsidR="00854F88" w:rsidRDefault="00854F88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159842CC" w14:textId="076C6239" w:rsidR="00854F88" w:rsidRPr="00646A0E" w:rsidRDefault="00731520" w:rsidP="00854F88">
                      <w:pPr>
                        <w:widowControl w:val="0"/>
                        <w:rPr>
                          <w:sz w:val="20"/>
                        </w:rPr>
                      </w:pPr>
                      <w:proofErr w:type="spellStart"/>
                      <w:r w:rsidRPr="00731520">
                        <w:rPr>
                          <w:sz w:val="20"/>
                        </w:rPr>
                        <w:t>Firma</w:t>
                      </w:r>
                      <w:proofErr w:type="spellEnd"/>
                      <w:r w:rsidRPr="00731520">
                        <w:rPr>
                          <w:sz w:val="20"/>
                        </w:rPr>
                        <w:t xml:space="preserve"> (padres/</w:t>
                      </w:r>
                      <w:proofErr w:type="spellStart"/>
                      <w:r w:rsidRPr="00731520">
                        <w:rPr>
                          <w:sz w:val="20"/>
                        </w:rPr>
                        <w:t>guardianes</w:t>
                      </w:r>
                      <w:proofErr w:type="spellEnd"/>
                      <w:r w:rsidRPr="00731520">
                        <w:rPr>
                          <w:sz w:val="20"/>
                        </w:rPr>
                        <w:t xml:space="preserve">) del </w:t>
                      </w:r>
                      <w:proofErr w:type="spellStart"/>
                      <w:r w:rsidRPr="00731520">
                        <w:rPr>
                          <w:sz w:val="20"/>
                        </w:rPr>
                        <w:t>jóven</w:t>
                      </w:r>
                      <w:proofErr w:type="spellEnd"/>
                      <w:r w:rsidRPr="00731520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731520">
                        <w:rPr>
                          <w:sz w:val="20"/>
                        </w:rPr>
                        <w:t>menor</w:t>
                      </w:r>
                      <w:proofErr w:type="spellEnd"/>
                      <w:r w:rsidRPr="00731520">
                        <w:rPr>
                          <w:sz w:val="20"/>
                        </w:rPr>
                        <w:t xml:space="preserve"> de 18 </w:t>
                      </w:r>
                      <w:proofErr w:type="spellStart"/>
                      <w:r w:rsidRPr="00731520">
                        <w:rPr>
                          <w:sz w:val="20"/>
                        </w:rPr>
                        <w:t>años</w:t>
                      </w:r>
                      <w:proofErr w:type="spellEnd"/>
                      <w:r w:rsidR="00854F88" w:rsidRPr="00646A0E">
                        <w:rPr>
                          <w:sz w:val="20"/>
                        </w:rPr>
                        <w:t xml:space="preserve">.  </w:t>
                      </w:r>
                      <w:r w:rsidR="00854F88" w:rsidRPr="00646A0E"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proofErr w:type="spellStart"/>
                      <w:r>
                        <w:rPr>
                          <w:sz w:val="20"/>
                        </w:rPr>
                        <w:t>Fecha</w:t>
                      </w:r>
                      <w:proofErr w:type="spellEnd"/>
                    </w:p>
                    <w:p w14:paraId="0D4741B0" w14:textId="77777777" w:rsidR="00854F88" w:rsidRPr="00646A0E" w:rsidRDefault="00854F88" w:rsidP="00854F88">
                      <w:pPr>
                        <w:widowControl w:val="0"/>
                        <w:rPr>
                          <w:sz w:val="20"/>
                        </w:rPr>
                      </w:pPr>
                      <w:r w:rsidRPr="00646A0E">
                        <w:rPr>
                          <w:sz w:val="20"/>
                        </w:rPr>
                        <w:t> </w:t>
                      </w:r>
                    </w:p>
                    <w:p w14:paraId="01AFAB8C" w14:textId="77777777" w:rsidR="00854F88" w:rsidRPr="00646A0E" w:rsidRDefault="00854F88" w:rsidP="00854F88">
                      <w:pPr>
                        <w:widowControl w:val="0"/>
                        <w:rPr>
                          <w:sz w:val="20"/>
                          <w:u w:val="single"/>
                        </w:rPr>
                      </w:pP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  <w:r w:rsidRPr="00646A0E"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4B54CC96" w14:textId="3E0101D3" w:rsidR="00854F88" w:rsidRPr="00646A0E" w:rsidRDefault="00A65718" w:rsidP="00854F88">
                      <w:pPr>
                        <w:widowControl w:val="0"/>
                        <w:rPr>
                          <w:sz w:val="20"/>
                        </w:rPr>
                      </w:pPr>
                      <w:proofErr w:type="spellStart"/>
                      <w:r w:rsidRPr="00A65718">
                        <w:rPr>
                          <w:sz w:val="20"/>
                        </w:rPr>
                        <w:t>Firma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del 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participante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mayor de 18 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años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de 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edad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(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debe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firmar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su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propio</w:t>
                      </w:r>
                      <w:proofErr w:type="spellEnd"/>
                      <w:r w:rsidRPr="00A65718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A65718">
                        <w:rPr>
                          <w:sz w:val="20"/>
                        </w:rPr>
                        <w:t>consentimiento</w:t>
                      </w:r>
                      <w:proofErr w:type="spellEnd"/>
                      <w:r w:rsidRPr="00A65718">
                        <w:rPr>
                          <w:sz w:val="20"/>
                        </w:rPr>
                        <w:t>)</w:t>
                      </w:r>
                      <w:r w:rsidR="00854F88" w:rsidRPr="00646A0E">
                        <w:rPr>
                          <w:sz w:val="20"/>
                        </w:rPr>
                        <w:tab/>
                      </w:r>
                      <w:r w:rsidR="00854F88" w:rsidRPr="00646A0E">
                        <w:rPr>
                          <w:sz w:val="20"/>
                        </w:rPr>
                        <w:tab/>
                      </w:r>
                      <w:proofErr w:type="spellStart"/>
                      <w:r w:rsidR="00731520">
                        <w:rPr>
                          <w:sz w:val="20"/>
                        </w:rPr>
                        <w:t>Fecha</w:t>
                      </w:r>
                      <w:proofErr w:type="spellEnd"/>
                    </w:p>
                    <w:p w14:paraId="4CEC0568" w14:textId="77777777" w:rsidR="00854F88" w:rsidRPr="00424E86" w:rsidRDefault="00854F88" w:rsidP="00BA56C0">
                      <w:pPr>
                        <w:widowControl w:val="0"/>
                        <w:spacing w:line="276" w:lineRule="auto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46A0E" w:rsidRPr="000017AD">
        <w:rPr>
          <w:noProof/>
        </w:rPr>
        <mc:AlternateContent>
          <mc:Choice Requires="wps">
            <w:drawing>
              <wp:anchor distT="36576" distB="36576" distL="36576" distR="36576" simplePos="0" relativeHeight="251667456" behindDoc="0" locked="0" layoutInCell="1" allowOverlap="1" wp14:anchorId="479E5357" wp14:editId="12239B40">
                <wp:simplePos x="0" y="0"/>
                <wp:positionH relativeFrom="margin">
                  <wp:align>center</wp:align>
                </wp:positionH>
                <wp:positionV relativeFrom="paragraph">
                  <wp:posOffset>-67945</wp:posOffset>
                </wp:positionV>
                <wp:extent cx="6915150" cy="299085"/>
                <wp:effectExtent l="0" t="0" r="19050" b="2476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299085"/>
                        </a:xfrm>
                        <a:prstGeom prst="rect">
                          <a:avLst/>
                        </a:prstGeom>
                        <a:noFill/>
                        <a:ln w="1270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E6D70BE" w14:textId="77287392" w:rsidR="00646A0E" w:rsidRDefault="00077D6F" w:rsidP="00646A0E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77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RQUIDIÓCESIS DE GALVESTON-HOUSTON</w:t>
                            </w:r>
                            <w:r w:rsidR="00646A0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Pr="00077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ORMULARIO DE CONSENTIMIENTO MÉDICO</w:t>
                            </w:r>
                          </w:p>
                        </w:txbxContent>
                      </wps:txbx>
                      <wps:bodyPr rot="0" vert="horz" wrap="square" lIns="50800" tIns="12700" rIns="50800" bIns="1270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E5357" id="Text Box 4" o:spid="_x0000_s1032" type="#_x0000_t202" style="position:absolute;margin-left:0;margin-top:-5.35pt;width:544.5pt;height:23.55pt;z-index:251667456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" filled="f" strokeweight="1pt" insetpen="t">
                <v:shadow color="#ccc"/>
                <v:textbox inset="4pt,1pt,4pt,1pt">
                  <w:txbxContent>
                    <w:p w14:paraId="3E6D70BE" w14:textId="77287392" w:rsidR="00646A0E" w:rsidRDefault="00077D6F" w:rsidP="00646A0E">
                      <w:pPr>
                        <w:widowControl w:val="0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077D6F">
                        <w:rPr>
                          <w:b/>
                          <w:bCs/>
                          <w:sz w:val="22"/>
                          <w:szCs w:val="22"/>
                        </w:rPr>
                        <w:t>ARQUIDIÓCESIS DE GALVESTON-HOUSTON</w:t>
                      </w:r>
                      <w:r w:rsidR="00646A0E">
                        <w:rPr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Pr="00077D6F">
                        <w:rPr>
                          <w:b/>
                          <w:bCs/>
                          <w:sz w:val="22"/>
                          <w:szCs w:val="22"/>
                        </w:rPr>
                        <w:t>FORMULARIO DE CONSENTIMIENTO MÉDIC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FA31F6" w:rsidRPr="000017AD" w:rsidSect="00F2184D">
      <w:pgSz w:w="12240" w:h="15840"/>
      <w:pgMar w:top="806" w:right="1080" w:bottom="907" w:left="1080" w:header="720" w:footer="4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006CF" w14:textId="77777777" w:rsidR="00DD757A" w:rsidRDefault="00DD757A" w:rsidP="00F02D3B">
      <w:r>
        <w:separator/>
      </w:r>
    </w:p>
  </w:endnote>
  <w:endnote w:type="continuationSeparator" w:id="0">
    <w:p w14:paraId="0388879C" w14:textId="77777777" w:rsidR="00DD757A" w:rsidRDefault="00DD757A" w:rsidP="00F02D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99F1C" w14:textId="77777777" w:rsidR="00DD757A" w:rsidRDefault="00DD757A" w:rsidP="00F02D3B">
      <w:r>
        <w:separator/>
      </w:r>
    </w:p>
  </w:footnote>
  <w:footnote w:type="continuationSeparator" w:id="0">
    <w:p w14:paraId="267DAFA2" w14:textId="77777777" w:rsidR="00DD757A" w:rsidRDefault="00DD757A" w:rsidP="00F02D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0ADB"/>
    <w:multiLevelType w:val="hybridMultilevel"/>
    <w:tmpl w:val="5546D1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3F84CA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5E536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1C87F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B2064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B2EAE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4E35B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B8CE7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EC7A6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566DD"/>
    <w:multiLevelType w:val="hybridMultilevel"/>
    <w:tmpl w:val="BCC0850E"/>
    <w:lvl w:ilvl="0" w:tplc="11D8022C">
      <w:numFmt w:val="bullet"/>
      <w:lvlText w:val="·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97EB9"/>
    <w:multiLevelType w:val="hybridMultilevel"/>
    <w:tmpl w:val="885EE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B4E16"/>
    <w:multiLevelType w:val="hybridMultilevel"/>
    <w:tmpl w:val="B8CE2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42E6D"/>
    <w:multiLevelType w:val="hybridMultilevel"/>
    <w:tmpl w:val="6E146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134B1"/>
    <w:multiLevelType w:val="hybridMultilevel"/>
    <w:tmpl w:val="6C6C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F1C88"/>
    <w:multiLevelType w:val="hybridMultilevel"/>
    <w:tmpl w:val="AE441B0E"/>
    <w:lvl w:ilvl="0" w:tplc="11D8022C">
      <w:numFmt w:val="bullet"/>
      <w:lvlText w:val="·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AD13C3"/>
    <w:multiLevelType w:val="hybridMultilevel"/>
    <w:tmpl w:val="AA168AFE"/>
    <w:lvl w:ilvl="0" w:tplc="11D8022C">
      <w:numFmt w:val="bullet"/>
      <w:lvlText w:val="·"/>
      <w:lvlJc w:val="left"/>
      <w:pPr>
        <w:ind w:left="1080" w:hanging="360"/>
      </w:pPr>
      <w:rPr>
        <w:rFonts w:ascii="Calibri" w:eastAsia="Times New Roman" w:hAnsi="Calibri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EE5DE1"/>
    <w:multiLevelType w:val="hybridMultilevel"/>
    <w:tmpl w:val="DD580810"/>
    <w:lvl w:ilvl="0" w:tplc="1B82ACDA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4CB5041B"/>
    <w:multiLevelType w:val="hybridMultilevel"/>
    <w:tmpl w:val="4A1CACF4"/>
    <w:lvl w:ilvl="0" w:tplc="11D8022C">
      <w:numFmt w:val="bullet"/>
      <w:lvlText w:val="·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6527AD"/>
    <w:multiLevelType w:val="hybridMultilevel"/>
    <w:tmpl w:val="C59A3636"/>
    <w:lvl w:ilvl="0" w:tplc="11D8022C">
      <w:numFmt w:val="bullet"/>
      <w:lvlText w:val="·"/>
      <w:lvlJc w:val="left"/>
      <w:pPr>
        <w:ind w:left="1080" w:hanging="360"/>
      </w:pPr>
      <w:rPr>
        <w:rFonts w:ascii="Calibri" w:eastAsia="Times New Roman" w:hAnsi="Calibri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B797DD5"/>
    <w:multiLevelType w:val="hybridMultilevel"/>
    <w:tmpl w:val="722C9FEE"/>
    <w:lvl w:ilvl="0" w:tplc="11D8022C">
      <w:numFmt w:val="bullet"/>
      <w:lvlText w:val="·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368FD"/>
    <w:multiLevelType w:val="hybridMultilevel"/>
    <w:tmpl w:val="E1426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549508">
    <w:abstractNumId w:val="0"/>
  </w:num>
  <w:num w:numId="2" w16cid:durableId="1538278960">
    <w:abstractNumId w:val="8"/>
  </w:num>
  <w:num w:numId="3" w16cid:durableId="460270966">
    <w:abstractNumId w:val="5"/>
  </w:num>
  <w:num w:numId="4" w16cid:durableId="1350183178">
    <w:abstractNumId w:val="1"/>
  </w:num>
  <w:num w:numId="5" w16cid:durableId="803307022">
    <w:abstractNumId w:val="10"/>
  </w:num>
  <w:num w:numId="6" w16cid:durableId="124277277">
    <w:abstractNumId w:val="7"/>
  </w:num>
  <w:num w:numId="7" w16cid:durableId="1416632497">
    <w:abstractNumId w:val="11"/>
  </w:num>
  <w:num w:numId="8" w16cid:durableId="968706113">
    <w:abstractNumId w:val="2"/>
  </w:num>
  <w:num w:numId="9" w16cid:durableId="2142574475">
    <w:abstractNumId w:val="9"/>
  </w:num>
  <w:num w:numId="10" w16cid:durableId="1781489044">
    <w:abstractNumId w:val="6"/>
  </w:num>
  <w:num w:numId="11" w16cid:durableId="1051033420">
    <w:abstractNumId w:val="4"/>
  </w:num>
  <w:num w:numId="12" w16cid:durableId="1009600664">
    <w:abstractNumId w:val="12"/>
  </w:num>
  <w:num w:numId="13" w16cid:durableId="1799757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Q3MTMzMDc3NbBQ0lEKTi0uzszPAykwrAUAytaxEywAAAA="/>
  </w:docVars>
  <w:rsids>
    <w:rsidRoot w:val="00F05C66"/>
    <w:rsid w:val="000017AD"/>
    <w:rsid w:val="00010145"/>
    <w:rsid w:val="00077D6F"/>
    <w:rsid w:val="000C6403"/>
    <w:rsid w:val="00101094"/>
    <w:rsid w:val="00107954"/>
    <w:rsid w:val="00110055"/>
    <w:rsid w:val="00131E50"/>
    <w:rsid w:val="001626A3"/>
    <w:rsid w:val="00165F46"/>
    <w:rsid w:val="001A4CDA"/>
    <w:rsid w:val="001B13E6"/>
    <w:rsid w:val="001C2583"/>
    <w:rsid w:val="00203ECD"/>
    <w:rsid w:val="00221C80"/>
    <w:rsid w:val="00240549"/>
    <w:rsid w:val="002D010D"/>
    <w:rsid w:val="002F2281"/>
    <w:rsid w:val="00354797"/>
    <w:rsid w:val="00393CF7"/>
    <w:rsid w:val="00402556"/>
    <w:rsid w:val="00420079"/>
    <w:rsid w:val="00424E86"/>
    <w:rsid w:val="0042627F"/>
    <w:rsid w:val="00467522"/>
    <w:rsid w:val="004B3FD7"/>
    <w:rsid w:val="00501046"/>
    <w:rsid w:val="00526059"/>
    <w:rsid w:val="00537A66"/>
    <w:rsid w:val="005862BD"/>
    <w:rsid w:val="00607543"/>
    <w:rsid w:val="00646A0E"/>
    <w:rsid w:val="006B2D54"/>
    <w:rsid w:val="00731520"/>
    <w:rsid w:val="007514A4"/>
    <w:rsid w:val="00771388"/>
    <w:rsid w:val="007910FA"/>
    <w:rsid w:val="007A5DE9"/>
    <w:rsid w:val="007B68E9"/>
    <w:rsid w:val="00802703"/>
    <w:rsid w:val="00852F44"/>
    <w:rsid w:val="00854F88"/>
    <w:rsid w:val="0085735C"/>
    <w:rsid w:val="0086544E"/>
    <w:rsid w:val="008A45DD"/>
    <w:rsid w:val="008C05DF"/>
    <w:rsid w:val="0090187E"/>
    <w:rsid w:val="00910ABB"/>
    <w:rsid w:val="0091150F"/>
    <w:rsid w:val="009308E1"/>
    <w:rsid w:val="009516A9"/>
    <w:rsid w:val="00961411"/>
    <w:rsid w:val="0099549A"/>
    <w:rsid w:val="009C696F"/>
    <w:rsid w:val="009E29FB"/>
    <w:rsid w:val="009E4622"/>
    <w:rsid w:val="009E6F5F"/>
    <w:rsid w:val="00A1611C"/>
    <w:rsid w:val="00A65718"/>
    <w:rsid w:val="00A7114A"/>
    <w:rsid w:val="00A73A6D"/>
    <w:rsid w:val="00A953F9"/>
    <w:rsid w:val="00AF7254"/>
    <w:rsid w:val="00B20502"/>
    <w:rsid w:val="00B6183A"/>
    <w:rsid w:val="00B73CAF"/>
    <w:rsid w:val="00B85863"/>
    <w:rsid w:val="00B928DA"/>
    <w:rsid w:val="00BA56C0"/>
    <w:rsid w:val="00C25D74"/>
    <w:rsid w:val="00C4736E"/>
    <w:rsid w:val="00C62119"/>
    <w:rsid w:val="00C947B5"/>
    <w:rsid w:val="00CC36E8"/>
    <w:rsid w:val="00CD7C22"/>
    <w:rsid w:val="00D03C06"/>
    <w:rsid w:val="00D9156E"/>
    <w:rsid w:val="00DD757A"/>
    <w:rsid w:val="00DE3D66"/>
    <w:rsid w:val="00E63AA6"/>
    <w:rsid w:val="00E94080"/>
    <w:rsid w:val="00EB425E"/>
    <w:rsid w:val="00F02D3B"/>
    <w:rsid w:val="00F05C66"/>
    <w:rsid w:val="00F1656C"/>
    <w:rsid w:val="00F2184D"/>
    <w:rsid w:val="00F253B8"/>
    <w:rsid w:val="00F62396"/>
    <w:rsid w:val="00FA31F6"/>
    <w:rsid w:val="00FF0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DDC017"/>
  <w15:docId w15:val="{07F3344F-5D20-4615-8784-7B98A6C89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0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6A0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D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D3B"/>
  </w:style>
  <w:style w:type="paragraph" w:styleId="Footer">
    <w:name w:val="footer"/>
    <w:basedOn w:val="Normal"/>
    <w:link w:val="FooterChar"/>
    <w:uiPriority w:val="99"/>
    <w:unhideWhenUsed/>
    <w:rsid w:val="00F02D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D3B"/>
  </w:style>
  <w:style w:type="paragraph" w:styleId="ListParagraph">
    <w:name w:val="List Paragraph"/>
    <w:basedOn w:val="Normal"/>
    <w:uiPriority w:val="34"/>
    <w:qFormat/>
    <w:rsid w:val="00F02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1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C8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6A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46A0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6A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646A0E"/>
    <w:rPr>
      <w:rFonts w:ascii="Comic Sans MS" w:hAnsi="Comic Sans MS"/>
      <w:color w:val="000000"/>
      <w:kern w:val="28"/>
      <w:sz w:val="22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46A0E"/>
    <w:rPr>
      <w:rFonts w:ascii="Comic Sans MS" w:eastAsia="Times New Roman" w:hAnsi="Comic Sans MS" w:cs="Times New Roman"/>
      <w:color w:val="000000"/>
      <w:kern w:val="28"/>
      <w:szCs w:val="20"/>
      <w14:ligatures w14:val="standard"/>
      <w14:cntxtAlt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6A0E"/>
    <w:rPr>
      <w:color w:val="000000"/>
      <w:kern w:val="28"/>
      <w:sz w:val="20"/>
      <w:szCs w:val="20"/>
      <w14:ligatures w14:val="standard"/>
      <w14:cntxtAlt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6A0E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91150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A75A0-F6D2-4F8A-A07E-8DE91B5C83AA}"/>
      </w:docPartPr>
      <w:docPartBody>
        <w:p w:rsidR="009F2A93" w:rsidRDefault="00E2205E">
          <w:r w:rsidRPr="000E3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46A5D7E1EC48BF94997E8696498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443BB-E5AE-4106-B42A-CF0C3ACA4477}"/>
      </w:docPartPr>
      <w:docPartBody>
        <w:p w:rsidR="009F2A93" w:rsidRDefault="00E2205E" w:rsidP="00E2205E">
          <w:pPr>
            <w:pStyle w:val="3546A5D7E1EC48BF94997E869649892B"/>
          </w:pPr>
          <w:r w:rsidRPr="000E3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B00C62EA914155914676993B35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E5E2D-FA31-4465-9A3D-C4025109DB83}"/>
      </w:docPartPr>
      <w:docPartBody>
        <w:p w:rsidR="009F2A93" w:rsidRDefault="00E2205E" w:rsidP="00E2205E">
          <w:pPr>
            <w:pStyle w:val="9AB00C62EA914155914676993B35ABA8"/>
          </w:pPr>
          <w:r w:rsidRPr="000E3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3E3BBD97254332BA7D6F6D4A8DC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F103C-E5AF-4AEE-B106-D52887277611}"/>
      </w:docPartPr>
      <w:docPartBody>
        <w:p w:rsidR="009F2A93" w:rsidRDefault="00E2205E" w:rsidP="00E2205E">
          <w:pPr>
            <w:pStyle w:val="193E3BBD97254332BA7D6F6D4A8DCCC5"/>
          </w:pPr>
          <w:r w:rsidRPr="000E3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31B35D0EEC4ACF8659EEDAC3686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0DCB2-37BA-4DF0-87FC-10F6970E4763}"/>
      </w:docPartPr>
      <w:docPartBody>
        <w:p w:rsidR="009F2A93" w:rsidRDefault="00E2205E" w:rsidP="00E2205E">
          <w:pPr>
            <w:pStyle w:val="C231B35D0EEC4ACF8659EEDAC3686C05"/>
          </w:pPr>
          <w:r w:rsidRPr="000E3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BBA48A080B4F24949292C967596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DE0BD-6D02-4F3F-969C-209765DE1CA3}"/>
      </w:docPartPr>
      <w:docPartBody>
        <w:p w:rsidR="00A02069" w:rsidRDefault="00795C6C" w:rsidP="00795C6C">
          <w:pPr>
            <w:pStyle w:val="17BBA48A080B4F24949292C9675969CF"/>
          </w:pPr>
          <w:r w:rsidRPr="000E3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AF8F8C78E74CA6B4EF4D4A26441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53B66-A304-4C1E-903F-F6B10195D8A1}"/>
      </w:docPartPr>
      <w:docPartBody>
        <w:p w:rsidR="00A02069" w:rsidRDefault="00795C6C" w:rsidP="00795C6C">
          <w:pPr>
            <w:pStyle w:val="79AF8F8C78E74CA6B4EF4D4A264418FA"/>
          </w:pPr>
          <w:r w:rsidRPr="000E3BE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205E"/>
    <w:rsid w:val="00500369"/>
    <w:rsid w:val="00795C6C"/>
    <w:rsid w:val="00802703"/>
    <w:rsid w:val="009F2A93"/>
    <w:rsid w:val="00A02069"/>
    <w:rsid w:val="00A7114A"/>
    <w:rsid w:val="00B73CAF"/>
    <w:rsid w:val="00BA268C"/>
    <w:rsid w:val="00CD7C22"/>
    <w:rsid w:val="00E22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5C6C"/>
    <w:rPr>
      <w:color w:val="808080"/>
    </w:rPr>
  </w:style>
  <w:style w:type="paragraph" w:customStyle="1" w:styleId="3546A5D7E1EC48BF94997E869649892B">
    <w:name w:val="3546A5D7E1EC48BF94997E869649892B"/>
    <w:rsid w:val="00E2205E"/>
  </w:style>
  <w:style w:type="paragraph" w:customStyle="1" w:styleId="9AB00C62EA914155914676993B35ABA8">
    <w:name w:val="9AB00C62EA914155914676993B35ABA8"/>
    <w:rsid w:val="00E2205E"/>
  </w:style>
  <w:style w:type="paragraph" w:customStyle="1" w:styleId="193E3BBD97254332BA7D6F6D4A8DCCC5">
    <w:name w:val="193E3BBD97254332BA7D6F6D4A8DCCC5"/>
    <w:rsid w:val="00E2205E"/>
  </w:style>
  <w:style w:type="paragraph" w:customStyle="1" w:styleId="C231B35D0EEC4ACF8659EEDAC3686C05">
    <w:name w:val="C231B35D0EEC4ACF8659EEDAC3686C05"/>
    <w:rsid w:val="00E2205E"/>
  </w:style>
  <w:style w:type="paragraph" w:customStyle="1" w:styleId="17BBA48A080B4F24949292C9675969CF">
    <w:name w:val="17BBA48A080B4F24949292C9675969CF"/>
    <w:rsid w:val="00795C6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AF8F8C78E74CA6B4EF4D4A264418FA">
    <w:name w:val="79AF8F8C78E74CA6B4EF4D4A264418FA"/>
    <w:rsid w:val="00795C6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138DF9E9797C42AC9506FAF6981CD0" ma:contentTypeVersion="19" ma:contentTypeDescription="Create a new document." ma:contentTypeScope="" ma:versionID="e20339308d0a318f09ba4ce8b53a661e">
  <xsd:schema xmlns:xsd="http://www.w3.org/2001/XMLSchema" xmlns:xs="http://www.w3.org/2001/XMLSchema" xmlns:p="http://schemas.microsoft.com/office/2006/metadata/properties" xmlns:ns2="3874cc77-9a06-4c51-989a-0eb30ee5c161" xmlns:ns3="b110272f-2d0c-4605-a98a-7f0e52a9e860" targetNamespace="http://schemas.microsoft.com/office/2006/metadata/properties" ma:root="true" ma:fieldsID="562d9eb5bf745f816b022ad12692f8bf" ns2:_="" ns3:_="">
    <xsd:import namespace="3874cc77-9a06-4c51-989a-0eb30ee5c161"/>
    <xsd:import namespace="b110272f-2d0c-4605-a98a-7f0e52a9e8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74cc77-9a06-4c51-989a-0eb30ee5c1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e01deb9-3a1b-4db3-b8b5-8d5e025bfb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10272f-2d0c-4605-a98a-7f0e52a9e86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744b6b-1423-4cc9-ba3a-eed0a1e29a6f}" ma:internalName="TaxCatchAll" ma:showField="CatchAllData" ma:web="b110272f-2d0c-4605-a98a-7f0e52a9e8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10272f-2d0c-4605-a98a-7f0e52a9e860" xsi:nil="true"/>
    <lcf76f155ced4ddcb4097134ff3c332f xmlns="3874cc77-9a06-4c51-989a-0eb30ee5c1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056F087-0F24-4E7A-8A19-97D691BEEB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8D7DF2-39AB-46A1-94FF-34A9D8D0E314}"/>
</file>

<file path=customXml/itemProps3.xml><?xml version="1.0" encoding="utf-8"?>
<ds:datastoreItem xmlns:ds="http://schemas.openxmlformats.org/officeDocument/2006/customXml" ds:itemID="{69F47F38-425C-4E35-AA3A-744B6F1A6F58}"/>
</file>

<file path=customXml/itemProps4.xml><?xml version="1.0" encoding="utf-8"?>
<ds:datastoreItem xmlns:ds="http://schemas.openxmlformats.org/officeDocument/2006/customXml" ds:itemID="{D97B0843-9DEF-47F5-93C1-80C1D004A3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0</Characters>
  <Application>Microsoft Office Word</Application>
  <DocSecurity>0</DocSecurity>
  <Lines>58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tze, Brian</dc:creator>
  <cp:keywords/>
  <dc:description/>
  <cp:lastModifiedBy>Henritze, Brian</cp:lastModifiedBy>
  <cp:revision>47</cp:revision>
  <cp:lastPrinted>2017-06-23T18:51:00Z</cp:lastPrinted>
  <dcterms:created xsi:type="dcterms:W3CDTF">2025-07-01T20:06:00Z</dcterms:created>
  <dcterms:modified xsi:type="dcterms:W3CDTF">2025-11-2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38DF9E9797C42AC9506FAF6981CD0</vt:lpwstr>
  </property>
</Properties>
</file>